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65672AC8" w14:textId="5A0CBCEF" w:rsidR="003357DE" w:rsidRDefault="003357D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ython for Data Analysis and Visualization</w:t>
      </w:r>
    </w:p>
    <w:p w14:paraId="736E87AC" w14:textId="551AA4C6" w:rsidR="00A37DA3" w:rsidRDefault="00F614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essor Shams</w:t>
      </w:r>
    </w:p>
    <w:p w14:paraId="06E8B742" w14:textId="0A5BA2BB" w:rsidR="00A37DA3" w:rsidRDefault="00EA43E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rch 23</w:t>
      </w:r>
      <w:r w:rsidR="00A27E54">
        <w:rPr>
          <w:rFonts w:cstheme="minorHAnsi"/>
          <w:sz w:val="24"/>
          <w:szCs w:val="24"/>
        </w:rPr>
        <w:t>, 2024</w:t>
      </w:r>
    </w:p>
    <w:p w14:paraId="3C6FF0A9" w14:textId="6F09D8C0" w:rsidR="000220AE" w:rsidRPr="009B1430" w:rsidRDefault="00003E7C" w:rsidP="009B1430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ssignment #</w:t>
      </w:r>
      <w:r w:rsidR="00EA43E5">
        <w:rPr>
          <w:rFonts w:cstheme="minorHAnsi"/>
          <w:b/>
          <w:bCs/>
          <w:sz w:val="24"/>
          <w:szCs w:val="24"/>
        </w:rPr>
        <w:t>3</w:t>
      </w:r>
    </w:p>
    <w:p w14:paraId="009BBF72" w14:textId="26CD0A0E" w:rsidR="00E9646F" w:rsidRDefault="000B39A7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verall</w:t>
      </w:r>
    </w:p>
    <w:p w14:paraId="7C7AC353" w14:textId="256C4EE7" w:rsidR="00860198" w:rsidRDefault="008E07E0" w:rsidP="0004001D">
      <w:pPr>
        <w:spacing w:line="480" w:lineRule="auto"/>
        <w:rPr>
          <w:rFonts w:cstheme="minorHAnsi"/>
          <w:sz w:val="24"/>
          <w:szCs w:val="24"/>
        </w:rPr>
      </w:pPr>
      <w:r w:rsidRPr="008E07E0">
        <w:rPr>
          <w:rFonts w:cstheme="minorHAnsi"/>
          <w:sz w:val="24"/>
          <w:szCs w:val="24"/>
        </w:rPr>
        <w:drawing>
          <wp:inline distT="0" distB="0" distL="0" distR="0" wp14:anchorId="471BC152" wp14:editId="5AC4B0FA">
            <wp:extent cx="5943600" cy="5332095"/>
            <wp:effectExtent l="0" t="0" r="0" b="1905"/>
            <wp:docPr id="1733032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0320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CDA34" w14:textId="57408DA4" w:rsidR="008E07E0" w:rsidRDefault="00384E0A" w:rsidP="0004001D">
      <w:pPr>
        <w:spacing w:line="480" w:lineRule="auto"/>
        <w:rPr>
          <w:rFonts w:cstheme="minorHAnsi"/>
          <w:sz w:val="24"/>
          <w:szCs w:val="24"/>
        </w:rPr>
      </w:pPr>
      <w:r w:rsidRPr="00384E0A">
        <w:rPr>
          <w:rFonts w:cstheme="minorHAnsi"/>
          <w:sz w:val="24"/>
          <w:szCs w:val="24"/>
        </w:rPr>
        <w:lastRenderedPageBreak/>
        <w:drawing>
          <wp:inline distT="0" distB="0" distL="0" distR="0" wp14:anchorId="6286B134" wp14:editId="02905E31">
            <wp:extent cx="5943600" cy="6436995"/>
            <wp:effectExtent l="0" t="0" r="0" b="1905"/>
            <wp:docPr id="79166504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665045" name="Picture 1" descr="A screen 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62ED0" w14:textId="3BE09177" w:rsidR="00384E0A" w:rsidRDefault="00B7277A" w:rsidP="0004001D">
      <w:pPr>
        <w:spacing w:line="480" w:lineRule="auto"/>
        <w:rPr>
          <w:rFonts w:cstheme="minorHAnsi"/>
          <w:sz w:val="24"/>
          <w:szCs w:val="24"/>
        </w:rPr>
      </w:pPr>
      <w:r w:rsidRPr="00B7277A">
        <w:rPr>
          <w:rFonts w:cstheme="minorHAnsi"/>
          <w:sz w:val="24"/>
          <w:szCs w:val="24"/>
        </w:rPr>
        <w:lastRenderedPageBreak/>
        <w:drawing>
          <wp:inline distT="0" distB="0" distL="0" distR="0" wp14:anchorId="31394C7C" wp14:editId="3CC79A83">
            <wp:extent cx="5943600" cy="4483100"/>
            <wp:effectExtent l="0" t="0" r="0" b="0"/>
            <wp:docPr id="6890050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00506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DD7F0" w14:textId="3044640B" w:rsidR="00384E0A" w:rsidRDefault="00B7277A" w:rsidP="0004001D">
      <w:pPr>
        <w:spacing w:line="480" w:lineRule="auto"/>
        <w:rPr>
          <w:rFonts w:cstheme="minorHAnsi"/>
          <w:sz w:val="24"/>
          <w:szCs w:val="24"/>
        </w:rPr>
      </w:pPr>
      <w:r w:rsidRPr="00B7277A">
        <w:rPr>
          <w:rFonts w:cstheme="minorHAnsi"/>
          <w:sz w:val="24"/>
          <w:szCs w:val="24"/>
        </w:rPr>
        <w:drawing>
          <wp:inline distT="0" distB="0" distL="0" distR="0" wp14:anchorId="3433A212" wp14:editId="6E32DC90">
            <wp:extent cx="5943600" cy="1831975"/>
            <wp:effectExtent l="0" t="0" r="0" b="0"/>
            <wp:docPr id="2090233607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233607" name="Picture 1" descr="A computer screen with text on 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31DA7" w14:textId="06798C83" w:rsidR="00B7277A" w:rsidRDefault="00B7277A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de:</w:t>
      </w:r>
    </w:p>
    <w:p w14:paraId="114A9F5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#####################</w:t>
      </w:r>
    </w:p>
    <w:p w14:paraId="76D0506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## Dalton Murray    #</w:t>
      </w:r>
    </w:p>
    <w:p w14:paraId="30A88FC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>## 03/23/2024       #</w:t>
      </w:r>
    </w:p>
    <w:p w14:paraId="4DA0868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## </w:t>
      </w:r>
      <w:proofErr w:type="spellStart"/>
      <w:r w:rsidRPr="009B6F60">
        <w:rPr>
          <w:rFonts w:cstheme="minorHAnsi"/>
          <w:sz w:val="24"/>
          <w:szCs w:val="24"/>
        </w:rPr>
        <w:t>Assingment</w:t>
      </w:r>
      <w:proofErr w:type="spellEnd"/>
      <w:r w:rsidRPr="009B6F60">
        <w:rPr>
          <w:rFonts w:cstheme="minorHAnsi"/>
          <w:sz w:val="24"/>
          <w:szCs w:val="24"/>
        </w:rPr>
        <w:t xml:space="preserve"> 3     #</w:t>
      </w:r>
    </w:p>
    <w:p w14:paraId="2256D77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#####################</w:t>
      </w:r>
    </w:p>
    <w:p w14:paraId="7893EC6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</w:t>
      </w:r>
      <w:proofErr w:type="gramStart"/>
      <w:r w:rsidRPr="009B6F60">
        <w:rPr>
          <w:rFonts w:cstheme="minorHAnsi"/>
          <w:sz w:val="24"/>
          <w:szCs w:val="24"/>
        </w:rPr>
        <w:t>sys</w:t>
      </w:r>
      <w:proofErr w:type="gramEnd"/>
    </w:p>
    <w:p w14:paraId="5DE224C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os</w:t>
      </w:r>
      <w:proofErr w:type="spellEnd"/>
      <w:proofErr w:type="gramEnd"/>
    </w:p>
    <w:p w14:paraId="47A8F66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802862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pandas as pd # Import the </w:t>
      </w:r>
      <w:proofErr w:type="gramStart"/>
      <w:r w:rsidRPr="009B6F60">
        <w:rPr>
          <w:rFonts w:cstheme="minorHAnsi"/>
          <w:sz w:val="24"/>
          <w:szCs w:val="24"/>
        </w:rPr>
        <w:t>pandas</w:t>
      </w:r>
      <w:proofErr w:type="gramEnd"/>
      <w:r w:rsidRPr="009B6F60">
        <w:rPr>
          <w:rFonts w:cstheme="minorHAnsi"/>
          <w:sz w:val="24"/>
          <w:szCs w:val="24"/>
        </w:rPr>
        <w:t xml:space="preserve"> library and sets an alias to pa</w:t>
      </w:r>
    </w:p>
    <w:p w14:paraId="53E1FFE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</w:t>
      </w:r>
      <w:proofErr w:type="spellStart"/>
      <w:r w:rsidRPr="009B6F60">
        <w:rPr>
          <w:rFonts w:cstheme="minorHAnsi"/>
          <w:sz w:val="24"/>
          <w:szCs w:val="24"/>
        </w:rPr>
        <w:t>numpy</w:t>
      </w:r>
      <w:proofErr w:type="spellEnd"/>
      <w:r w:rsidRPr="009B6F60">
        <w:rPr>
          <w:rFonts w:cstheme="minorHAnsi"/>
          <w:sz w:val="24"/>
          <w:szCs w:val="24"/>
        </w:rPr>
        <w:t xml:space="preserve"> as np # Import the </w:t>
      </w:r>
      <w:proofErr w:type="spellStart"/>
      <w:r w:rsidRPr="009B6F60">
        <w:rPr>
          <w:rFonts w:cstheme="minorHAnsi"/>
          <w:sz w:val="24"/>
          <w:szCs w:val="24"/>
        </w:rPr>
        <w:t>numpy</w:t>
      </w:r>
      <w:proofErr w:type="spellEnd"/>
      <w:r w:rsidRPr="009B6F60">
        <w:rPr>
          <w:rFonts w:cstheme="minorHAnsi"/>
          <w:sz w:val="24"/>
          <w:szCs w:val="24"/>
        </w:rPr>
        <w:t xml:space="preserve"> library and sets an alias to </w:t>
      </w:r>
      <w:proofErr w:type="gramStart"/>
      <w:r w:rsidRPr="009B6F60">
        <w:rPr>
          <w:rFonts w:cstheme="minorHAnsi"/>
          <w:sz w:val="24"/>
          <w:szCs w:val="24"/>
        </w:rPr>
        <w:t>np</w:t>
      </w:r>
      <w:proofErr w:type="gramEnd"/>
    </w:p>
    <w:p w14:paraId="20232A6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matplotlib.pyplot</w:t>
      </w:r>
      <w:proofErr w:type="spellEnd"/>
      <w:proofErr w:type="gramEnd"/>
      <w:r w:rsidRPr="009B6F60">
        <w:rPr>
          <w:rFonts w:cstheme="minorHAnsi"/>
          <w:sz w:val="24"/>
          <w:szCs w:val="24"/>
        </w:rPr>
        <w:t xml:space="preserve"> as </w:t>
      </w:r>
      <w:proofErr w:type="spellStart"/>
      <w:r w:rsidRPr="009B6F60">
        <w:rPr>
          <w:rFonts w:cstheme="minorHAnsi"/>
          <w:sz w:val="24"/>
          <w:szCs w:val="24"/>
        </w:rPr>
        <w:t>plt</w:t>
      </w:r>
      <w:proofErr w:type="spellEnd"/>
      <w:r w:rsidRPr="009B6F60">
        <w:rPr>
          <w:rFonts w:cstheme="minorHAnsi"/>
          <w:sz w:val="24"/>
          <w:szCs w:val="24"/>
        </w:rPr>
        <w:t xml:space="preserve"> # Imports matplotlib </w:t>
      </w:r>
      <w:proofErr w:type="spellStart"/>
      <w:r w:rsidRPr="009B6F60">
        <w:rPr>
          <w:rFonts w:cstheme="minorHAnsi"/>
          <w:sz w:val="24"/>
          <w:szCs w:val="24"/>
        </w:rPr>
        <w:t>pyplot</w:t>
      </w:r>
      <w:proofErr w:type="spellEnd"/>
      <w:r w:rsidRPr="009B6F60">
        <w:rPr>
          <w:rFonts w:cstheme="minorHAnsi"/>
          <w:sz w:val="24"/>
          <w:szCs w:val="24"/>
        </w:rPr>
        <w:t xml:space="preserve"> library and sets an alias to </w:t>
      </w:r>
      <w:proofErr w:type="spellStart"/>
      <w:r w:rsidRPr="009B6F60">
        <w:rPr>
          <w:rFonts w:cstheme="minorHAnsi"/>
          <w:sz w:val="24"/>
          <w:szCs w:val="24"/>
        </w:rPr>
        <w:t>plt</w:t>
      </w:r>
      <w:proofErr w:type="spellEnd"/>
    </w:p>
    <w:p w14:paraId="001F1B2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import seaborn as </w:t>
      </w:r>
      <w:proofErr w:type="spellStart"/>
      <w:r w:rsidRPr="009B6F60">
        <w:rPr>
          <w:rFonts w:cstheme="minorHAnsi"/>
          <w:sz w:val="24"/>
          <w:szCs w:val="24"/>
        </w:rPr>
        <w:t>sns</w:t>
      </w:r>
      <w:proofErr w:type="spellEnd"/>
      <w:r w:rsidRPr="009B6F60">
        <w:rPr>
          <w:rFonts w:cstheme="minorHAnsi"/>
          <w:sz w:val="24"/>
          <w:szCs w:val="24"/>
        </w:rPr>
        <w:t xml:space="preserve"> # Imports seaborn library and sets an alias to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sns</w:t>
      </w:r>
      <w:proofErr w:type="spellEnd"/>
      <w:proofErr w:type="gramEnd"/>
    </w:p>
    <w:p w14:paraId="44603C5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AF7CBC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# Defines the __main__ function</w:t>
      </w:r>
    </w:p>
    <w:p w14:paraId="4F51179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def __main_</w:t>
      </w:r>
      <w:proofErr w:type="gramStart"/>
      <w:r w:rsidRPr="009B6F60">
        <w:rPr>
          <w:rFonts w:cstheme="minorHAnsi"/>
          <w:sz w:val="24"/>
          <w:szCs w:val="24"/>
        </w:rPr>
        <w:t>_(</w:t>
      </w:r>
      <w:proofErr w:type="gramEnd"/>
      <w:r w:rsidRPr="009B6F60">
        <w:rPr>
          <w:rFonts w:cstheme="minorHAnsi"/>
          <w:sz w:val="24"/>
          <w:szCs w:val="24"/>
        </w:rPr>
        <w:t>):</w:t>
      </w:r>
    </w:p>
    <w:p w14:paraId="7502B93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0 - Load datasets</w:t>
      </w:r>
    </w:p>
    <w:p w14:paraId="0488907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d.read</w:t>
      </w:r>
      <w:proofErr w:type="gramEnd"/>
      <w:r w:rsidRPr="009B6F60">
        <w:rPr>
          <w:rFonts w:cstheme="minorHAnsi"/>
          <w:sz w:val="24"/>
          <w:szCs w:val="24"/>
        </w:rPr>
        <w:t>_csv</w:t>
      </w:r>
      <w:proofErr w:type="spellEnd"/>
      <w:r w:rsidRPr="009B6F60">
        <w:rPr>
          <w:rFonts w:cstheme="minorHAnsi"/>
          <w:sz w:val="24"/>
          <w:szCs w:val="24"/>
        </w:rPr>
        <w:t>("./Sales_Data.csv")</w:t>
      </w:r>
    </w:p>
    <w:p w14:paraId="061B915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_data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d.read</w:t>
      </w:r>
      <w:proofErr w:type="gramEnd"/>
      <w:r w:rsidRPr="009B6F60">
        <w:rPr>
          <w:rFonts w:cstheme="minorHAnsi"/>
          <w:sz w:val="24"/>
          <w:szCs w:val="24"/>
        </w:rPr>
        <w:t>_csv</w:t>
      </w:r>
      <w:proofErr w:type="spellEnd"/>
      <w:r w:rsidRPr="009B6F60">
        <w:rPr>
          <w:rFonts w:cstheme="minorHAnsi"/>
          <w:sz w:val="24"/>
          <w:szCs w:val="24"/>
        </w:rPr>
        <w:t>("./Customer_Data.csv")</w:t>
      </w:r>
    </w:p>
    <w:p w14:paraId="6AA32AC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0AC869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## Task 1 - Data Exploration and Cleaning</w:t>
      </w:r>
    </w:p>
    <w:p w14:paraId="45B3D2C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Basic statistics - Mean, Median, Standard Deviation</w:t>
      </w:r>
    </w:p>
    <w:p w14:paraId="1EA8FAA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sales_statistic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sales_</w:t>
      </w:r>
      <w:proofErr w:type="gramStart"/>
      <w:r w:rsidRPr="009B6F60">
        <w:rPr>
          <w:rFonts w:cstheme="minorHAnsi"/>
          <w:sz w:val="24"/>
          <w:szCs w:val="24"/>
        </w:rPr>
        <w:t>data.describ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.loc[["mean", "std", "50%"]].rename(index={"50%": "median"})</w:t>
      </w:r>
    </w:p>
    <w:p w14:paraId="53A57A0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_statistic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customer_</w:t>
      </w:r>
      <w:proofErr w:type="gramStart"/>
      <w:r w:rsidRPr="009B6F60">
        <w:rPr>
          <w:rFonts w:cstheme="minorHAnsi"/>
          <w:sz w:val="24"/>
          <w:szCs w:val="24"/>
        </w:rPr>
        <w:t>data.describ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.loc[["mean", "std", "50%"]].rename(index={"50%": "median"})</w:t>
      </w:r>
    </w:p>
    <w:p w14:paraId="0E47BE82" w14:textId="16316D13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The basic statistics for sales data is:</w:t>
      </w:r>
      <w:r w:rsidR="00AD24B4">
        <w:rPr>
          <w:rFonts w:cstheme="minorHAnsi"/>
          <w:sz w:val="24"/>
          <w:szCs w:val="24"/>
        </w:rPr>
        <w:t>\n</w:t>
      </w:r>
      <w:r w:rsidRPr="009B6F60">
        <w:rPr>
          <w:rFonts w:cstheme="minorHAnsi"/>
          <w:sz w:val="24"/>
          <w:szCs w:val="24"/>
        </w:rPr>
        <w:t xml:space="preserve">", </w:t>
      </w:r>
      <w:proofErr w:type="spellStart"/>
      <w:r w:rsidRPr="009B6F60">
        <w:rPr>
          <w:rFonts w:cstheme="minorHAnsi"/>
          <w:sz w:val="24"/>
          <w:szCs w:val="24"/>
        </w:rPr>
        <w:t>sales_statistics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716431C7" w14:textId="7EAAEB0F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he</w:t>
      </w:r>
      <w:proofErr w:type="spellEnd"/>
      <w:r w:rsidRPr="009B6F60">
        <w:rPr>
          <w:rFonts w:cstheme="minorHAnsi"/>
          <w:sz w:val="24"/>
          <w:szCs w:val="24"/>
        </w:rPr>
        <w:t xml:space="preserve"> basic statistics for customer data is:</w:t>
      </w:r>
      <w:r w:rsidR="00AD24B4">
        <w:rPr>
          <w:rFonts w:cstheme="minorHAnsi"/>
          <w:sz w:val="24"/>
          <w:szCs w:val="24"/>
        </w:rPr>
        <w:t>\n</w:t>
      </w:r>
      <w:r w:rsidRPr="009B6F60">
        <w:rPr>
          <w:rFonts w:cstheme="minorHAnsi"/>
          <w:sz w:val="24"/>
          <w:szCs w:val="24"/>
        </w:rPr>
        <w:t xml:space="preserve">", </w:t>
      </w:r>
      <w:proofErr w:type="spellStart"/>
      <w:r w:rsidRPr="009B6F60">
        <w:rPr>
          <w:rFonts w:cstheme="minorHAnsi"/>
          <w:sz w:val="24"/>
          <w:szCs w:val="24"/>
        </w:rPr>
        <w:t>customer_statistics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2BD6941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61FCB08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Missing values in customer data</w:t>
      </w:r>
    </w:p>
    <w:p w14:paraId="360D8B1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Since it </w:t>
      </w:r>
      <w:proofErr w:type="spellStart"/>
      <w:r w:rsidRPr="009B6F60">
        <w:rPr>
          <w:rFonts w:cstheme="minorHAnsi"/>
          <w:sz w:val="24"/>
          <w:szCs w:val="24"/>
        </w:rPr>
        <w:t>wasn"t</w:t>
      </w:r>
      <w:proofErr w:type="spellEnd"/>
      <w:r w:rsidRPr="009B6F60">
        <w:rPr>
          <w:rFonts w:cstheme="minorHAnsi"/>
          <w:sz w:val="24"/>
          <w:szCs w:val="24"/>
        </w:rPr>
        <w:t xml:space="preserve"> specific what to replace the missing values with, I just replaced it with "NA"</w:t>
      </w:r>
    </w:p>
    <w:p w14:paraId="409D5C27" w14:textId="7E533E3A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_</w:t>
      </w:r>
      <w:proofErr w:type="gramStart"/>
      <w:r w:rsidRPr="009B6F60">
        <w:rPr>
          <w:rFonts w:cstheme="minorHAnsi"/>
          <w:sz w:val="24"/>
          <w:szCs w:val="24"/>
        </w:rPr>
        <w:t>data.fillna</w:t>
      </w:r>
      <w:proofErr w:type="spellEnd"/>
      <w:proofErr w:type="gramEnd"/>
      <w:r w:rsidRPr="009B6F60">
        <w:rPr>
          <w:rFonts w:cstheme="minorHAnsi"/>
          <w:sz w:val="24"/>
          <w:szCs w:val="24"/>
        </w:rPr>
        <w:t xml:space="preserve">("NA", </w:t>
      </w:r>
      <w:proofErr w:type="spellStart"/>
      <w:r w:rsidRPr="009B6F60">
        <w:rPr>
          <w:rFonts w:cstheme="minorHAnsi"/>
          <w:sz w:val="24"/>
          <w:szCs w:val="24"/>
        </w:rPr>
        <w:t>inplace</w:t>
      </w:r>
      <w:proofErr w:type="spellEnd"/>
      <w:r w:rsidR="006C1666">
        <w:rPr>
          <w:rFonts w:cstheme="minorHAnsi"/>
          <w:sz w:val="24"/>
          <w:szCs w:val="24"/>
        </w:rPr>
        <w:t xml:space="preserve"> </w:t>
      </w:r>
      <w:r w:rsidRPr="009B6F60">
        <w:rPr>
          <w:rFonts w:cstheme="minorHAnsi"/>
          <w:sz w:val="24"/>
          <w:szCs w:val="24"/>
        </w:rPr>
        <w:t>=</w:t>
      </w:r>
      <w:r w:rsidR="006C1666">
        <w:rPr>
          <w:rFonts w:cstheme="minorHAnsi"/>
          <w:sz w:val="24"/>
          <w:szCs w:val="24"/>
        </w:rPr>
        <w:t xml:space="preserve"> </w:t>
      </w:r>
      <w:r w:rsidRPr="009B6F60">
        <w:rPr>
          <w:rFonts w:cstheme="minorHAnsi"/>
          <w:sz w:val="24"/>
          <w:szCs w:val="24"/>
        </w:rPr>
        <w:t>True)</w:t>
      </w:r>
    </w:p>
    <w:p w14:paraId="6FE50E7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Customer</w:t>
      </w:r>
      <w:proofErr w:type="spellEnd"/>
      <w:r w:rsidRPr="009B6F60">
        <w:rPr>
          <w:rFonts w:cstheme="minorHAnsi"/>
          <w:sz w:val="24"/>
          <w:szCs w:val="24"/>
        </w:rPr>
        <w:t xml:space="preserve"> data:\n", </w:t>
      </w:r>
      <w:proofErr w:type="spellStart"/>
      <w:r w:rsidRPr="009B6F60">
        <w:rPr>
          <w:rFonts w:cstheme="minorHAnsi"/>
          <w:sz w:val="24"/>
          <w:szCs w:val="24"/>
        </w:rPr>
        <w:t>customer_data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4169FF2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A6EF72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Convert Date column to datetime format and extract the year and month into separate columns</w:t>
      </w:r>
    </w:p>
    <w:p w14:paraId="2E0C678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 xml:space="preserve">["Date"] = </w:t>
      </w:r>
      <w:proofErr w:type="spellStart"/>
      <w:r w:rsidRPr="009B6F60">
        <w:rPr>
          <w:rFonts w:cstheme="minorHAnsi"/>
          <w:sz w:val="24"/>
          <w:szCs w:val="24"/>
        </w:rPr>
        <w:t>pd.to_datetime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>["Date"])</w:t>
      </w:r>
    </w:p>
    <w:p w14:paraId="2CECE0D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 xml:space="preserve">["Year"] =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>["Date"].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dt.year</w:t>
      </w:r>
      <w:proofErr w:type="spellEnd"/>
      <w:proofErr w:type="gramEnd"/>
    </w:p>
    <w:p w14:paraId="167A6B6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 xml:space="preserve">["Month"] =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>["Date"].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dt.month</w:t>
      </w:r>
      <w:proofErr w:type="spellEnd"/>
      <w:proofErr w:type="gramEnd"/>
    </w:p>
    <w:p w14:paraId="71780DD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Sales</w:t>
      </w:r>
      <w:proofErr w:type="spellEnd"/>
      <w:r w:rsidRPr="009B6F60">
        <w:rPr>
          <w:rFonts w:cstheme="minorHAnsi"/>
          <w:sz w:val="24"/>
          <w:szCs w:val="24"/>
        </w:rPr>
        <w:t xml:space="preserve"> data:\n", </w:t>
      </w:r>
      <w:proofErr w:type="spellStart"/>
      <w:r w:rsidRPr="009B6F60">
        <w:rPr>
          <w:rFonts w:cstheme="minorHAnsi"/>
          <w:sz w:val="24"/>
          <w:szCs w:val="24"/>
        </w:rPr>
        <w:t>sales_data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25B7B16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31D43D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2 - Data Merging and Joining</w:t>
      </w:r>
    </w:p>
    <w:p w14:paraId="64C041E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Merge the Sales Data and Customer Data on </w:t>
      </w:r>
      <w:proofErr w:type="spellStart"/>
      <w:r w:rsidRPr="009B6F60">
        <w:rPr>
          <w:rFonts w:cstheme="minorHAnsi"/>
          <w:sz w:val="24"/>
          <w:szCs w:val="24"/>
        </w:rPr>
        <w:t>Customer_ID</w:t>
      </w:r>
      <w:proofErr w:type="spellEnd"/>
    </w:p>
    <w:p w14:paraId="3EAD40F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d.merg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customer_data</w:t>
      </w:r>
      <w:proofErr w:type="spellEnd"/>
      <w:r w:rsidRPr="009B6F60">
        <w:rPr>
          <w:rFonts w:cstheme="minorHAnsi"/>
          <w:sz w:val="24"/>
          <w:szCs w:val="24"/>
        </w:rPr>
        <w:t xml:space="preserve">, </w:t>
      </w:r>
      <w:proofErr w:type="spellStart"/>
      <w:r w:rsidRPr="009B6F60">
        <w:rPr>
          <w:rFonts w:cstheme="minorHAnsi"/>
          <w:sz w:val="24"/>
          <w:szCs w:val="24"/>
        </w:rPr>
        <w:t>sales_data</w:t>
      </w:r>
      <w:proofErr w:type="spellEnd"/>
      <w:r w:rsidRPr="009B6F60">
        <w:rPr>
          <w:rFonts w:cstheme="minorHAnsi"/>
          <w:sz w:val="24"/>
          <w:szCs w:val="24"/>
        </w:rPr>
        <w:t>, on = "</w:t>
      </w:r>
      <w:proofErr w:type="spellStart"/>
      <w:r w:rsidRPr="009B6F60">
        <w:rPr>
          <w:rFonts w:cstheme="minorHAnsi"/>
          <w:sz w:val="24"/>
          <w:szCs w:val="24"/>
        </w:rPr>
        <w:t>Customer_ID</w:t>
      </w:r>
      <w:proofErr w:type="spellEnd"/>
      <w:r w:rsidRPr="009B6F60">
        <w:rPr>
          <w:rFonts w:cstheme="minorHAnsi"/>
          <w:sz w:val="24"/>
          <w:szCs w:val="24"/>
        </w:rPr>
        <w:t>", how = "left")</w:t>
      </w:r>
    </w:p>
    <w:p w14:paraId="17A21BD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Merged</w:t>
      </w:r>
      <w:proofErr w:type="spellEnd"/>
      <w:r w:rsidRPr="009B6F60">
        <w:rPr>
          <w:rFonts w:cstheme="minorHAnsi"/>
          <w:sz w:val="24"/>
          <w:szCs w:val="24"/>
        </w:rPr>
        <w:t xml:space="preserve"> Data:\n", </w:t>
      </w:r>
      <w:proofErr w:type="spellStart"/>
      <w:r w:rsidRPr="009B6F60">
        <w:rPr>
          <w:rFonts w:cstheme="minorHAnsi"/>
          <w:sz w:val="24"/>
          <w:szCs w:val="24"/>
        </w:rPr>
        <w:t>merged_data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41131EB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58D0B0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Identify customers without purchases</w:t>
      </w:r>
    </w:p>
    <w:p w14:paraId="5EECAAC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sNoPurchas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[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["</w:t>
      </w:r>
      <w:proofErr w:type="spellStart"/>
      <w:r w:rsidRPr="009B6F60">
        <w:rPr>
          <w:rFonts w:cstheme="minorHAnsi"/>
          <w:sz w:val="24"/>
          <w:szCs w:val="24"/>
        </w:rPr>
        <w:t>Transaction_ID</w:t>
      </w:r>
      <w:proofErr w:type="spellEnd"/>
      <w:r w:rsidRPr="009B6F60">
        <w:rPr>
          <w:rFonts w:cstheme="minorHAnsi"/>
          <w:sz w:val="24"/>
          <w:szCs w:val="24"/>
        </w:rPr>
        <w:t>"</w:t>
      </w:r>
      <w:proofErr w:type="gramStart"/>
      <w:r w:rsidRPr="009B6F60">
        <w:rPr>
          <w:rFonts w:cstheme="minorHAnsi"/>
          <w:sz w:val="24"/>
          <w:szCs w:val="24"/>
        </w:rPr>
        <w:t>].</w:t>
      </w:r>
      <w:proofErr w:type="spellStart"/>
      <w:r w:rsidRPr="009B6F60">
        <w:rPr>
          <w:rFonts w:cstheme="minorHAnsi"/>
          <w:sz w:val="24"/>
          <w:szCs w:val="24"/>
        </w:rPr>
        <w:t>isnul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]</w:t>
      </w:r>
    </w:p>
    <w:p w14:paraId="3860D76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Customers</w:t>
      </w:r>
      <w:proofErr w:type="spellEnd"/>
      <w:r w:rsidRPr="009B6F60">
        <w:rPr>
          <w:rFonts w:cstheme="minorHAnsi"/>
          <w:sz w:val="24"/>
          <w:szCs w:val="24"/>
        </w:rPr>
        <w:t xml:space="preserve"> without purchases:\n", </w:t>
      </w:r>
      <w:proofErr w:type="spellStart"/>
      <w:r w:rsidRPr="009B6F60">
        <w:rPr>
          <w:rFonts w:cstheme="minorHAnsi"/>
          <w:sz w:val="24"/>
          <w:szCs w:val="24"/>
        </w:rPr>
        <w:t>customersNoPurchases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76348A5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58AB47F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3 - Aggregation and grouping</w:t>
      </w:r>
    </w:p>
    <w:p w14:paraId="3DF41F4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Total units sold and total sales</w:t>
      </w:r>
    </w:p>
    <w:p w14:paraId="5961A7A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productCategoryTotal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</w:t>
      </w:r>
      <w:proofErr w:type="spellStart"/>
      <w:r w:rsidRPr="009B6F60">
        <w:rPr>
          <w:rFonts w:cstheme="minorHAnsi"/>
          <w:sz w:val="24"/>
          <w:szCs w:val="24"/>
        </w:rPr>
        <w:t>Product_Category</w:t>
      </w:r>
      <w:proofErr w:type="spellEnd"/>
      <w:r w:rsidRPr="009B6F60">
        <w:rPr>
          <w:rFonts w:cstheme="minorHAnsi"/>
          <w:sz w:val="24"/>
          <w:szCs w:val="24"/>
        </w:rPr>
        <w:t>").</w:t>
      </w:r>
      <w:proofErr w:type="spellStart"/>
      <w:r w:rsidRPr="009B6F60">
        <w:rPr>
          <w:rFonts w:cstheme="minorHAnsi"/>
          <w:sz w:val="24"/>
          <w:szCs w:val="24"/>
        </w:rPr>
        <w:t>agg</w:t>
      </w:r>
      <w:proofErr w:type="spellEnd"/>
      <w:r w:rsidRPr="009B6F60">
        <w:rPr>
          <w:rFonts w:cstheme="minorHAnsi"/>
          <w:sz w:val="24"/>
          <w:szCs w:val="24"/>
        </w:rPr>
        <w:t>({"</w:t>
      </w:r>
      <w:proofErr w:type="spellStart"/>
      <w:r w:rsidRPr="009B6F60">
        <w:rPr>
          <w:rFonts w:cstheme="minorHAnsi"/>
          <w:sz w:val="24"/>
          <w:szCs w:val="24"/>
        </w:rPr>
        <w:t>Unit_Sold</w:t>
      </w:r>
      <w:proofErr w:type="spellEnd"/>
      <w:r w:rsidRPr="009B6F60">
        <w:rPr>
          <w:rFonts w:cstheme="minorHAnsi"/>
          <w:sz w:val="24"/>
          <w:szCs w:val="24"/>
        </w:rPr>
        <w:t>": "sum", 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: "sum"})</w:t>
      </w:r>
    </w:p>
    <w:p w14:paraId="1268E9D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otal</w:t>
      </w:r>
      <w:proofErr w:type="spellEnd"/>
      <w:r w:rsidRPr="009B6F60">
        <w:rPr>
          <w:rFonts w:cstheme="minorHAnsi"/>
          <w:sz w:val="24"/>
          <w:szCs w:val="24"/>
        </w:rPr>
        <w:t xml:space="preserve"> units sold and total sales for each product category:\n", </w:t>
      </w:r>
      <w:proofErr w:type="spellStart"/>
      <w:r w:rsidRPr="009B6F60">
        <w:rPr>
          <w:rFonts w:cstheme="minorHAnsi"/>
          <w:sz w:val="24"/>
          <w:szCs w:val="24"/>
        </w:rPr>
        <w:t>productCategoryTotals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5DDEA2F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411F6FE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Calculate total sales per customer</w:t>
      </w:r>
    </w:p>
    <w:p w14:paraId="6E146F9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_sal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</w:t>
      </w:r>
      <w:proofErr w:type="spellStart"/>
      <w:r w:rsidRPr="009B6F60">
        <w:rPr>
          <w:rFonts w:cstheme="minorHAnsi"/>
          <w:sz w:val="24"/>
          <w:szCs w:val="24"/>
        </w:rPr>
        <w:t>Customer_ID</w:t>
      </w:r>
      <w:proofErr w:type="spellEnd"/>
      <w:r w:rsidRPr="009B6F60">
        <w:rPr>
          <w:rFonts w:cstheme="minorHAnsi"/>
          <w:sz w:val="24"/>
          <w:szCs w:val="24"/>
        </w:rPr>
        <w:t>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sum()</w:t>
      </w:r>
    </w:p>
    <w:p w14:paraId="2109038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71D9945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Calculate quantiles based on total sales per customer</w:t>
      </w:r>
    </w:p>
    <w:p w14:paraId="431C5A7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quantiles = </w:t>
      </w:r>
      <w:proofErr w:type="spellStart"/>
      <w:r w:rsidRPr="009B6F60">
        <w:rPr>
          <w:rFonts w:cstheme="minorHAnsi"/>
          <w:sz w:val="24"/>
          <w:szCs w:val="24"/>
        </w:rPr>
        <w:t>customer_</w:t>
      </w:r>
      <w:proofErr w:type="gramStart"/>
      <w:r w:rsidRPr="009B6F60">
        <w:rPr>
          <w:rFonts w:cstheme="minorHAnsi"/>
          <w:sz w:val="24"/>
          <w:szCs w:val="24"/>
        </w:rPr>
        <w:t>sales.quanti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[0.25, 0.5, 0.75])</w:t>
      </w:r>
    </w:p>
    <w:p w14:paraId="31C876E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728661A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Categorize customers as "High spender", "Medium spender", and "Low spender" based on quantiles</w:t>
      </w:r>
    </w:p>
    <w:p w14:paraId="285DD09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customerQuantil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customer_</w:t>
      </w:r>
      <w:proofErr w:type="gramStart"/>
      <w:r w:rsidRPr="009B6F60">
        <w:rPr>
          <w:rFonts w:cstheme="minorHAnsi"/>
          <w:sz w:val="24"/>
          <w:szCs w:val="24"/>
        </w:rPr>
        <w:t>sales.appl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</w:p>
    <w:p w14:paraId="3217E0E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    lambda x: "High spender"</w:t>
      </w:r>
    </w:p>
    <w:p w14:paraId="591B288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    if x &gt;= </w:t>
      </w:r>
      <w:proofErr w:type="gramStart"/>
      <w:r w:rsidRPr="009B6F60">
        <w:rPr>
          <w:rFonts w:cstheme="minorHAnsi"/>
          <w:sz w:val="24"/>
          <w:szCs w:val="24"/>
        </w:rPr>
        <w:t>quantiles[</w:t>
      </w:r>
      <w:proofErr w:type="gramEnd"/>
      <w:r w:rsidRPr="009B6F60">
        <w:rPr>
          <w:rFonts w:cstheme="minorHAnsi"/>
          <w:sz w:val="24"/>
          <w:szCs w:val="24"/>
        </w:rPr>
        <w:t>0.75]</w:t>
      </w:r>
    </w:p>
    <w:p w14:paraId="01ED8DA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    else ("Medium spender"</w:t>
      </w:r>
    </w:p>
    <w:p w14:paraId="115FAFF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        if x &gt;= </w:t>
      </w:r>
      <w:proofErr w:type="gramStart"/>
      <w:r w:rsidRPr="009B6F60">
        <w:rPr>
          <w:rFonts w:cstheme="minorHAnsi"/>
          <w:sz w:val="24"/>
          <w:szCs w:val="24"/>
        </w:rPr>
        <w:t>quantiles[</w:t>
      </w:r>
      <w:proofErr w:type="gramEnd"/>
      <w:r w:rsidRPr="009B6F60">
        <w:rPr>
          <w:rFonts w:cstheme="minorHAnsi"/>
          <w:sz w:val="24"/>
          <w:szCs w:val="24"/>
        </w:rPr>
        <w:t>0.5]</w:t>
      </w:r>
    </w:p>
    <w:p w14:paraId="1EED382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        else "Low spender")</w:t>
      </w:r>
    </w:p>
    <w:p w14:paraId="0D8ED50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)</w:t>
      </w:r>
    </w:p>
    <w:p w14:paraId="3B8E55B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5E7C0D5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 xml:space="preserve">"Average purchase amount per customer:\n", </w:t>
      </w:r>
      <w:proofErr w:type="spellStart"/>
      <w:r w:rsidRPr="009B6F60">
        <w:rPr>
          <w:rFonts w:cstheme="minorHAnsi"/>
          <w:sz w:val="24"/>
          <w:szCs w:val="24"/>
        </w:rPr>
        <w:t>customer_sales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5818F96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Customer</w:t>
      </w:r>
      <w:proofErr w:type="spellEnd"/>
      <w:r w:rsidRPr="009B6F60">
        <w:rPr>
          <w:rFonts w:cstheme="minorHAnsi"/>
          <w:sz w:val="24"/>
          <w:szCs w:val="24"/>
        </w:rPr>
        <w:t xml:space="preserve"> quantiles:\n", </w:t>
      </w:r>
      <w:proofErr w:type="spellStart"/>
      <w:r w:rsidRPr="009B6F60">
        <w:rPr>
          <w:rFonts w:cstheme="minorHAnsi"/>
          <w:sz w:val="24"/>
          <w:szCs w:val="24"/>
        </w:rPr>
        <w:t>customerQuantiles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5125D29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30CDEB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4 - Time series analysis</w:t>
      </w:r>
    </w:p>
    <w:p w14:paraId="0FC8257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Analyze sales trends over months</w:t>
      </w:r>
    </w:p>
    <w:p w14:paraId="0C51EEB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ly_sal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sum()</w:t>
      </w:r>
    </w:p>
    <w:p w14:paraId="3E3ED97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figsize</w:t>
      </w:r>
      <w:proofErr w:type="spellEnd"/>
      <w:r w:rsidRPr="009B6F60">
        <w:rPr>
          <w:rFonts w:cstheme="minorHAnsi"/>
          <w:sz w:val="24"/>
          <w:szCs w:val="24"/>
        </w:rPr>
        <w:t xml:space="preserve"> = (10, 6))</w:t>
      </w:r>
    </w:p>
    <w:p w14:paraId="0C286F1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ly_</w:t>
      </w:r>
      <w:proofErr w:type="gramStart"/>
      <w:r w:rsidRPr="009B6F60">
        <w:rPr>
          <w:rFonts w:cstheme="minorHAnsi"/>
          <w:sz w:val="24"/>
          <w:szCs w:val="24"/>
        </w:rPr>
        <w:t>sales.plot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kind="line", marker = "o")</w:t>
      </w:r>
    </w:p>
    <w:p w14:paraId="0639765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ly Sales Trend")</w:t>
      </w:r>
    </w:p>
    <w:p w14:paraId="657D533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")</w:t>
      </w:r>
    </w:p>
    <w:p w14:paraId="13EEA25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Total Sales")</w:t>
      </w:r>
    </w:p>
    <w:p w14:paraId="44D6243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grid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True)</w:t>
      </w:r>
    </w:p>
    <w:p w14:paraId="6638388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ticks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range(1, 13))</w:t>
      </w:r>
    </w:p>
    <w:p w14:paraId="15DE92F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16B9502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5E45692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Identify the month with the highest sales</w:t>
      </w:r>
    </w:p>
    <w:p w14:paraId="27E097E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HighestSale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onthly_</w:t>
      </w:r>
      <w:proofErr w:type="gramStart"/>
      <w:r w:rsidRPr="009B6F60">
        <w:rPr>
          <w:rFonts w:cstheme="minorHAnsi"/>
          <w:sz w:val="24"/>
          <w:szCs w:val="24"/>
        </w:rPr>
        <w:t>sales.idxmax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6E2F2C8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highestSalesAmount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monthly_sales.max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gramEnd"/>
      <w:r w:rsidRPr="009B6F60">
        <w:rPr>
          <w:rFonts w:cstheme="minorHAnsi"/>
          <w:sz w:val="24"/>
          <w:szCs w:val="24"/>
        </w:rPr>
        <w:t>)</w:t>
      </w:r>
    </w:p>
    <w:p w14:paraId="22CB8A0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he</w:t>
      </w:r>
      <w:proofErr w:type="spellEnd"/>
      <w:r w:rsidRPr="009B6F60">
        <w:rPr>
          <w:rFonts w:cstheme="minorHAnsi"/>
          <w:sz w:val="24"/>
          <w:szCs w:val="24"/>
        </w:rPr>
        <w:t xml:space="preserve"> month with the highest sales is:", </w:t>
      </w:r>
      <w:proofErr w:type="spellStart"/>
      <w:r w:rsidRPr="009B6F60">
        <w:rPr>
          <w:rFonts w:cstheme="minorHAnsi"/>
          <w:sz w:val="24"/>
          <w:szCs w:val="24"/>
        </w:rPr>
        <w:t>monthHighestSale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757A68A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his</w:t>
      </w:r>
      <w:proofErr w:type="spellEnd"/>
      <w:r w:rsidRPr="009B6F60">
        <w:rPr>
          <w:rFonts w:cstheme="minorHAnsi"/>
          <w:sz w:val="24"/>
          <w:szCs w:val="24"/>
        </w:rPr>
        <w:t xml:space="preserve"> month has a total sales of: $", </w:t>
      </w:r>
      <w:proofErr w:type="spellStart"/>
      <w:r w:rsidRPr="009B6F60">
        <w:rPr>
          <w:rFonts w:cstheme="minorHAnsi"/>
          <w:sz w:val="24"/>
          <w:szCs w:val="24"/>
        </w:rPr>
        <w:t>highestSalesAmount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740CFCF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1529D1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Month-Over-Month growth rate in sales</w:t>
      </w:r>
    </w:p>
    <w:p w14:paraId="4960C50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lyGrowthRate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onthly_sales.pct_</w:t>
      </w:r>
      <w:proofErr w:type="gramStart"/>
      <w:r w:rsidRPr="009B6F60">
        <w:rPr>
          <w:rFonts w:cstheme="minorHAnsi"/>
          <w:sz w:val="24"/>
          <w:szCs w:val="24"/>
        </w:rPr>
        <w:t>change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gramEnd"/>
      <w:r w:rsidRPr="009B6F60">
        <w:rPr>
          <w:rFonts w:cstheme="minorHAnsi"/>
          <w:sz w:val="24"/>
          <w:szCs w:val="24"/>
        </w:rPr>
        <w:t>) * 100</w:t>
      </w:r>
    </w:p>
    <w:p w14:paraId="2073A9A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Month</w:t>
      </w:r>
      <w:proofErr w:type="spellEnd"/>
      <w:r w:rsidRPr="009B6F60">
        <w:rPr>
          <w:rFonts w:cstheme="minorHAnsi"/>
          <w:sz w:val="24"/>
          <w:szCs w:val="24"/>
        </w:rPr>
        <w:t xml:space="preserve">-over-month growth rate in sales:\n", </w:t>
      </w:r>
      <w:proofErr w:type="spellStart"/>
      <w:r w:rsidRPr="009B6F60">
        <w:rPr>
          <w:rFonts w:cstheme="minorHAnsi"/>
          <w:sz w:val="24"/>
          <w:szCs w:val="24"/>
        </w:rPr>
        <w:t>monthlyGrowthRate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1040858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64E2F7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5 - Customer Demographics Analysis</w:t>
      </w:r>
    </w:p>
    <w:p w14:paraId="507F589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Age distribution of customers</w:t>
      </w:r>
    </w:p>
    <w:p w14:paraId="4075B44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figsize</w:t>
      </w:r>
      <w:proofErr w:type="spellEnd"/>
      <w:r w:rsidRPr="009B6F60">
        <w:rPr>
          <w:rFonts w:cstheme="minorHAnsi"/>
          <w:sz w:val="24"/>
          <w:szCs w:val="24"/>
        </w:rPr>
        <w:t xml:space="preserve"> = (10, 6))</w:t>
      </w:r>
    </w:p>
    <w:p w14:paraId="7E92D0F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sns.histplot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customer_data</w:t>
      </w:r>
      <w:proofErr w:type="spellEnd"/>
      <w:r w:rsidRPr="009B6F60">
        <w:rPr>
          <w:rFonts w:cstheme="minorHAnsi"/>
          <w:sz w:val="24"/>
          <w:szCs w:val="24"/>
        </w:rPr>
        <w:t xml:space="preserve">["Age"], bins = 20, </w:t>
      </w:r>
      <w:proofErr w:type="spellStart"/>
      <w:r w:rsidRPr="009B6F60">
        <w:rPr>
          <w:rFonts w:cstheme="minorHAnsi"/>
          <w:sz w:val="24"/>
          <w:szCs w:val="24"/>
        </w:rPr>
        <w:t>kde</w:t>
      </w:r>
      <w:proofErr w:type="spellEnd"/>
      <w:r w:rsidRPr="009B6F60">
        <w:rPr>
          <w:rFonts w:cstheme="minorHAnsi"/>
          <w:sz w:val="24"/>
          <w:szCs w:val="24"/>
        </w:rPr>
        <w:t xml:space="preserve"> = True)</w:t>
      </w:r>
    </w:p>
    <w:p w14:paraId="6166F87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Age Distribution of Customers")</w:t>
      </w:r>
    </w:p>
    <w:p w14:paraId="465675D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Age")</w:t>
      </w:r>
    </w:p>
    <w:p w14:paraId="7DF3DB6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Frequency")</w:t>
      </w:r>
    </w:p>
    <w:p w14:paraId="0F34C28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grid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True)</w:t>
      </w:r>
    </w:p>
    <w:p w14:paraId="7617933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0177FE4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736293F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# Most prevalent age group</w:t>
      </w:r>
    </w:p>
    <w:p w14:paraId="27D3C1C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stPrevalentAgeGroup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customer_data</w:t>
      </w:r>
      <w:proofErr w:type="spellEnd"/>
      <w:r w:rsidRPr="009B6F60">
        <w:rPr>
          <w:rFonts w:cstheme="minorHAnsi"/>
          <w:sz w:val="24"/>
          <w:szCs w:val="24"/>
        </w:rPr>
        <w:t>["Age"</w:t>
      </w:r>
      <w:proofErr w:type="gramStart"/>
      <w:r w:rsidRPr="009B6F60">
        <w:rPr>
          <w:rFonts w:cstheme="minorHAnsi"/>
          <w:sz w:val="24"/>
          <w:szCs w:val="24"/>
        </w:rPr>
        <w:t>].mode</w:t>
      </w:r>
      <w:proofErr w:type="gramEnd"/>
      <w:r w:rsidRPr="009B6F60">
        <w:rPr>
          <w:rFonts w:cstheme="minorHAnsi"/>
          <w:sz w:val="24"/>
          <w:szCs w:val="24"/>
        </w:rPr>
        <w:t>()[0]</w:t>
      </w:r>
    </w:p>
    <w:p w14:paraId="01BDBA2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he</w:t>
      </w:r>
      <w:proofErr w:type="spellEnd"/>
      <w:r w:rsidRPr="009B6F60">
        <w:rPr>
          <w:rFonts w:cstheme="minorHAnsi"/>
          <w:sz w:val="24"/>
          <w:szCs w:val="24"/>
        </w:rPr>
        <w:t xml:space="preserve"> most prevalent age group is:", </w:t>
      </w:r>
      <w:proofErr w:type="spellStart"/>
      <w:r w:rsidRPr="009B6F60">
        <w:rPr>
          <w:rFonts w:cstheme="minorHAnsi"/>
          <w:sz w:val="24"/>
          <w:szCs w:val="24"/>
        </w:rPr>
        <w:t>mostPrevalentAgeGroup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669B08E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64B0D87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Membership tier distribution</w:t>
      </w:r>
    </w:p>
    <w:p w14:paraId="6F6C27B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figsize</w:t>
      </w:r>
      <w:proofErr w:type="spellEnd"/>
      <w:r w:rsidRPr="009B6F60">
        <w:rPr>
          <w:rFonts w:cstheme="minorHAnsi"/>
          <w:sz w:val="24"/>
          <w:szCs w:val="24"/>
        </w:rPr>
        <w:t xml:space="preserve"> = (8, 5))</w:t>
      </w:r>
    </w:p>
    <w:p w14:paraId="233C67F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sns.countplot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x = "</w:t>
      </w:r>
      <w:proofErr w:type="spellStart"/>
      <w:r w:rsidRPr="009B6F60">
        <w:rPr>
          <w:rFonts w:cstheme="minorHAnsi"/>
          <w:sz w:val="24"/>
          <w:szCs w:val="24"/>
        </w:rPr>
        <w:t>Membership_Tier</w:t>
      </w:r>
      <w:proofErr w:type="spellEnd"/>
      <w:r w:rsidRPr="009B6F60">
        <w:rPr>
          <w:rFonts w:cstheme="minorHAnsi"/>
          <w:sz w:val="24"/>
          <w:szCs w:val="24"/>
        </w:rPr>
        <w:t xml:space="preserve">", data = 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, palette = "Set2", hue = "</w:t>
      </w:r>
      <w:proofErr w:type="spellStart"/>
      <w:r w:rsidRPr="009B6F60">
        <w:rPr>
          <w:rFonts w:cstheme="minorHAnsi"/>
          <w:sz w:val="24"/>
          <w:szCs w:val="24"/>
        </w:rPr>
        <w:t>Membership_Tier</w:t>
      </w:r>
      <w:proofErr w:type="spellEnd"/>
      <w:r w:rsidRPr="009B6F60">
        <w:rPr>
          <w:rFonts w:cstheme="minorHAnsi"/>
          <w:sz w:val="24"/>
          <w:szCs w:val="24"/>
        </w:rPr>
        <w:t>")</w:t>
      </w:r>
    </w:p>
    <w:p w14:paraId="5F6CD8C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embership Tier Distribution")</w:t>
      </w:r>
    </w:p>
    <w:p w14:paraId="6DC51BA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embership Tier")</w:t>
      </w:r>
    </w:p>
    <w:p w14:paraId="3DC32CA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Count")</w:t>
      </w:r>
    </w:p>
    <w:p w14:paraId="0394480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grid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axis = "y")</w:t>
      </w:r>
    </w:p>
    <w:p w14:paraId="6A9AF93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5657D5A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02AC284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Calculate total sales for each membership tier</w:t>
      </w:r>
    </w:p>
    <w:p w14:paraId="2191357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embershipSal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</w:t>
      </w:r>
      <w:proofErr w:type="spellStart"/>
      <w:r w:rsidRPr="009B6F60">
        <w:rPr>
          <w:rFonts w:cstheme="minorHAnsi"/>
          <w:sz w:val="24"/>
          <w:szCs w:val="24"/>
        </w:rPr>
        <w:t>Membership_Tier</w:t>
      </w:r>
      <w:proofErr w:type="spellEnd"/>
      <w:r w:rsidRPr="009B6F60">
        <w:rPr>
          <w:rFonts w:cstheme="minorHAnsi"/>
          <w:sz w:val="24"/>
          <w:szCs w:val="24"/>
        </w:rPr>
        <w:t>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sum()</w:t>
      </w:r>
    </w:p>
    <w:p w14:paraId="5ABD90C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otal</w:t>
      </w:r>
      <w:proofErr w:type="spellEnd"/>
      <w:r w:rsidRPr="009B6F60">
        <w:rPr>
          <w:rFonts w:cstheme="minorHAnsi"/>
          <w:sz w:val="24"/>
          <w:szCs w:val="24"/>
        </w:rPr>
        <w:t xml:space="preserve"> sales for each membership tier:\n", </w:t>
      </w:r>
      <w:proofErr w:type="spellStart"/>
      <w:r w:rsidRPr="009B6F60">
        <w:rPr>
          <w:rFonts w:cstheme="minorHAnsi"/>
          <w:sz w:val="24"/>
          <w:szCs w:val="24"/>
        </w:rPr>
        <w:t>membershipSales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356895D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08480CC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# Analyze the correlation between membership tiers and sales</w:t>
      </w:r>
    </w:p>
    <w:p w14:paraId="4F1EFB5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correlation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</w:t>
      </w:r>
      <w:proofErr w:type="spellStart"/>
      <w:r w:rsidRPr="009B6F60">
        <w:rPr>
          <w:rFonts w:cstheme="minorHAnsi"/>
          <w:sz w:val="24"/>
          <w:szCs w:val="24"/>
        </w:rPr>
        <w:t>Membership_Tier</w:t>
      </w:r>
      <w:proofErr w:type="spellEnd"/>
      <w:r w:rsidRPr="009B6F60">
        <w:rPr>
          <w:rFonts w:cstheme="minorHAnsi"/>
          <w:sz w:val="24"/>
          <w:szCs w:val="24"/>
        </w:rPr>
        <w:t>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mean()</w:t>
      </w:r>
    </w:p>
    <w:p w14:paraId="729C482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Correlation</w:t>
      </w:r>
      <w:proofErr w:type="spellEnd"/>
      <w:r w:rsidRPr="009B6F60">
        <w:rPr>
          <w:rFonts w:cstheme="minorHAnsi"/>
          <w:sz w:val="24"/>
          <w:szCs w:val="24"/>
        </w:rPr>
        <w:t xml:space="preserve"> between membership tiers and average sales:\n", correlation)</w:t>
      </w:r>
    </w:p>
    <w:p w14:paraId="70884E4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82F61B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6 - Regional analysis</w:t>
      </w:r>
    </w:p>
    <w:p w14:paraId="0CC5842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Total sales and average unit price in each region</w:t>
      </w:r>
    </w:p>
    <w:p w14:paraId="106C772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region_data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Region")</w:t>
      </w:r>
    </w:p>
    <w:p w14:paraId="2C23237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regionAvgPrice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region_data.agg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gramEnd"/>
      <w:r w:rsidRPr="009B6F60">
        <w:rPr>
          <w:rFonts w:cstheme="minorHAnsi"/>
          <w:sz w:val="24"/>
          <w:szCs w:val="24"/>
        </w:rPr>
        <w:t>{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: "sum", "</w:t>
      </w:r>
      <w:proofErr w:type="spellStart"/>
      <w:r w:rsidRPr="009B6F60">
        <w:rPr>
          <w:rFonts w:cstheme="minorHAnsi"/>
          <w:sz w:val="24"/>
          <w:szCs w:val="24"/>
        </w:rPr>
        <w:t>Price_per_Unit</w:t>
      </w:r>
      <w:proofErr w:type="spellEnd"/>
      <w:r w:rsidRPr="009B6F60">
        <w:rPr>
          <w:rFonts w:cstheme="minorHAnsi"/>
          <w:sz w:val="24"/>
          <w:szCs w:val="24"/>
        </w:rPr>
        <w:t>": "mean"})</w:t>
      </w:r>
    </w:p>
    <w:p w14:paraId="5B13D34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229D6F9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 xml:space="preserve">"Total sales and average unit price in each region:\n", </w:t>
      </w:r>
      <w:proofErr w:type="spellStart"/>
      <w:r w:rsidRPr="009B6F60">
        <w:rPr>
          <w:rFonts w:cstheme="minorHAnsi"/>
          <w:sz w:val="24"/>
          <w:szCs w:val="24"/>
        </w:rPr>
        <w:t>regionAvgPrice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0CCDAB3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492D8CB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Product category highest sales</w:t>
      </w:r>
    </w:p>
    <w:p w14:paraId="737CCD8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regionHighestSalesCat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region_</w:t>
      </w:r>
      <w:proofErr w:type="gramStart"/>
      <w:r w:rsidRPr="009B6F60">
        <w:rPr>
          <w:rFonts w:cstheme="minorHAnsi"/>
          <w:sz w:val="24"/>
          <w:szCs w:val="24"/>
        </w:rPr>
        <w:t>data.apply</w:t>
      </w:r>
      <w:proofErr w:type="spellEnd"/>
      <w:proofErr w:type="gramEnd"/>
      <w:r w:rsidRPr="009B6F60">
        <w:rPr>
          <w:rFonts w:cstheme="minorHAnsi"/>
          <w:sz w:val="24"/>
          <w:szCs w:val="24"/>
        </w:rPr>
        <w:t xml:space="preserve">(lambda x: </w:t>
      </w:r>
      <w:proofErr w:type="spellStart"/>
      <w:r w:rsidRPr="009B6F60">
        <w:rPr>
          <w:rFonts w:cstheme="minorHAnsi"/>
          <w:sz w:val="24"/>
          <w:szCs w:val="24"/>
        </w:rPr>
        <w:t>x.groupby</w:t>
      </w:r>
      <w:proofErr w:type="spellEnd"/>
      <w:r w:rsidRPr="009B6F60">
        <w:rPr>
          <w:rFonts w:cstheme="minorHAnsi"/>
          <w:sz w:val="24"/>
          <w:szCs w:val="24"/>
        </w:rPr>
        <w:t>("</w:t>
      </w:r>
      <w:proofErr w:type="spellStart"/>
      <w:r w:rsidRPr="009B6F60">
        <w:rPr>
          <w:rFonts w:cstheme="minorHAnsi"/>
          <w:sz w:val="24"/>
          <w:szCs w:val="24"/>
        </w:rPr>
        <w:t>Product_Category</w:t>
      </w:r>
      <w:proofErr w:type="spellEnd"/>
      <w:r w:rsidRPr="009B6F60">
        <w:rPr>
          <w:rFonts w:cstheme="minorHAnsi"/>
          <w:sz w:val="24"/>
          <w:szCs w:val="24"/>
        </w:rPr>
        <w:t>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sum().</w:t>
      </w:r>
      <w:proofErr w:type="spellStart"/>
      <w:r w:rsidRPr="009B6F60">
        <w:rPr>
          <w:rFonts w:cstheme="minorHAnsi"/>
          <w:sz w:val="24"/>
          <w:szCs w:val="24"/>
        </w:rPr>
        <w:t>idxmax</w:t>
      </w:r>
      <w:proofErr w:type="spellEnd"/>
      <w:r w:rsidRPr="009B6F60">
        <w:rPr>
          <w:rFonts w:cstheme="minorHAnsi"/>
          <w:sz w:val="24"/>
          <w:szCs w:val="24"/>
        </w:rPr>
        <w:t>())</w:t>
      </w:r>
    </w:p>
    <w:p w14:paraId="15E5ADF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274F3180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Product</w:t>
      </w:r>
      <w:proofErr w:type="spellEnd"/>
      <w:r w:rsidRPr="009B6F60">
        <w:rPr>
          <w:rFonts w:cstheme="minorHAnsi"/>
          <w:sz w:val="24"/>
          <w:szCs w:val="24"/>
        </w:rPr>
        <w:t xml:space="preserve"> category with the highest sales in each region:\n", </w:t>
      </w:r>
      <w:proofErr w:type="spellStart"/>
      <w:r w:rsidRPr="009B6F60">
        <w:rPr>
          <w:rFonts w:cstheme="minorHAnsi"/>
          <w:sz w:val="24"/>
          <w:szCs w:val="24"/>
        </w:rPr>
        <w:t>regionHighestSalesCat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242AB66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5A411B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7 - Advanced analysis</w:t>
      </w:r>
    </w:p>
    <w:p w14:paraId="5247745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# Top 10 customers purchase amount</w:t>
      </w:r>
    </w:p>
    <w:p w14:paraId="1A46FA8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topCustomers</w:t>
      </w:r>
      <w:proofErr w:type="spellEnd"/>
      <w:r w:rsidRPr="009B6F60">
        <w:rPr>
          <w:rFonts w:cstheme="minorHAnsi"/>
          <w:sz w:val="24"/>
          <w:szCs w:val="24"/>
        </w:rPr>
        <w:t xml:space="preserve"> = 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gramEnd"/>
      <w:r w:rsidRPr="009B6F60">
        <w:rPr>
          <w:rFonts w:cstheme="minorHAnsi"/>
          <w:sz w:val="24"/>
          <w:szCs w:val="24"/>
        </w:rPr>
        <w:t>("Customer_ID")["Total_Sales"].sum().nlargest(10)</w:t>
      </w:r>
    </w:p>
    <w:p w14:paraId="3007085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Top</w:t>
      </w:r>
      <w:proofErr w:type="spellEnd"/>
      <w:r w:rsidRPr="009B6F60">
        <w:rPr>
          <w:rFonts w:cstheme="minorHAnsi"/>
          <w:sz w:val="24"/>
          <w:szCs w:val="24"/>
        </w:rPr>
        <w:t xml:space="preserve"> 10 customers based on purchase amount:\n", </w:t>
      </w:r>
      <w:proofErr w:type="spellStart"/>
      <w:r w:rsidRPr="009B6F60">
        <w:rPr>
          <w:rFonts w:cstheme="minorHAnsi"/>
          <w:sz w:val="24"/>
          <w:szCs w:val="24"/>
        </w:rPr>
        <w:t>topCustomers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18D76A31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1B118DF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Analyze buying pattern</w:t>
      </w:r>
    </w:p>
    <w:p w14:paraId="0B7F8D4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topCustomers_data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[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["</w:t>
      </w:r>
      <w:proofErr w:type="spellStart"/>
      <w:r w:rsidRPr="009B6F60">
        <w:rPr>
          <w:rFonts w:cstheme="minorHAnsi"/>
          <w:sz w:val="24"/>
          <w:szCs w:val="24"/>
        </w:rPr>
        <w:t>Customer_ID</w:t>
      </w:r>
      <w:proofErr w:type="spellEnd"/>
      <w:r w:rsidRPr="009B6F60">
        <w:rPr>
          <w:rFonts w:cstheme="minorHAnsi"/>
          <w:sz w:val="24"/>
          <w:szCs w:val="24"/>
        </w:rPr>
        <w:t>"</w:t>
      </w:r>
      <w:proofErr w:type="gramStart"/>
      <w:r w:rsidRPr="009B6F60">
        <w:rPr>
          <w:rFonts w:cstheme="minorHAnsi"/>
          <w:sz w:val="24"/>
          <w:szCs w:val="24"/>
        </w:rPr>
        <w:t>].</w:t>
      </w:r>
      <w:proofErr w:type="spellStart"/>
      <w:r w:rsidRPr="009B6F60">
        <w:rPr>
          <w:rFonts w:cstheme="minorHAnsi"/>
          <w:sz w:val="24"/>
          <w:szCs w:val="24"/>
        </w:rPr>
        <w:t>isin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topCustomers.index</w:t>
      </w:r>
      <w:proofErr w:type="spellEnd"/>
      <w:r w:rsidRPr="009B6F60">
        <w:rPr>
          <w:rFonts w:cstheme="minorHAnsi"/>
          <w:sz w:val="24"/>
          <w:szCs w:val="24"/>
        </w:rPr>
        <w:t>)]</w:t>
      </w:r>
    </w:p>
    <w:p w14:paraId="375C9DA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Buying</w:t>
      </w:r>
      <w:proofErr w:type="spellEnd"/>
      <w:r w:rsidRPr="009B6F60">
        <w:rPr>
          <w:rFonts w:cstheme="minorHAnsi"/>
          <w:sz w:val="24"/>
          <w:szCs w:val="24"/>
        </w:rPr>
        <w:t xml:space="preserve"> patterns of top customers:\n", </w:t>
      </w:r>
      <w:proofErr w:type="spellStart"/>
      <w:r w:rsidRPr="009B6F60">
        <w:rPr>
          <w:rFonts w:cstheme="minorHAnsi"/>
          <w:sz w:val="24"/>
          <w:szCs w:val="24"/>
        </w:rPr>
        <w:t>topCustomers_data.head</w:t>
      </w:r>
      <w:proofErr w:type="spellEnd"/>
      <w:r w:rsidRPr="009B6F60">
        <w:rPr>
          <w:rFonts w:cstheme="minorHAnsi"/>
          <w:sz w:val="24"/>
          <w:szCs w:val="24"/>
        </w:rPr>
        <w:t>(5))</w:t>
      </w:r>
    </w:p>
    <w:p w14:paraId="771847C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7987C8F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69363DE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Pivot table showing total units sold per </w:t>
      </w:r>
      <w:proofErr w:type="spellStart"/>
      <w:r w:rsidRPr="009B6F60">
        <w:rPr>
          <w:rFonts w:cstheme="minorHAnsi"/>
          <w:sz w:val="24"/>
          <w:szCs w:val="24"/>
        </w:rPr>
        <w:t>prduct</w:t>
      </w:r>
      <w:proofErr w:type="spellEnd"/>
      <w:r w:rsidRPr="009B6F60">
        <w:rPr>
          <w:rFonts w:cstheme="minorHAnsi"/>
          <w:sz w:val="24"/>
          <w:szCs w:val="24"/>
        </w:rPr>
        <w:t xml:space="preserve"> category across each region</w:t>
      </w:r>
    </w:p>
    <w:p w14:paraId="60F145A4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pivotTableTopCustomer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d.pivot</w:t>
      </w:r>
      <w:proofErr w:type="gramEnd"/>
      <w:r w:rsidRPr="009B6F60">
        <w:rPr>
          <w:rFonts w:cstheme="minorHAnsi"/>
          <w:sz w:val="24"/>
          <w:szCs w:val="24"/>
        </w:rPr>
        <w:t>_table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topCustomers_data</w:t>
      </w:r>
      <w:proofErr w:type="spellEnd"/>
      <w:r w:rsidRPr="009B6F60">
        <w:rPr>
          <w:rFonts w:cstheme="minorHAnsi"/>
          <w:sz w:val="24"/>
          <w:szCs w:val="24"/>
        </w:rPr>
        <w:t>, values = "</w:t>
      </w:r>
      <w:proofErr w:type="spellStart"/>
      <w:r w:rsidRPr="009B6F60">
        <w:rPr>
          <w:rFonts w:cstheme="minorHAnsi"/>
          <w:sz w:val="24"/>
          <w:szCs w:val="24"/>
        </w:rPr>
        <w:t>Unit_Sold</w:t>
      </w:r>
      <w:proofErr w:type="spellEnd"/>
      <w:r w:rsidRPr="009B6F60">
        <w:rPr>
          <w:rFonts w:cstheme="minorHAnsi"/>
          <w:sz w:val="24"/>
          <w:szCs w:val="24"/>
        </w:rPr>
        <w:t>", index = "</w:t>
      </w:r>
      <w:proofErr w:type="spellStart"/>
      <w:r w:rsidRPr="009B6F60">
        <w:rPr>
          <w:rFonts w:cstheme="minorHAnsi"/>
          <w:sz w:val="24"/>
          <w:szCs w:val="24"/>
        </w:rPr>
        <w:t>Product_Category</w:t>
      </w:r>
      <w:proofErr w:type="spellEnd"/>
      <w:r w:rsidRPr="009B6F60">
        <w:rPr>
          <w:rFonts w:cstheme="minorHAnsi"/>
          <w:sz w:val="24"/>
          <w:szCs w:val="24"/>
        </w:rPr>
        <w:t xml:space="preserve">", columns = "Region", </w:t>
      </w:r>
      <w:proofErr w:type="spellStart"/>
      <w:r w:rsidRPr="009B6F60">
        <w:rPr>
          <w:rFonts w:cstheme="minorHAnsi"/>
          <w:sz w:val="24"/>
          <w:szCs w:val="24"/>
        </w:rPr>
        <w:t>aggfunc</w:t>
      </w:r>
      <w:proofErr w:type="spellEnd"/>
      <w:r w:rsidRPr="009B6F60">
        <w:rPr>
          <w:rFonts w:cstheme="minorHAnsi"/>
          <w:sz w:val="24"/>
          <w:szCs w:val="24"/>
        </w:rPr>
        <w:t xml:space="preserve"> = "sum", </w:t>
      </w:r>
      <w:proofErr w:type="spellStart"/>
      <w:r w:rsidRPr="009B6F60">
        <w:rPr>
          <w:rFonts w:cstheme="minorHAnsi"/>
          <w:sz w:val="24"/>
          <w:szCs w:val="24"/>
        </w:rPr>
        <w:t>fill_value</w:t>
      </w:r>
      <w:proofErr w:type="spellEnd"/>
      <w:r w:rsidRPr="009B6F60">
        <w:rPr>
          <w:rFonts w:cstheme="minorHAnsi"/>
          <w:sz w:val="24"/>
          <w:szCs w:val="24"/>
        </w:rPr>
        <w:t xml:space="preserve"> = 0)</w:t>
      </w:r>
    </w:p>
    <w:p w14:paraId="2309A169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gramStart"/>
      <w:r w:rsidRPr="009B6F60">
        <w:rPr>
          <w:rFonts w:cstheme="minorHAnsi"/>
          <w:sz w:val="24"/>
          <w:szCs w:val="24"/>
        </w:rPr>
        <w:t>print(</w:t>
      </w:r>
      <w:proofErr w:type="gramEnd"/>
      <w:r w:rsidRPr="009B6F60">
        <w:rPr>
          <w:rFonts w:cstheme="minorHAnsi"/>
          <w:sz w:val="24"/>
          <w:szCs w:val="24"/>
        </w:rPr>
        <w:t>"\</w:t>
      </w:r>
      <w:proofErr w:type="spellStart"/>
      <w:r w:rsidRPr="009B6F60">
        <w:rPr>
          <w:rFonts w:cstheme="minorHAnsi"/>
          <w:sz w:val="24"/>
          <w:szCs w:val="24"/>
        </w:rPr>
        <w:t>nPivot</w:t>
      </w:r>
      <w:proofErr w:type="spellEnd"/>
      <w:r w:rsidRPr="009B6F60">
        <w:rPr>
          <w:rFonts w:cstheme="minorHAnsi"/>
          <w:sz w:val="24"/>
          <w:szCs w:val="24"/>
        </w:rPr>
        <w:t xml:space="preserve"> table showing total units sold for each product category across each region:\n", </w:t>
      </w:r>
      <w:proofErr w:type="spellStart"/>
      <w:r w:rsidRPr="009B6F60">
        <w:rPr>
          <w:rFonts w:cstheme="minorHAnsi"/>
          <w:sz w:val="24"/>
          <w:szCs w:val="24"/>
        </w:rPr>
        <w:t>pivotTableTopCustomer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43820426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6DE5F8D3" w14:textId="06FC20F2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# Task 8 - </w:t>
      </w:r>
      <w:r w:rsidR="003D2063" w:rsidRPr="009B6F60">
        <w:rPr>
          <w:rFonts w:cstheme="minorHAnsi"/>
          <w:sz w:val="24"/>
          <w:szCs w:val="24"/>
        </w:rPr>
        <w:t>Visualization</w:t>
      </w:r>
    </w:p>
    <w:p w14:paraId="2A879A6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Bar chart showing number of transactions per product category</w:t>
      </w:r>
    </w:p>
    <w:p w14:paraId="2F3A727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transactionCount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data</w:t>
      </w:r>
      <w:proofErr w:type="spellEnd"/>
      <w:r w:rsidRPr="009B6F60">
        <w:rPr>
          <w:rFonts w:cstheme="minorHAnsi"/>
          <w:sz w:val="24"/>
          <w:szCs w:val="24"/>
        </w:rPr>
        <w:t>["</w:t>
      </w:r>
      <w:proofErr w:type="spellStart"/>
      <w:r w:rsidRPr="009B6F60">
        <w:rPr>
          <w:rFonts w:cstheme="minorHAnsi"/>
          <w:sz w:val="24"/>
          <w:szCs w:val="24"/>
        </w:rPr>
        <w:t>Product_Category</w:t>
      </w:r>
      <w:proofErr w:type="spellEnd"/>
      <w:r w:rsidRPr="009B6F60">
        <w:rPr>
          <w:rFonts w:cstheme="minorHAnsi"/>
          <w:sz w:val="24"/>
          <w:szCs w:val="24"/>
        </w:rPr>
        <w:t>"].</w:t>
      </w:r>
      <w:proofErr w:type="spellStart"/>
      <w:r w:rsidRPr="009B6F60">
        <w:rPr>
          <w:rFonts w:cstheme="minorHAnsi"/>
          <w:sz w:val="24"/>
          <w:szCs w:val="24"/>
        </w:rPr>
        <w:t>value_</w:t>
      </w:r>
      <w:proofErr w:type="gramStart"/>
      <w:r w:rsidRPr="009B6F60">
        <w:rPr>
          <w:rFonts w:cstheme="minorHAnsi"/>
          <w:sz w:val="24"/>
          <w:szCs w:val="24"/>
        </w:rPr>
        <w:t>counts</w:t>
      </w:r>
      <w:proofErr w:type="spellEnd"/>
      <w:r w:rsidRPr="009B6F60">
        <w:rPr>
          <w:rFonts w:cstheme="minorHAnsi"/>
          <w:sz w:val="24"/>
          <w:szCs w:val="24"/>
        </w:rPr>
        <w:t>(</w:t>
      </w:r>
      <w:proofErr w:type="gramEnd"/>
      <w:r w:rsidRPr="009B6F60">
        <w:rPr>
          <w:rFonts w:cstheme="minorHAnsi"/>
          <w:sz w:val="24"/>
          <w:szCs w:val="24"/>
        </w:rPr>
        <w:t>)</w:t>
      </w:r>
    </w:p>
    <w:p w14:paraId="70457F3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figsize</w:t>
      </w:r>
      <w:proofErr w:type="spellEnd"/>
      <w:r w:rsidRPr="009B6F60">
        <w:rPr>
          <w:rFonts w:cstheme="minorHAnsi"/>
          <w:sz w:val="24"/>
          <w:szCs w:val="24"/>
        </w:rPr>
        <w:t>=(10, 6))</w:t>
      </w:r>
    </w:p>
    <w:p w14:paraId="352F42B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transactionCount.plot</w:t>
      </w:r>
      <w:proofErr w:type="spellEnd"/>
      <w:r w:rsidRPr="009B6F60">
        <w:rPr>
          <w:rFonts w:cstheme="minorHAnsi"/>
          <w:sz w:val="24"/>
          <w:szCs w:val="24"/>
        </w:rPr>
        <w:t>(kind = "bar")</w:t>
      </w:r>
    </w:p>
    <w:p w14:paraId="711F548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Number of Transactions per Product Category")</w:t>
      </w:r>
    </w:p>
    <w:p w14:paraId="59FB788B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Product Category")</w:t>
      </w:r>
    </w:p>
    <w:p w14:paraId="1F4C45BD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Number of Transactions")</w:t>
      </w:r>
    </w:p>
    <w:p w14:paraId="4C1C23F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ticks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rotation = 45, ha = "right")</w:t>
      </w:r>
    </w:p>
    <w:p w14:paraId="6E9BF54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ght</w:t>
      </w:r>
      <w:proofErr w:type="gramEnd"/>
      <w:r w:rsidRPr="009B6F60">
        <w:rPr>
          <w:rFonts w:cstheme="minorHAnsi"/>
          <w:sz w:val="24"/>
          <w:szCs w:val="24"/>
        </w:rPr>
        <w:t>_layout</w:t>
      </w:r>
      <w:proofErr w:type="spellEnd"/>
      <w:r w:rsidRPr="009B6F60">
        <w:rPr>
          <w:rFonts w:cstheme="minorHAnsi"/>
          <w:sz w:val="24"/>
          <w:szCs w:val="24"/>
        </w:rPr>
        <w:t>()</w:t>
      </w:r>
    </w:p>
    <w:p w14:paraId="701D49A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2E9F99F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BE2237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Line graph of monthly sales over year</w:t>
      </w:r>
    </w:p>
    <w:p w14:paraId="6D76A54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lySales</w:t>
      </w:r>
      <w:proofErr w:type="spellEnd"/>
      <w:r w:rsidRPr="009B6F60">
        <w:rPr>
          <w:rFonts w:cstheme="minorHAnsi"/>
          <w:sz w:val="24"/>
          <w:szCs w:val="24"/>
        </w:rPr>
        <w:t xml:space="preserve"> = </w:t>
      </w:r>
      <w:proofErr w:type="spellStart"/>
      <w:r w:rsidRPr="009B6F60">
        <w:rPr>
          <w:rFonts w:cstheme="minorHAnsi"/>
          <w:sz w:val="24"/>
          <w:szCs w:val="24"/>
        </w:rPr>
        <w:t>merged_</w:t>
      </w:r>
      <w:proofErr w:type="gramStart"/>
      <w:r w:rsidRPr="009B6F60">
        <w:rPr>
          <w:rFonts w:cstheme="minorHAnsi"/>
          <w:sz w:val="24"/>
          <w:szCs w:val="24"/>
        </w:rPr>
        <w:t>data.groupby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")["</w:t>
      </w:r>
      <w:proofErr w:type="spellStart"/>
      <w:r w:rsidRPr="009B6F60">
        <w:rPr>
          <w:rFonts w:cstheme="minorHAnsi"/>
          <w:sz w:val="24"/>
          <w:szCs w:val="24"/>
        </w:rPr>
        <w:t>Total_Sales</w:t>
      </w:r>
      <w:proofErr w:type="spellEnd"/>
      <w:r w:rsidRPr="009B6F60">
        <w:rPr>
          <w:rFonts w:cstheme="minorHAnsi"/>
          <w:sz w:val="24"/>
          <w:szCs w:val="24"/>
        </w:rPr>
        <w:t>"].sum()</w:t>
      </w:r>
    </w:p>
    <w:p w14:paraId="7BAF7EF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figsize</w:t>
      </w:r>
      <w:proofErr w:type="spellEnd"/>
      <w:r w:rsidRPr="009B6F60">
        <w:rPr>
          <w:rFonts w:cstheme="minorHAnsi"/>
          <w:sz w:val="24"/>
          <w:szCs w:val="24"/>
        </w:rPr>
        <w:t xml:space="preserve"> = (10, 6))</w:t>
      </w:r>
    </w:p>
    <w:p w14:paraId="16A6B26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r w:rsidRPr="009B6F60">
        <w:rPr>
          <w:rFonts w:cstheme="minorHAnsi"/>
          <w:sz w:val="24"/>
          <w:szCs w:val="24"/>
        </w:rPr>
        <w:t>monthly_</w:t>
      </w:r>
      <w:proofErr w:type="gramStart"/>
      <w:r w:rsidRPr="009B6F60">
        <w:rPr>
          <w:rFonts w:cstheme="minorHAnsi"/>
          <w:sz w:val="24"/>
          <w:szCs w:val="24"/>
        </w:rPr>
        <w:t>sales.plot</w:t>
      </w:r>
      <w:proofErr w:type="spellEnd"/>
      <w:proofErr w:type="gramEnd"/>
      <w:r w:rsidRPr="009B6F60">
        <w:rPr>
          <w:rFonts w:cstheme="minorHAnsi"/>
          <w:sz w:val="24"/>
          <w:szCs w:val="24"/>
        </w:rPr>
        <w:t xml:space="preserve">(marker = "o", </w:t>
      </w:r>
      <w:proofErr w:type="spellStart"/>
      <w:r w:rsidRPr="009B6F60">
        <w:rPr>
          <w:rFonts w:cstheme="minorHAnsi"/>
          <w:sz w:val="24"/>
          <w:szCs w:val="24"/>
        </w:rPr>
        <w:t>linestyle</w:t>
      </w:r>
      <w:proofErr w:type="spellEnd"/>
      <w:r w:rsidRPr="009B6F60">
        <w:rPr>
          <w:rFonts w:cstheme="minorHAnsi"/>
          <w:sz w:val="24"/>
          <w:szCs w:val="24"/>
        </w:rPr>
        <w:t xml:space="preserve"> = "-")</w:t>
      </w:r>
    </w:p>
    <w:p w14:paraId="1417102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ly Sales Over the Year")</w:t>
      </w:r>
    </w:p>
    <w:p w14:paraId="53D48ABA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Month")</w:t>
      </w:r>
    </w:p>
    <w:p w14:paraId="1BDAEF7E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"Total Sales")</w:t>
      </w:r>
    </w:p>
    <w:p w14:paraId="39227A28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xticks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</w:t>
      </w:r>
      <w:proofErr w:type="spellStart"/>
      <w:r w:rsidRPr="009B6F60">
        <w:rPr>
          <w:rFonts w:cstheme="minorHAnsi"/>
          <w:sz w:val="24"/>
          <w:szCs w:val="24"/>
        </w:rPr>
        <w:t>monthly_sales.index</w:t>
      </w:r>
      <w:proofErr w:type="spellEnd"/>
      <w:r w:rsidRPr="009B6F60">
        <w:rPr>
          <w:rFonts w:cstheme="minorHAnsi"/>
          <w:sz w:val="24"/>
          <w:szCs w:val="24"/>
        </w:rPr>
        <w:t>)</w:t>
      </w:r>
    </w:p>
    <w:p w14:paraId="7AB53202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lastRenderedPageBreak/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grid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True)</w:t>
      </w:r>
    </w:p>
    <w:p w14:paraId="144C82F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tight</w:t>
      </w:r>
      <w:proofErr w:type="gramEnd"/>
      <w:r w:rsidRPr="009B6F60">
        <w:rPr>
          <w:rFonts w:cstheme="minorHAnsi"/>
          <w:sz w:val="24"/>
          <w:szCs w:val="24"/>
        </w:rPr>
        <w:t>_layout</w:t>
      </w:r>
      <w:proofErr w:type="spellEnd"/>
      <w:r w:rsidRPr="009B6F60">
        <w:rPr>
          <w:rFonts w:cstheme="minorHAnsi"/>
          <w:sz w:val="24"/>
          <w:szCs w:val="24"/>
        </w:rPr>
        <w:t>()</w:t>
      </w:r>
    </w:p>
    <w:p w14:paraId="564A254F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#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)</w:t>
      </w:r>
    </w:p>
    <w:p w14:paraId="75863C23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39BDEEE5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</w:p>
    <w:p w14:paraId="46829B7C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# Checks if the "__name__" variable equals "__main__"</w:t>
      </w:r>
    </w:p>
    <w:p w14:paraId="1B93CB27" w14:textId="77777777" w:rsidR="009B6F60" w:rsidRPr="009B6F60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>if __name__ == "__main__":</w:t>
      </w:r>
    </w:p>
    <w:p w14:paraId="095C5DA9" w14:textId="0FE54840" w:rsidR="00B7277A" w:rsidRDefault="009B6F60" w:rsidP="009B6F60">
      <w:pPr>
        <w:spacing w:line="480" w:lineRule="auto"/>
        <w:rPr>
          <w:rFonts w:cstheme="minorHAnsi"/>
          <w:sz w:val="24"/>
          <w:szCs w:val="24"/>
        </w:rPr>
      </w:pPr>
      <w:r w:rsidRPr="009B6F60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9B6F60">
        <w:rPr>
          <w:rFonts w:cstheme="minorHAnsi"/>
          <w:sz w:val="24"/>
          <w:szCs w:val="24"/>
        </w:rPr>
        <w:t>sys.exit</w:t>
      </w:r>
      <w:proofErr w:type="spellEnd"/>
      <w:proofErr w:type="gramEnd"/>
      <w:r w:rsidRPr="009B6F60">
        <w:rPr>
          <w:rFonts w:cstheme="minorHAnsi"/>
          <w:sz w:val="24"/>
          <w:szCs w:val="24"/>
        </w:rPr>
        <w:t>(__main__()) # Calls the "__main__" function and then after running exits smoothly</w:t>
      </w:r>
    </w:p>
    <w:p w14:paraId="3C8C1677" w14:textId="1E3A9088" w:rsidR="001E05E6" w:rsidRDefault="001E05E6" w:rsidP="0004001D">
      <w:pPr>
        <w:spacing w:line="480" w:lineRule="auto"/>
        <w:rPr>
          <w:rFonts w:cstheme="minorHAnsi"/>
          <w:sz w:val="24"/>
          <w:szCs w:val="24"/>
        </w:rPr>
      </w:pPr>
    </w:p>
    <w:p w14:paraId="3A45BCED" w14:textId="30D2F431" w:rsidR="009B6F60" w:rsidRDefault="009B6F60" w:rsidP="0004001D">
      <w:pPr>
        <w:spacing w:line="480" w:lineRule="auto"/>
        <w:rPr>
          <w:rFonts w:cstheme="minorHAnsi"/>
          <w:sz w:val="24"/>
          <w:szCs w:val="24"/>
        </w:rPr>
      </w:pPr>
    </w:p>
    <w:p w14:paraId="0E649ED3" w14:textId="1BB136AE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Task 0 </w:t>
      </w:r>
      <w:r w:rsidRPr="009B6F60">
        <w:rPr>
          <w:rFonts w:cstheme="minorHAnsi"/>
          <w:b/>
          <w:bCs/>
          <w:sz w:val="24"/>
          <w:szCs w:val="24"/>
          <w:u w:val="single"/>
        </w:rPr>
        <w:t>- Load datasets</w:t>
      </w:r>
    </w:p>
    <w:p w14:paraId="18C4AD0A" w14:textId="20822DD2" w:rsidR="005969D0" w:rsidRDefault="000452AB" w:rsidP="0004001D">
      <w:pPr>
        <w:spacing w:line="480" w:lineRule="auto"/>
        <w:rPr>
          <w:rFonts w:cstheme="minorHAnsi"/>
          <w:sz w:val="24"/>
          <w:szCs w:val="24"/>
        </w:rPr>
      </w:pPr>
      <w:r w:rsidRPr="000452AB">
        <w:rPr>
          <w:rFonts w:cstheme="minorHAnsi"/>
          <w:sz w:val="24"/>
          <w:szCs w:val="24"/>
        </w:rPr>
        <w:drawing>
          <wp:inline distT="0" distB="0" distL="0" distR="0" wp14:anchorId="3D2489EF" wp14:editId="3DCC7BF4">
            <wp:extent cx="3988005" cy="806491"/>
            <wp:effectExtent l="0" t="0" r="0" b="0"/>
            <wp:docPr id="1784759206" name="Picture 1" descr="A black background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759206" name="Picture 1" descr="A black background with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A916C" w14:textId="5D663F30" w:rsidR="000452AB" w:rsidRPr="005969D0" w:rsidRDefault="000452AB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order to start doing anything I must first read and save the datasets as a variable.</w:t>
      </w:r>
    </w:p>
    <w:p w14:paraId="2693B699" w14:textId="7019D5B5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 xml:space="preserve">Task 1 </w:t>
      </w:r>
      <w:r w:rsidRPr="009B6F60">
        <w:rPr>
          <w:rFonts w:cstheme="minorHAnsi"/>
          <w:b/>
          <w:bCs/>
          <w:sz w:val="24"/>
          <w:szCs w:val="24"/>
          <w:u w:val="single"/>
        </w:rPr>
        <w:t>- Data Exploration and Cleaning</w:t>
      </w:r>
    </w:p>
    <w:p w14:paraId="0C61AE64" w14:textId="14562269" w:rsidR="008C04F4" w:rsidRDefault="001F6E3B" w:rsidP="0004001D">
      <w:pPr>
        <w:spacing w:line="480" w:lineRule="auto"/>
        <w:rPr>
          <w:rFonts w:cstheme="minorHAnsi"/>
          <w:sz w:val="24"/>
          <w:szCs w:val="24"/>
        </w:rPr>
      </w:pPr>
      <w:r w:rsidRPr="001F6E3B">
        <w:rPr>
          <w:rFonts w:cstheme="minorHAnsi"/>
          <w:sz w:val="24"/>
          <w:szCs w:val="24"/>
        </w:rPr>
        <w:lastRenderedPageBreak/>
        <w:drawing>
          <wp:inline distT="0" distB="0" distL="0" distR="0" wp14:anchorId="4772DB9A" wp14:editId="4653CB11">
            <wp:extent cx="5943600" cy="2358390"/>
            <wp:effectExtent l="0" t="0" r="0" b="3810"/>
            <wp:docPr id="1990045792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045792" name="Picture 1" descr="A computer screen with colorful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0DD8" w14:textId="72E0BB6C" w:rsidR="001F6E3B" w:rsidRDefault="002C252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sic statistics – </w:t>
      </w:r>
    </w:p>
    <w:p w14:paraId="0C3E7B0B" w14:textId="724A7465" w:rsidR="00784088" w:rsidRDefault="002C252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stead of using separate calculations on each column I simply </w:t>
      </w:r>
      <w:proofErr w:type="gramStart"/>
      <w:r>
        <w:rPr>
          <w:rFonts w:cstheme="minorHAnsi"/>
          <w:sz w:val="24"/>
          <w:szCs w:val="24"/>
        </w:rPr>
        <w:t>use .describe</w:t>
      </w:r>
      <w:proofErr w:type="gramEnd"/>
      <w:r>
        <w:rPr>
          <w:rFonts w:cstheme="minorHAnsi"/>
          <w:sz w:val="24"/>
          <w:szCs w:val="24"/>
        </w:rPr>
        <w:t xml:space="preserve">(). Within this it automatically performs a bunch of different basic calculations. I extract the mean, standard deviation, and 50%. I then rename 50% as median. </w:t>
      </w:r>
      <w:r w:rsidR="00784088">
        <w:rPr>
          <w:rFonts w:cstheme="minorHAnsi"/>
          <w:sz w:val="24"/>
          <w:szCs w:val="24"/>
        </w:rPr>
        <w:t>I then print out this data.</w:t>
      </w:r>
    </w:p>
    <w:p w14:paraId="262DD4B3" w14:textId="3F97B669" w:rsidR="00742B01" w:rsidRDefault="00742B01" w:rsidP="0004001D">
      <w:pPr>
        <w:spacing w:line="480" w:lineRule="auto"/>
        <w:rPr>
          <w:rFonts w:cstheme="minorHAnsi"/>
          <w:sz w:val="24"/>
          <w:szCs w:val="24"/>
        </w:rPr>
      </w:pPr>
      <w:r w:rsidRPr="00742B01">
        <w:rPr>
          <w:rFonts w:cstheme="minorHAnsi"/>
          <w:sz w:val="24"/>
          <w:szCs w:val="24"/>
        </w:rPr>
        <w:drawing>
          <wp:inline distT="0" distB="0" distL="0" distR="0" wp14:anchorId="3A3DB841" wp14:editId="17745736">
            <wp:extent cx="5943600" cy="1629410"/>
            <wp:effectExtent l="0" t="0" r="0" b="8890"/>
            <wp:docPr id="2413322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33225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B1A43" w14:textId="09E74BC9" w:rsidR="002C252E" w:rsidRDefault="002C252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issing values – </w:t>
      </w:r>
    </w:p>
    <w:p w14:paraId="5D82774A" w14:textId="30323F9C" w:rsidR="00574473" w:rsidRDefault="0057447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there </w:t>
      </w:r>
      <w:r w:rsidR="00491AF9">
        <w:rPr>
          <w:rFonts w:cstheme="minorHAnsi"/>
          <w:sz w:val="24"/>
          <w:szCs w:val="24"/>
        </w:rPr>
        <w:t>weren’t</w:t>
      </w:r>
      <w:r>
        <w:rPr>
          <w:rFonts w:cstheme="minorHAnsi"/>
          <w:sz w:val="24"/>
          <w:szCs w:val="24"/>
        </w:rPr>
        <w:t xml:space="preserve"> specifics of what to replace the missing values </w:t>
      </w:r>
      <w:proofErr w:type="gramStart"/>
      <w:r>
        <w:rPr>
          <w:rFonts w:cstheme="minorHAnsi"/>
          <w:sz w:val="24"/>
          <w:szCs w:val="24"/>
        </w:rPr>
        <w:t>with</w:t>
      </w:r>
      <w:proofErr w:type="gramEnd"/>
      <w:r>
        <w:rPr>
          <w:rFonts w:cstheme="minorHAnsi"/>
          <w:sz w:val="24"/>
          <w:szCs w:val="24"/>
        </w:rPr>
        <w:t xml:space="preserve"> I decided to just fill it in with “NA” and to do it in place</w:t>
      </w:r>
      <w:r w:rsidR="009D72C9">
        <w:rPr>
          <w:rFonts w:cstheme="minorHAnsi"/>
          <w:sz w:val="24"/>
          <w:szCs w:val="24"/>
        </w:rPr>
        <w:t xml:space="preserve"> because I don’t want to create a new </w:t>
      </w:r>
      <w:proofErr w:type="spellStart"/>
      <w:r w:rsidR="009D72C9">
        <w:rPr>
          <w:rFonts w:cstheme="minorHAnsi"/>
          <w:sz w:val="24"/>
          <w:szCs w:val="24"/>
        </w:rPr>
        <w:t>dataframe</w:t>
      </w:r>
      <w:proofErr w:type="spellEnd"/>
      <w:r w:rsidR="009D72C9">
        <w:rPr>
          <w:rFonts w:cstheme="minorHAnsi"/>
          <w:sz w:val="24"/>
          <w:szCs w:val="24"/>
        </w:rPr>
        <w:t>/table.</w:t>
      </w:r>
      <w:r w:rsidR="007221D9">
        <w:rPr>
          <w:rFonts w:cstheme="minorHAnsi"/>
          <w:sz w:val="24"/>
          <w:szCs w:val="24"/>
        </w:rPr>
        <w:t xml:space="preserve"> I then print this out.</w:t>
      </w:r>
    </w:p>
    <w:p w14:paraId="2EC467BD" w14:textId="5A2CF390" w:rsidR="00621A69" w:rsidRDefault="00621A69" w:rsidP="0004001D">
      <w:pPr>
        <w:spacing w:line="480" w:lineRule="auto"/>
        <w:rPr>
          <w:rFonts w:cstheme="minorHAnsi"/>
          <w:sz w:val="24"/>
          <w:szCs w:val="24"/>
        </w:rPr>
      </w:pPr>
      <w:r w:rsidRPr="00621A69">
        <w:rPr>
          <w:rFonts w:cstheme="minorHAnsi"/>
          <w:sz w:val="24"/>
          <w:szCs w:val="24"/>
        </w:rPr>
        <w:lastRenderedPageBreak/>
        <w:drawing>
          <wp:inline distT="0" distB="0" distL="0" distR="0" wp14:anchorId="0988B06F" wp14:editId="289DE44B">
            <wp:extent cx="5943600" cy="960120"/>
            <wp:effectExtent l="0" t="0" r="0" b="0"/>
            <wp:docPr id="178044852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48528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3B156" w14:textId="3C3FEDAB" w:rsidR="002C252E" w:rsidRDefault="002C252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ver</w:t>
      </w:r>
      <w:r w:rsidR="006C0D6B">
        <w:rPr>
          <w:rFonts w:cstheme="minorHAnsi"/>
          <w:sz w:val="24"/>
          <w:szCs w:val="24"/>
        </w:rPr>
        <w:t>t</w:t>
      </w:r>
      <w:r>
        <w:rPr>
          <w:rFonts w:cstheme="minorHAnsi"/>
          <w:sz w:val="24"/>
          <w:szCs w:val="24"/>
        </w:rPr>
        <w:t xml:space="preserve"> date column </w:t>
      </w:r>
      <w:r w:rsidR="006C0D6B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</w:p>
    <w:p w14:paraId="3DC4D0C4" w14:textId="5AAB134B" w:rsidR="006C0D6B" w:rsidRDefault="006C0D6B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order to convert the date</w:t>
      </w:r>
      <w:r w:rsidR="0003244A">
        <w:rPr>
          <w:rFonts w:cstheme="minorHAnsi"/>
          <w:sz w:val="24"/>
          <w:szCs w:val="24"/>
        </w:rPr>
        <w:t xml:space="preserve"> into </w:t>
      </w:r>
      <w:r>
        <w:rPr>
          <w:rFonts w:cstheme="minorHAnsi"/>
          <w:sz w:val="24"/>
          <w:szCs w:val="24"/>
        </w:rPr>
        <w:t xml:space="preserve">year, and month into date time format I use </w:t>
      </w:r>
      <w:proofErr w:type="spellStart"/>
      <w:r>
        <w:rPr>
          <w:rFonts w:cstheme="minorHAnsi"/>
          <w:sz w:val="24"/>
          <w:szCs w:val="24"/>
        </w:rPr>
        <w:t>pd.to_datetime</w:t>
      </w:r>
      <w:proofErr w:type="spellEnd"/>
      <w:r>
        <w:rPr>
          <w:rFonts w:cstheme="minorHAnsi"/>
          <w:sz w:val="24"/>
          <w:szCs w:val="24"/>
        </w:rPr>
        <w:t xml:space="preserve"> and tell it to go based on “Date”. </w:t>
      </w:r>
      <w:r w:rsidR="00ED02B3">
        <w:rPr>
          <w:rFonts w:cstheme="minorHAnsi"/>
          <w:sz w:val="24"/>
          <w:szCs w:val="24"/>
        </w:rPr>
        <w:t>This then allows me to make year and month columns based on using the date datetime formatted column.</w:t>
      </w:r>
    </w:p>
    <w:p w14:paraId="346A7770" w14:textId="69B6187F" w:rsidR="00ED02B3" w:rsidRPr="000F0427" w:rsidRDefault="00AF5CFC" w:rsidP="0004001D">
      <w:pPr>
        <w:spacing w:line="480" w:lineRule="auto"/>
        <w:rPr>
          <w:rFonts w:cstheme="minorHAnsi"/>
          <w:sz w:val="24"/>
          <w:szCs w:val="24"/>
        </w:rPr>
      </w:pPr>
      <w:r w:rsidRPr="00AF5CFC">
        <w:rPr>
          <w:rFonts w:cstheme="minorHAnsi"/>
          <w:sz w:val="24"/>
          <w:szCs w:val="24"/>
        </w:rPr>
        <w:drawing>
          <wp:inline distT="0" distB="0" distL="0" distR="0" wp14:anchorId="09D6A525" wp14:editId="0858F3DC">
            <wp:extent cx="5943600" cy="812800"/>
            <wp:effectExtent l="0" t="0" r="0" b="6350"/>
            <wp:docPr id="180537836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378362" name="Picture 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8DFA9" w14:textId="4C624B89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2</w:t>
      </w:r>
      <w:r w:rsidR="00841B50" w:rsidRPr="00841B50">
        <w:rPr>
          <w:rFonts w:cstheme="minorHAnsi"/>
          <w:b/>
          <w:bCs/>
          <w:sz w:val="24"/>
          <w:szCs w:val="24"/>
          <w:u w:val="single"/>
        </w:rPr>
        <w:t>- Data Merging and Joining</w:t>
      </w:r>
    </w:p>
    <w:p w14:paraId="07A24E89" w14:textId="73445080" w:rsidR="00DE0973" w:rsidRDefault="00DE0973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 w:rsidRPr="00DE0973">
        <w:rPr>
          <w:rFonts w:cstheme="minorHAnsi"/>
          <w:b/>
          <w:bCs/>
          <w:sz w:val="24"/>
          <w:szCs w:val="24"/>
          <w:u w:val="single"/>
        </w:rPr>
        <w:drawing>
          <wp:inline distT="0" distB="0" distL="0" distR="0" wp14:anchorId="1ED12DB3" wp14:editId="6CE15E7A">
            <wp:extent cx="5943600" cy="1497330"/>
            <wp:effectExtent l="0" t="0" r="0" b="7620"/>
            <wp:docPr id="184078948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789486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FFAC" w14:textId="6582F0FF" w:rsidR="00AF5CFC" w:rsidRDefault="000F396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rge sales data and customer data on </w:t>
      </w:r>
      <w:proofErr w:type="spellStart"/>
      <w:r>
        <w:rPr>
          <w:rFonts w:cstheme="minorHAnsi"/>
          <w:sz w:val="24"/>
          <w:szCs w:val="24"/>
        </w:rPr>
        <w:t>customer_id</w:t>
      </w:r>
      <w:proofErr w:type="spellEnd"/>
      <w:r>
        <w:rPr>
          <w:rFonts w:cstheme="minorHAnsi"/>
          <w:sz w:val="24"/>
          <w:szCs w:val="24"/>
        </w:rPr>
        <w:t xml:space="preserve"> – </w:t>
      </w:r>
    </w:p>
    <w:p w14:paraId="0C1E8FF9" w14:textId="40ADEEDF" w:rsidR="00987CE1" w:rsidRDefault="00987CE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decided on doing a left merge on </w:t>
      </w:r>
      <w:proofErr w:type="spellStart"/>
      <w:r>
        <w:rPr>
          <w:rFonts w:cstheme="minorHAnsi"/>
          <w:sz w:val="24"/>
          <w:szCs w:val="24"/>
        </w:rPr>
        <w:t>customer_id</w:t>
      </w:r>
      <w:proofErr w:type="spellEnd"/>
      <w:r>
        <w:rPr>
          <w:rFonts w:cstheme="minorHAnsi"/>
          <w:sz w:val="24"/>
          <w:szCs w:val="24"/>
        </w:rPr>
        <w:t xml:space="preserve"> because this allows me to keep </w:t>
      </w:r>
      <w:proofErr w:type="spellStart"/>
      <w:r>
        <w:rPr>
          <w:rFonts w:cstheme="minorHAnsi"/>
          <w:sz w:val="24"/>
          <w:szCs w:val="24"/>
        </w:rPr>
        <w:t>customer_data</w:t>
      </w:r>
      <w:proofErr w:type="spellEnd"/>
      <w:r>
        <w:rPr>
          <w:rFonts w:cstheme="minorHAnsi"/>
          <w:sz w:val="24"/>
          <w:szCs w:val="24"/>
        </w:rPr>
        <w:t xml:space="preserve"> on the left side of the new </w:t>
      </w:r>
      <w:proofErr w:type="spellStart"/>
      <w:r>
        <w:rPr>
          <w:rFonts w:cstheme="minorHAnsi"/>
          <w:sz w:val="24"/>
          <w:szCs w:val="24"/>
        </w:rPr>
        <w:t>dataframe</w:t>
      </w:r>
      <w:proofErr w:type="spellEnd"/>
      <w:r>
        <w:rPr>
          <w:rFonts w:cstheme="minorHAnsi"/>
          <w:sz w:val="24"/>
          <w:szCs w:val="24"/>
        </w:rPr>
        <w:t xml:space="preserve"> and just easily combine </w:t>
      </w:r>
      <w:proofErr w:type="spellStart"/>
      <w:r>
        <w:rPr>
          <w:rFonts w:cstheme="minorHAnsi"/>
          <w:sz w:val="24"/>
          <w:szCs w:val="24"/>
        </w:rPr>
        <w:t>sales_data</w:t>
      </w:r>
      <w:proofErr w:type="spellEnd"/>
      <w:r>
        <w:rPr>
          <w:rFonts w:cstheme="minorHAnsi"/>
          <w:sz w:val="24"/>
          <w:szCs w:val="24"/>
        </w:rPr>
        <w:t xml:space="preserve"> onto the right side of it where there are matching rows with </w:t>
      </w:r>
      <w:proofErr w:type="spellStart"/>
      <w:r>
        <w:rPr>
          <w:rFonts w:cstheme="minorHAnsi"/>
          <w:sz w:val="24"/>
          <w:szCs w:val="24"/>
        </w:rPr>
        <w:t>customer_id</w:t>
      </w:r>
      <w:proofErr w:type="spellEnd"/>
      <w:r>
        <w:rPr>
          <w:rFonts w:cstheme="minorHAnsi"/>
          <w:sz w:val="24"/>
          <w:szCs w:val="24"/>
        </w:rPr>
        <w:t xml:space="preserve">. This makes it so that if there is a missing </w:t>
      </w:r>
      <w:r>
        <w:rPr>
          <w:rFonts w:cstheme="minorHAnsi"/>
          <w:sz w:val="24"/>
          <w:szCs w:val="24"/>
        </w:rPr>
        <w:lastRenderedPageBreak/>
        <w:t xml:space="preserve">customer id on the left side that the right side will be filled with </w:t>
      </w:r>
      <w:proofErr w:type="spellStart"/>
      <w:r>
        <w:rPr>
          <w:rFonts w:cstheme="minorHAnsi"/>
          <w:sz w:val="24"/>
          <w:szCs w:val="24"/>
        </w:rPr>
        <w:t>NaN</w:t>
      </w:r>
      <w:proofErr w:type="spellEnd"/>
      <w:r>
        <w:rPr>
          <w:rFonts w:cstheme="minorHAnsi"/>
          <w:sz w:val="24"/>
          <w:szCs w:val="24"/>
        </w:rPr>
        <w:t>, allowing me to keep all sakes data and match it where it can.</w:t>
      </w:r>
    </w:p>
    <w:p w14:paraId="3197C0D8" w14:textId="4BEA854B" w:rsidR="000F3969" w:rsidRPr="00AF5CFC" w:rsidRDefault="00003EFB" w:rsidP="0004001D">
      <w:pPr>
        <w:spacing w:line="480" w:lineRule="auto"/>
        <w:rPr>
          <w:rFonts w:cstheme="minorHAnsi"/>
          <w:sz w:val="24"/>
          <w:szCs w:val="24"/>
        </w:rPr>
      </w:pPr>
      <w:r w:rsidRPr="00003EFB">
        <w:rPr>
          <w:rFonts w:cstheme="minorHAnsi"/>
          <w:sz w:val="24"/>
          <w:szCs w:val="24"/>
        </w:rPr>
        <w:drawing>
          <wp:inline distT="0" distB="0" distL="0" distR="0" wp14:anchorId="7F086888" wp14:editId="7D973A69">
            <wp:extent cx="5943600" cy="467360"/>
            <wp:effectExtent l="0" t="0" r="0" b="8890"/>
            <wp:docPr id="1863976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97661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E2B02" w14:textId="2F488FA8" w:rsidR="0002744A" w:rsidRDefault="00AF5CFC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ustomers without purchases </w:t>
      </w:r>
      <w:r w:rsidR="00003EFB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</w:p>
    <w:p w14:paraId="3C7D46A2" w14:textId="7D43B4A0" w:rsidR="00003EFB" w:rsidRPr="0002744A" w:rsidRDefault="00003EFB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re wasn’t a given way to decide to base this on what to determine where there were no sales, however, I can easily just say where a certain column is equal to null, such as </w:t>
      </w:r>
      <w:proofErr w:type="spellStart"/>
      <w:r>
        <w:rPr>
          <w:rFonts w:cstheme="minorHAnsi"/>
          <w:sz w:val="24"/>
          <w:szCs w:val="24"/>
        </w:rPr>
        <w:t>Transaction_ID</w:t>
      </w:r>
      <w:proofErr w:type="spellEnd"/>
      <w:r>
        <w:rPr>
          <w:rFonts w:cstheme="minorHAnsi"/>
          <w:sz w:val="24"/>
          <w:szCs w:val="24"/>
        </w:rPr>
        <w:t>, which would then mean there were no purchases by that customer.</w:t>
      </w:r>
      <w:r w:rsidRPr="00003EFB">
        <w:rPr>
          <w:noProof/>
        </w:rPr>
        <w:t xml:space="preserve"> </w:t>
      </w:r>
      <w:r w:rsidRPr="00003EFB">
        <w:rPr>
          <w:rFonts w:cstheme="minorHAnsi"/>
          <w:sz w:val="24"/>
          <w:szCs w:val="24"/>
        </w:rPr>
        <w:drawing>
          <wp:inline distT="0" distB="0" distL="0" distR="0" wp14:anchorId="079F4496" wp14:editId="7B0B5DD8">
            <wp:extent cx="5943600" cy="525780"/>
            <wp:effectExtent l="0" t="0" r="0" b="7620"/>
            <wp:docPr id="857251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25119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82DDE" w14:textId="5B847B51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3</w:t>
      </w:r>
      <w:r w:rsidR="00841B50" w:rsidRPr="00841B50">
        <w:rPr>
          <w:rFonts w:cstheme="minorHAnsi"/>
          <w:b/>
          <w:bCs/>
          <w:sz w:val="24"/>
          <w:szCs w:val="24"/>
          <w:u w:val="single"/>
        </w:rPr>
        <w:t xml:space="preserve"> - Aggregation and grouping</w:t>
      </w:r>
    </w:p>
    <w:p w14:paraId="1564EEB0" w14:textId="2BA9A2F2" w:rsidR="00003EFB" w:rsidRDefault="008C6FD1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 w:rsidRPr="008C6FD1">
        <w:rPr>
          <w:rFonts w:cstheme="minorHAnsi"/>
          <w:b/>
          <w:bCs/>
          <w:sz w:val="24"/>
          <w:szCs w:val="24"/>
          <w:u w:val="single"/>
        </w:rPr>
        <w:drawing>
          <wp:inline distT="0" distB="0" distL="0" distR="0" wp14:anchorId="25DCE746" wp14:editId="24545356">
            <wp:extent cx="5943600" cy="2542540"/>
            <wp:effectExtent l="0" t="0" r="0" b="0"/>
            <wp:docPr id="173298321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983212" name="Picture 1" descr="A screen shot of a computer cod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91E90" w14:textId="29098A55" w:rsidR="0002744A" w:rsidRDefault="003C2E1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tal units sold and total sales – </w:t>
      </w:r>
    </w:p>
    <w:p w14:paraId="7FD29053" w14:textId="01F34D16" w:rsidR="00AD6D14" w:rsidRDefault="00235C5A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With this I grouped by </w:t>
      </w:r>
      <w:proofErr w:type="spellStart"/>
      <w:r>
        <w:rPr>
          <w:rFonts w:cstheme="minorHAnsi"/>
          <w:sz w:val="24"/>
          <w:szCs w:val="24"/>
        </w:rPr>
        <w:t>Product_Category</w:t>
      </w:r>
      <w:proofErr w:type="spellEnd"/>
      <w:r>
        <w:rPr>
          <w:rFonts w:cstheme="minorHAnsi"/>
          <w:sz w:val="24"/>
          <w:szCs w:val="24"/>
        </w:rPr>
        <w:t xml:space="preserve"> and aggregated the </w:t>
      </w:r>
      <w:proofErr w:type="spellStart"/>
      <w:r>
        <w:rPr>
          <w:rFonts w:cstheme="minorHAnsi"/>
          <w:sz w:val="24"/>
          <w:szCs w:val="24"/>
        </w:rPr>
        <w:t>Unit_Sol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Total_Sales</w:t>
      </w:r>
      <w:proofErr w:type="spellEnd"/>
      <w:r>
        <w:rPr>
          <w:rFonts w:cstheme="minorHAnsi"/>
          <w:sz w:val="24"/>
          <w:szCs w:val="24"/>
        </w:rPr>
        <w:t xml:space="preserve"> columns and got the sums of both of them so this then associates with </w:t>
      </w:r>
      <w:proofErr w:type="spellStart"/>
      <w:r>
        <w:rPr>
          <w:rFonts w:cstheme="minorHAnsi"/>
          <w:sz w:val="24"/>
          <w:szCs w:val="24"/>
        </w:rPr>
        <w:t>product_category</w:t>
      </w:r>
      <w:proofErr w:type="spellEnd"/>
      <w:r>
        <w:rPr>
          <w:rFonts w:cstheme="minorHAnsi"/>
          <w:sz w:val="24"/>
          <w:szCs w:val="24"/>
        </w:rPr>
        <w:t>.</w:t>
      </w:r>
    </w:p>
    <w:p w14:paraId="48C552E9" w14:textId="79B2432F" w:rsidR="002F2158" w:rsidRDefault="00146A53" w:rsidP="0004001D">
      <w:pPr>
        <w:spacing w:line="480" w:lineRule="auto"/>
        <w:rPr>
          <w:rFonts w:cstheme="minorHAnsi"/>
          <w:sz w:val="24"/>
          <w:szCs w:val="24"/>
        </w:rPr>
      </w:pPr>
      <w:r w:rsidRPr="00146A53">
        <w:rPr>
          <w:rFonts w:cstheme="minorHAnsi"/>
          <w:sz w:val="24"/>
          <w:szCs w:val="24"/>
        </w:rPr>
        <w:drawing>
          <wp:inline distT="0" distB="0" distL="0" distR="0" wp14:anchorId="6F9229E4" wp14:editId="555DFAAD">
            <wp:extent cx="4686541" cy="1416123"/>
            <wp:effectExtent l="0" t="0" r="0" b="0"/>
            <wp:docPr id="13458611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86115" name="Picture 1" descr="A screenshot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F5C3D" w14:textId="466A2915" w:rsidR="00DC5C1D" w:rsidRDefault="00DC5C1D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verage purchase amount per customer – </w:t>
      </w:r>
    </w:p>
    <w:p w14:paraId="5D52BF2F" w14:textId="293CBBEC" w:rsidR="00DC5C1D" w:rsidRDefault="00DC5C1D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th this all I did was use sum on total sales grouping by customer id.</w:t>
      </w:r>
    </w:p>
    <w:p w14:paraId="5D2A629E" w14:textId="76E8D3C0" w:rsidR="00DC5C1D" w:rsidRDefault="00267F3B" w:rsidP="0004001D">
      <w:pPr>
        <w:spacing w:line="480" w:lineRule="auto"/>
        <w:rPr>
          <w:rFonts w:cstheme="minorHAnsi"/>
          <w:sz w:val="24"/>
          <w:szCs w:val="24"/>
        </w:rPr>
      </w:pPr>
      <w:r w:rsidRPr="00267F3B">
        <w:rPr>
          <w:rFonts w:cstheme="minorHAnsi"/>
          <w:sz w:val="24"/>
          <w:szCs w:val="24"/>
        </w:rPr>
        <w:drawing>
          <wp:inline distT="0" distB="0" distL="0" distR="0" wp14:anchorId="5D1076B1" wp14:editId="5BA64D93">
            <wp:extent cx="3206915" cy="1244664"/>
            <wp:effectExtent l="0" t="0" r="0" b="0"/>
            <wp:docPr id="152416911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169117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6915" cy="124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C944" w14:textId="667CBC48" w:rsidR="003C2E19" w:rsidRDefault="003C2E1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alculate quantiles and label high spender, medium, low – </w:t>
      </w:r>
    </w:p>
    <w:p w14:paraId="0F768ED4" w14:textId="79E4E23A" w:rsidR="002F2158" w:rsidRDefault="002F2158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 I calculated the total sales per customer, I then calculated quantiles as 0.25, 0.5, and 0.75. Based on the quantiles I then labeled the customer as a higher spender, medium spender, or a low spender.</w:t>
      </w:r>
    </w:p>
    <w:p w14:paraId="3123F697" w14:textId="684EB18E" w:rsidR="003C2E19" w:rsidRPr="0002744A" w:rsidRDefault="006E1F21" w:rsidP="0004001D">
      <w:pPr>
        <w:spacing w:line="480" w:lineRule="auto"/>
        <w:rPr>
          <w:rFonts w:cstheme="minorHAnsi"/>
          <w:sz w:val="24"/>
          <w:szCs w:val="24"/>
        </w:rPr>
      </w:pPr>
      <w:r w:rsidRPr="006E1F21">
        <w:rPr>
          <w:rFonts w:cstheme="minorHAnsi"/>
          <w:sz w:val="24"/>
          <w:szCs w:val="24"/>
        </w:rPr>
        <w:drawing>
          <wp:inline distT="0" distB="0" distL="0" distR="0" wp14:anchorId="2DFE8967" wp14:editId="18E9EEB7">
            <wp:extent cx="3511730" cy="1200212"/>
            <wp:effectExtent l="0" t="0" r="0" b="0"/>
            <wp:docPr id="111382910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829104" name="Picture 1" descr="A screen 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11730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2831" w14:textId="62F8A560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lastRenderedPageBreak/>
        <w:t>Task 4</w:t>
      </w:r>
      <w:r w:rsidR="004E0F6C" w:rsidRPr="004E0F6C">
        <w:rPr>
          <w:rFonts w:cstheme="minorHAnsi"/>
          <w:b/>
          <w:bCs/>
          <w:sz w:val="24"/>
          <w:szCs w:val="24"/>
          <w:u w:val="single"/>
        </w:rPr>
        <w:t xml:space="preserve"> - Time series analysis</w:t>
      </w:r>
    </w:p>
    <w:p w14:paraId="62ADDD3E" w14:textId="735FD29D" w:rsidR="00A41FD1" w:rsidRDefault="00A41FD1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 w:rsidRPr="00A41FD1">
        <w:rPr>
          <w:rFonts w:cstheme="minorHAnsi"/>
          <w:b/>
          <w:bCs/>
          <w:sz w:val="24"/>
          <w:szCs w:val="24"/>
          <w:u w:val="single"/>
        </w:rPr>
        <w:drawing>
          <wp:inline distT="0" distB="0" distL="0" distR="0" wp14:anchorId="3E1FBF68" wp14:editId="7D61C2E1">
            <wp:extent cx="5943600" cy="3457575"/>
            <wp:effectExtent l="0" t="0" r="0" b="9525"/>
            <wp:docPr id="965832246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32246" name="Picture 1" descr="A computer screen with colorful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3697F" w14:textId="4C585BF4" w:rsidR="0002744A" w:rsidRDefault="00A41FD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alyze sales trends over months – </w:t>
      </w:r>
    </w:p>
    <w:p w14:paraId="6CC23BD5" w14:textId="238AC3F5" w:rsidR="00A41FD1" w:rsidRDefault="00A41FD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order to do </w:t>
      </w:r>
      <w:proofErr w:type="gramStart"/>
      <w:r>
        <w:rPr>
          <w:rFonts w:cstheme="minorHAnsi"/>
          <w:sz w:val="24"/>
          <w:szCs w:val="24"/>
        </w:rPr>
        <w:t>this</w:t>
      </w:r>
      <w:proofErr w:type="gramEnd"/>
      <w:r>
        <w:rPr>
          <w:rFonts w:cstheme="minorHAnsi"/>
          <w:sz w:val="24"/>
          <w:szCs w:val="24"/>
        </w:rPr>
        <w:t xml:space="preserve"> I </w:t>
      </w:r>
      <w:proofErr w:type="gramStart"/>
      <w:r>
        <w:rPr>
          <w:rFonts w:cstheme="minorHAnsi"/>
          <w:sz w:val="24"/>
          <w:szCs w:val="24"/>
        </w:rPr>
        <w:t>believed</w:t>
      </w:r>
      <w:proofErr w:type="gramEnd"/>
      <w:r>
        <w:rPr>
          <w:rFonts w:cstheme="minorHAnsi"/>
          <w:sz w:val="24"/>
          <w:szCs w:val="24"/>
        </w:rPr>
        <w:t xml:space="preserve"> a line graph would be best. I calculated the monthly sales by </w:t>
      </w:r>
      <w:proofErr w:type="gramStart"/>
      <w:r>
        <w:rPr>
          <w:rFonts w:cstheme="minorHAnsi"/>
          <w:sz w:val="24"/>
          <w:szCs w:val="24"/>
        </w:rPr>
        <w:t>grouping</w:t>
      </w:r>
      <w:proofErr w:type="gramEnd"/>
      <w:r>
        <w:rPr>
          <w:rFonts w:cstheme="minorHAnsi"/>
          <w:sz w:val="24"/>
          <w:szCs w:val="24"/>
        </w:rPr>
        <w:t xml:space="preserve"> by month and summing the total sales. I then made a basic plot and printed it out.</w:t>
      </w:r>
    </w:p>
    <w:p w14:paraId="289EFE85" w14:textId="37B0685D" w:rsidR="00A41FD1" w:rsidRDefault="00A41FD1" w:rsidP="0004001D">
      <w:pPr>
        <w:spacing w:line="480" w:lineRule="auto"/>
        <w:rPr>
          <w:rFonts w:cstheme="minorHAnsi"/>
          <w:sz w:val="24"/>
          <w:szCs w:val="24"/>
        </w:rPr>
      </w:pPr>
      <w:r w:rsidRPr="00A41FD1">
        <w:rPr>
          <w:rFonts w:cstheme="minorHAnsi"/>
          <w:sz w:val="24"/>
          <w:szCs w:val="24"/>
        </w:rPr>
        <w:lastRenderedPageBreak/>
        <w:drawing>
          <wp:inline distT="0" distB="0" distL="0" distR="0" wp14:anchorId="05A08664" wp14:editId="74C740EB">
            <wp:extent cx="5943600" cy="3927475"/>
            <wp:effectExtent l="0" t="0" r="0" b="0"/>
            <wp:docPr id="547647544" name="Picture 1" descr="A graph with blue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647544" name="Picture 1" descr="A graph with blue lines and numbers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43BE" w14:textId="61511BCC" w:rsidR="00A41FD1" w:rsidRDefault="003A140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nth with highest sales – </w:t>
      </w:r>
    </w:p>
    <w:p w14:paraId="0B052B63" w14:textId="764B36D6" w:rsidR="003A1403" w:rsidRDefault="003A140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order to do </w:t>
      </w:r>
      <w:proofErr w:type="gramStart"/>
      <w:r>
        <w:rPr>
          <w:rFonts w:cstheme="minorHAnsi"/>
          <w:sz w:val="24"/>
          <w:szCs w:val="24"/>
        </w:rPr>
        <w:t>this</w:t>
      </w:r>
      <w:proofErr w:type="gramEnd"/>
      <w:r>
        <w:rPr>
          <w:rFonts w:cstheme="minorHAnsi"/>
          <w:sz w:val="24"/>
          <w:szCs w:val="24"/>
        </w:rPr>
        <w:t xml:space="preserve"> I took the row label maximum value of the month sales and then got the maximum value of this.</w:t>
      </w:r>
    </w:p>
    <w:p w14:paraId="5E61C8C8" w14:textId="632F5528" w:rsidR="003A1403" w:rsidRDefault="004B46E4" w:rsidP="0004001D">
      <w:pPr>
        <w:spacing w:line="480" w:lineRule="auto"/>
        <w:rPr>
          <w:rFonts w:cstheme="minorHAnsi"/>
          <w:sz w:val="24"/>
          <w:szCs w:val="24"/>
        </w:rPr>
      </w:pPr>
      <w:r w:rsidRPr="004B46E4">
        <w:rPr>
          <w:rFonts w:cstheme="minorHAnsi"/>
          <w:sz w:val="24"/>
          <w:szCs w:val="24"/>
        </w:rPr>
        <w:drawing>
          <wp:inline distT="0" distB="0" distL="0" distR="0" wp14:anchorId="29E2BC4B" wp14:editId="7A5E5E23">
            <wp:extent cx="4553184" cy="615982"/>
            <wp:effectExtent l="0" t="0" r="0" b="0"/>
            <wp:docPr id="507132931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32931" name="Picture 1" descr="A black background with white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53184" cy="61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4479C" w14:textId="4989874E" w:rsidR="003A1403" w:rsidRDefault="003A140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nth-over-month growth rate </w:t>
      </w:r>
      <w:r w:rsidR="004B46E4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</w:p>
    <w:p w14:paraId="065A4A5E" w14:textId="45D90FC7" w:rsidR="004B46E4" w:rsidRDefault="004B46E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order to do </w:t>
      </w:r>
      <w:proofErr w:type="gramStart"/>
      <w:r>
        <w:rPr>
          <w:rFonts w:cstheme="minorHAnsi"/>
          <w:sz w:val="24"/>
          <w:szCs w:val="24"/>
        </w:rPr>
        <w:t>this</w:t>
      </w:r>
      <w:proofErr w:type="gramEnd"/>
      <w:r>
        <w:rPr>
          <w:rFonts w:cstheme="minorHAnsi"/>
          <w:sz w:val="24"/>
          <w:szCs w:val="24"/>
        </w:rPr>
        <w:t xml:space="preserve"> I took the monthly sales fractional change between the current element and the prior element, think of it like shifting between the months, and then I multiplied this by 100 to get a percentage. </w:t>
      </w:r>
    </w:p>
    <w:p w14:paraId="72468FC7" w14:textId="3B5D9CD6" w:rsidR="004B46E4" w:rsidRDefault="004B46E4" w:rsidP="0004001D">
      <w:pPr>
        <w:spacing w:line="480" w:lineRule="auto"/>
        <w:rPr>
          <w:rFonts w:cstheme="minorHAnsi"/>
          <w:sz w:val="24"/>
          <w:szCs w:val="24"/>
        </w:rPr>
      </w:pPr>
      <w:r w:rsidRPr="004B46E4">
        <w:rPr>
          <w:rFonts w:cstheme="minorHAnsi"/>
          <w:sz w:val="24"/>
          <w:szCs w:val="24"/>
        </w:rPr>
        <w:lastRenderedPageBreak/>
        <w:drawing>
          <wp:inline distT="0" distB="0" distL="0" distR="0" wp14:anchorId="1156A0F3" wp14:editId="436950A3">
            <wp:extent cx="3829247" cy="2368672"/>
            <wp:effectExtent l="0" t="0" r="0" b="0"/>
            <wp:docPr id="741671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671412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29247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E798" w14:textId="77777777" w:rsidR="004B46E4" w:rsidRPr="0002744A" w:rsidRDefault="004B46E4" w:rsidP="0004001D">
      <w:pPr>
        <w:spacing w:line="480" w:lineRule="auto"/>
        <w:rPr>
          <w:rFonts w:cstheme="minorHAnsi"/>
          <w:sz w:val="24"/>
          <w:szCs w:val="24"/>
        </w:rPr>
      </w:pPr>
    </w:p>
    <w:p w14:paraId="7CE30862" w14:textId="42491D7C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5</w:t>
      </w:r>
      <w:r w:rsidR="004E0F6C" w:rsidRPr="004E0F6C">
        <w:rPr>
          <w:rFonts w:cstheme="minorHAnsi"/>
          <w:b/>
          <w:bCs/>
          <w:sz w:val="24"/>
          <w:szCs w:val="24"/>
          <w:u w:val="single"/>
        </w:rPr>
        <w:t xml:space="preserve"> - Customer Demographics Analysis</w:t>
      </w:r>
    </w:p>
    <w:p w14:paraId="1D850493" w14:textId="3CE4812A" w:rsidR="0002744A" w:rsidRDefault="00191775" w:rsidP="0004001D">
      <w:pPr>
        <w:spacing w:line="480" w:lineRule="auto"/>
        <w:rPr>
          <w:rFonts w:cstheme="minorHAnsi"/>
          <w:sz w:val="24"/>
          <w:szCs w:val="24"/>
        </w:rPr>
      </w:pPr>
      <w:r w:rsidRPr="00191775">
        <w:rPr>
          <w:rFonts w:cstheme="minorHAnsi"/>
          <w:sz w:val="24"/>
          <w:szCs w:val="24"/>
        </w:rPr>
        <w:drawing>
          <wp:inline distT="0" distB="0" distL="0" distR="0" wp14:anchorId="253BF73C" wp14:editId="11B017AF">
            <wp:extent cx="5943600" cy="4121785"/>
            <wp:effectExtent l="0" t="0" r="0" b="0"/>
            <wp:docPr id="1942778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77860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9000D" w14:textId="72B0C5ED" w:rsidR="00191775" w:rsidRDefault="0019177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For the first one showing the age distribution </w:t>
      </w:r>
      <w:proofErr w:type="gramStart"/>
      <w:r>
        <w:rPr>
          <w:rFonts w:cstheme="minorHAnsi"/>
          <w:sz w:val="24"/>
          <w:szCs w:val="24"/>
        </w:rPr>
        <w:t>all</w:t>
      </w:r>
      <w:proofErr w:type="gramEnd"/>
      <w:r>
        <w:rPr>
          <w:rFonts w:cstheme="minorHAnsi"/>
          <w:sz w:val="24"/>
          <w:szCs w:val="24"/>
        </w:rPr>
        <w:t xml:space="preserve"> I did was make a histogram plot and I based this off of the customer data age. I then set how many bins I want and showed the kernel density element to get a line showing the </w:t>
      </w:r>
      <w:r w:rsidR="00E74BA8">
        <w:rPr>
          <w:rFonts w:cstheme="minorHAnsi"/>
          <w:sz w:val="24"/>
          <w:szCs w:val="24"/>
        </w:rPr>
        <w:t>probability</w:t>
      </w:r>
      <w:r>
        <w:rPr>
          <w:rFonts w:cstheme="minorHAnsi"/>
          <w:sz w:val="24"/>
          <w:szCs w:val="24"/>
        </w:rPr>
        <w:t xml:space="preserve"> of someone being that age.</w:t>
      </w:r>
    </w:p>
    <w:p w14:paraId="3946D43D" w14:textId="0BF0587C" w:rsidR="00E74BA8" w:rsidRDefault="00935E3D" w:rsidP="0004001D">
      <w:pPr>
        <w:spacing w:line="480" w:lineRule="auto"/>
        <w:rPr>
          <w:rFonts w:cstheme="minorHAnsi"/>
          <w:sz w:val="24"/>
          <w:szCs w:val="24"/>
        </w:rPr>
      </w:pPr>
      <w:r w:rsidRPr="00935E3D">
        <w:rPr>
          <w:rFonts w:cstheme="minorHAnsi"/>
          <w:sz w:val="24"/>
          <w:szCs w:val="24"/>
        </w:rPr>
        <w:drawing>
          <wp:inline distT="0" distB="0" distL="0" distR="0" wp14:anchorId="1E7F3FB3" wp14:editId="5404A509">
            <wp:extent cx="5943600" cy="3876040"/>
            <wp:effectExtent l="0" t="0" r="0" b="0"/>
            <wp:docPr id="1627845147" name="Picture 1" descr="A graph with blue line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845147" name="Picture 1" descr="A graph with blue lines and a blue li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6F3A3" w14:textId="47CFF040" w:rsidR="00935E3D" w:rsidRDefault="00935E3D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ost prevalent age group – </w:t>
      </w:r>
    </w:p>
    <w:p w14:paraId="521FDBE1" w14:textId="26C3ABD6" w:rsidR="00935E3D" w:rsidRDefault="00935E3D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I did for this was get the mode of </w:t>
      </w:r>
      <w:proofErr w:type="gramStart"/>
      <w:r>
        <w:rPr>
          <w:rFonts w:cstheme="minorHAnsi"/>
          <w:sz w:val="24"/>
          <w:szCs w:val="24"/>
        </w:rPr>
        <w:t>age</w:t>
      </w:r>
      <w:proofErr w:type="gramEnd"/>
    </w:p>
    <w:p w14:paraId="19AAC7B1" w14:textId="437C1F03" w:rsidR="00935E3D" w:rsidRDefault="00935E3D" w:rsidP="0004001D">
      <w:pPr>
        <w:spacing w:line="480" w:lineRule="auto"/>
        <w:rPr>
          <w:rFonts w:cstheme="minorHAnsi"/>
          <w:sz w:val="24"/>
          <w:szCs w:val="24"/>
        </w:rPr>
      </w:pPr>
      <w:r w:rsidRPr="00935E3D">
        <w:rPr>
          <w:rFonts w:cstheme="minorHAnsi"/>
          <w:sz w:val="24"/>
          <w:szCs w:val="24"/>
        </w:rPr>
        <w:drawing>
          <wp:inline distT="0" distB="0" distL="0" distR="0" wp14:anchorId="0BBE9703" wp14:editId="29B412E0">
            <wp:extent cx="2997354" cy="387370"/>
            <wp:effectExtent l="0" t="0" r="0" b="0"/>
            <wp:docPr id="650690546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90546" name="Picture 1" descr="A black background with white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CEBEB" w14:textId="44B97317" w:rsidR="0072684A" w:rsidRDefault="0072684A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mbership tier distribution – </w:t>
      </w:r>
    </w:p>
    <w:p w14:paraId="050FA551" w14:textId="7F65A242" w:rsidR="0072684A" w:rsidRDefault="0072684A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do this I used another count plot based on Membership tier.</w:t>
      </w:r>
    </w:p>
    <w:p w14:paraId="43FC2F65" w14:textId="731B7B71" w:rsidR="0072684A" w:rsidRDefault="00556DB8" w:rsidP="0004001D">
      <w:pPr>
        <w:spacing w:line="480" w:lineRule="auto"/>
        <w:rPr>
          <w:rFonts w:cstheme="minorHAnsi"/>
          <w:sz w:val="24"/>
          <w:szCs w:val="24"/>
        </w:rPr>
      </w:pPr>
      <w:r w:rsidRPr="00556DB8">
        <w:rPr>
          <w:rFonts w:cstheme="minorHAnsi"/>
          <w:sz w:val="24"/>
          <w:szCs w:val="24"/>
        </w:rPr>
        <w:lastRenderedPageBreak/>
        <w:drawing>
          <wp:inline distT="0" distB="0" distL="0" distR="0" wp14:anchorId="005B8754" wp14:editId="619F7139">
            <wp:extent cx="5943600" cy="4209415"/>
            <wp:effectExtent l="0" t="0" r="0" b="635"/>
            <wp:docPr id="2812234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223478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48779" w14:textId="3F076148" w:rsidR="00905409" w:rsidRDefault="0090540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tal sales each membership tier – </w:t>
      </w:r>
    </w:p>
    <w:p w14:paraId="3D3BCC25" w14:textId="5491BB85" w:rsidR="00905409" w:rsidRDefault="0090540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is all I did was take the sum of total sales in groups of membership tiers</w:t>
      </w:r>
      <w:r w:rsidR="005F7F76" w:rsidRPr="005F7F76">
        <w:rPr>
          <w:noProof/>
        </w:rPr>
        <w:t xml:space="preserve"> </w:t>
      </w:r>
      <w:r w:rsidR="005F7F76" w:rsidRPr="005F7F76">
        <w:rPr>
          <w:rFonts w:cstheme="minorHAnsi"/>
          <w:sz w:val="24"/>
          <w:szCs w:val="24"/>
        </w:rPr>
        <w:drawing>
          <wp:inline distT="0" distB="0" distL="0" distR="0" wp14:anchorId="63815957" wp14:editId="744D4D0C">
            <wp:extent cx="3187864" cy="1035103"/>
            <wp:effectExtent l="0" t="0" r="0" b="0"/>
            <wp:docPr id="44450307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03077" name="Picture 1" descr="A screenshot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FF92" w14:textId="31CCA9FA" w:rsidR="00905409" w:rsidRDefault="00905409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rrelation between membership tiers and sales – </w:t>
      </w:r>
    </w:p>
    <w:p w14:paraId="58BB6D75" w14:textId="12274D82" w:rsidR="005F7F76" w:rsidRDefault="005F7F76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is since I am basing it off of membership tier all I have to do is take the mean of total sales because it is already creating a correlation rather than </w:t>
      </w:r>
      <w:proofErr w:type="gramStart"/>
      <w:r>
        <w:rPr>
          <w:rFonts w:cstheme="minorHAnsi"/>
          <w:sz w:val="24"/>
          <w:szCs w:val="24"/>
        </w:rPr>
        <w:t>using .</w:t>
      </w:r>
      <w:proofErr w:type="spellStart"/>
      <w:r>
        <w:rPr>
          <w:rFonts w:cstheme="minorHAnsi"/>
          <w:sz w:val="24"/>
          <w:szCs w:val="24"/>
        </w:rPr>
        <w:t>corr</w:t>
      </w:r>
      <w:proofErr w:type="spellEnd"/>
      <w:proofErr w:type="gramEnd"/>
      <w:r>
        <w:rPr>
          <w:rFonts w:cstheme="minorHAnsi"/>
          <w:sz w:val="24"/>
          <w:szCs w:val="24"/>
        </w:rPr>
        <w:t>()</w:t>
      </w:r>
    </w:p>
    <w:p w14:paraId="7404FA33" w14:textId="74AE249D" w:rsidR="005F7F76" w:rsidRDefault="0015483C" w:rsidP="0004001D">
      <w:pPr>
        <w:spacing w:line="480" w:lineRule="auto"/>
        <w:rPr>
          <w:rFonts w:cstheme="minorHAnsi"/>
          <w:sz w:val="24"/>
          <w:szCs w:val="24"/>
        </w:rPr>
      </w:pPr>
      <w:r w:rsidRPr="0015483C">
        <w:rPr>
          <w:rFonts w:cstheme="minorHAnsi"/>
          <w:sz w:val="24"/>
          <w:szCs w:val="24"/>
        </w:rPr>
        <w:lastRenderedPageBreak/>
        <w:drawing>
          <wp:inline distT="0" distB="0" distL="0" distR="0" wp14:anchorId="57BFA25B" wp14:editId="6DC458B2">
            <wp:extent cx="5092962" cy="1187511"/>
            <wp:effectExtent l="0" t="0" r="0" b="0"/>
            <wp:docPr id="128993378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933780" name="Picture 1" descr="A black screen with white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118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882FD" w14:textId="3688ED55" w:rsidR="0015483C" w:rsidRPr="0002744A" w:rsidRDefault="0015483C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ing this I am also able to tell that there is a correlation between who buys what tier. Most people buy the gold tier, then the platinum tier, then the bronze tier, then the silver tier.</w:t>
      </w:r>
    </w:p>
    <w:p w14:paraId="4851D99D" w14:textId="659D94E2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6</w:t>
      </w:r>
      <w:r w:rsidR="00501F6D" w:rsidRPr="00501F6D">
        <w:rPr>
          <w:rFonts w:cstheme="minorHAnsi"/>
          <w:b/>
          <w:bCs/>
          <w:sz w:val="24"/>
          <w:szCs w:val="24"/>
          <w:u w:val="single"/>
        </w:rPr>
        <w:t xml:space="preserve"> - Regional analysis</w:t>
      </w:r>
    </w:p>
    <w:p w14:paraId="46270CD4" w14:textId="77777777" w:rsidR="009A404D" w:rsidRDefault="00B90247" w:rsidP="0004001D">
      <w:pPr>
        <w:spacing w:line="480" w:lineRule="auto"/>
        <w:rPr>
          <w:rFonts w:cstheme="minorHAnsi"/>
          <w:sz w:val="24"/>
          <w:szCs w:val="24"/>
        </w:rPr>
      </w:pPr>
      <w:r w:rsidRPr="00B90247">
        <w:rPr>
          <w:rFonts w:cstheme="minorHAnsi"/>
          <w:sz w:val="24"/>
          <w:szCs w:val="24"/>
        </w:rPr>
        <w:drawing>
          <wp:inline distT="0" distB="0" distL="0" distR="0" wp14:anchorId="190660EB" wp14:editId="46F90475">
            <wp:extent cx="5943600" cy="1527810"/>
            <wp:effectExtent l="0" t="0" r="0" b="0"/>
            <wp:docPr id="143027526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275262" name="Picture 1" descr="A screen 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br/>
      </w:r>
      <w:r w:rsidR="009A404D">
        <w:rPr>
          <w:rFonts w:cstheme="minorHAnsi"/>
          <w:sz w:val="24"/>
          <w:szCs w:val="24"/>
        </w:rPr>
        <w:t xml:space="preserve">Total sales and average unit price in each region – </w:t>
      </w:r>
    </w:p>
    <w:p w14:paraId="7ECE9CBF" w14:textId="2AB55C68" w:rsidR="0002744A" w:rsidRDefault="009A404D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I do for this is get the region data by </w:t>
      </w:r>
      <w:proofErr w:type="gramStart"/>
      <w:r>
        <w:rPr>
          <w:rFonts w:cstheme="minorHAnsi"/>
          <w:sz w:val="24"/>
          <w:szCs w:val="24"/>
        </w:rPr>
        <w:t>grouping by</w:t>
      </w:r>
      <w:proofErr w:type="gramEnd"/>
      <w:r>
        <w:rPr>
          <w:rFonts w:cstheme="minorHAnsi"/>
          <w:sz w:val="24"/>
          <w:szCs w:val="24"/>
        </w:rPr>
        <w:t xml:space="preserve"> it, then I aggregate total sales with sum and price per unit with mean.</w:t>
      </w:r>
    </w:p>
    <w:p w14:paraId="065319DA" w14:textId="7FA83768" w:rsidR="00835239" w:rsidRDefault="00E31912" w:rsidP="0004001D">
      <w:pPr>
        <w:spacing w:line="480" w:lineRule="auto"/>
        <w:rPr>
          <w:rFonts w:cstheme="minorHAnsi"/>
          <w:sz w:val="24"/>
          <w:szCs w:val="24"/>
        </w:rPr>
      </w:pPr>
      <w:r w:rsidRPr="00E31912">
        <w:rPr>
          <w:rFonts w:cstheme="minorHAnsi"/>
          <w:sz w:val="24"/>
          <w:szCs w:val="24"/>
        </w:rPr>
        <w:drawing>
          <wp:inline distT="0" distB="0" distL="0" distR="0" wp14:anchorId="73629BB2" wp14:editId="28FBF2E0">
            <wp:extent cx="4064209" cy="1320868"/>
            <wp:effectExtent l="0" t="0" r="0" b="0"/>
            <wp:docPr id="129311719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117195" name="Picture 1" descr="A screen 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132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712C" w14:textId="533A126D" w:rsidR="00E31912" w:rsidRDefault="00E31912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duct category with highest sales –</w:t>
      </w:r>
    </w:p>
    <w:p w14:paraId="0E4F5DD5" w14:textId="560A8617" w:rsidR="00E31912" w:rsidRDefault="00E31912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o do this I use a lambda function to go through each category in product categories and get the sum of the total sales and get the max per each.</w:t>
      </w:r>
    </w:p>
    <w:p w14:paraId="616AC91F" w14:textId="58B29449" w:rsidR="00E31912" w:rsidRPr="0002744A" w:rsidRDefault="00E31912" w:rsidP="0004001D">
      <w:pPr>
        <w:spacing w:line="480" w:lineRule="auto"/>
        <w:rPr>
          <w:rFonts w:cstheme="minorHAnsi"/>
          <w:sz w:val="24"/>
          <w:szCs w:val="24"/>
        </w:rPr>
      </w:pPr>
      <w:r w:rsidRPr="00E31912">
        <w:rPr>
          <w:rFonts w:cstheme="minorHAnsi"/>
          <w:sz w:val="24"/>
          <w:szCs w:val="24"/>
        </w:rPr>
        <w:drawing>
          <wp:inline distT="0" distB="0" distL="0" distR="0" wp14:anchorId="17350CCB" wp14:editId="69389020">
            <wp:extent cx="4502381" cy="1073205"/>
            <wp:effectExtent l="0" t="0" r="0" b="0"/>
            <wp:docPr id="222904223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904223" name="Picture 1" descr="A black screen with white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02381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F3028" w14:textId="0FC9743D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7</w:t>
      </w:r>
      <w:r w:rsidR="00501F6D" w:rsidRPr="00501F6D">
        <w:rPr>
          <w:rFonts w:cstheme="minorHAnsi"/>
          <w:b/>
          <w:bCs/>
          <w:sz w:val="24"/>
          <w:szCs w:val="24"/>
          <w:u w:val="single"/>
        </w:rPr>
        <w:t xml:space="preserve"> - Advanced analysis</w:t>
      </w:r>
    </w:p>
    <w:p w14:paraId="2565E46A" w14:textId="398323D8" w:rsidR="0002744A" w:rsidRDefault="00E31912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p 10 customer purchase amount –</w:t>
      </w:r>
    </w:p>
    <w:p w14:paraId="63E24D56" w14:textId="01913484" w:rsidR="00E31912" w:rsidRDefault="00E31912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this one I summed total sales and got the top 10 largest sums, and grouped by customer </w:t>
      </w:r>
      <w:proofErr w:type="gramStart"/>
      <w:r>
        <w:rPr>
          <w:rFonts w:cstheme="minorHAnsi"/>
          <w:sz w:val="24"/>
          <w:szCs w:val="24"/>
        </w:rPr>
        <w:t>id</w:t>
      </w:r>
      <w:proofErr w:type="gramEnd"/>
    </w:p>
    <w:p w14:paraId="318EF2EB" w14:textId="548C8E67" w:rsidR="00E31912" w:rsidRDefault="00E31912" w:rsidP="0004001D">
      <w:pPr>
        <w:spacing w:line="480" w:lineRule="auto"/>
        <w:rPr>
          <w:rFonts w:cstheme="minorHAnsi"/>
          <w:sz w:val="24"/>
          <w:szCs w:val="24"/>
        </w:rPr>
      </w:pPr>
      <w:r w:rsidRPr="00E31912">
        <w:rPr>
          <w:rFonts w:cstheme="minorHAnsi"/>
          <w:sz w:val="24"/>
          <w:szCs w:val="24"/>
        </w:rPr>
        <w:drawing>
          <wp:inline distT="0" distB="0" distL="0" distR="0" wp14:anchorId="2F3FED6B" wp14:editId="42840035">
            <wp:extent cx="4172164" cy="2057506"/>
            <wp:effectExtent l="0" t="0" r="0" b="0"/>
            <wp:docPr id="12238905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90521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205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2B695" w14:textId="025745E1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alyze buying pattern – I wasn’t completely sure what was meant by this so all I did was take customer id and say if it’s in top customers to then get all of the rest of their information.</w:t>
      </w:r>
    </w:p>
    <w:p w14:paraId="1DAC02C5" w14:textId="2DE5E6FE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 w:rsidRPr="00A811C7">
        <w:rPr>
          <w:rFonts w:cstheme="minorHAnsi"/>
          <w:sz w:val="24"/>
          <w:szCs w:val="24"/>
        </w:rPr>
        <w:drawing>
          <wp:inline distT="0" distB="0" distL="0" distR="0" wp14:anchorId="67DB69CD" wp14:editId="0FF459E6">
            <wp:extent cx="5943600" cy="494030"/>
            <wp:effectExtent l="0" t="0" r="0" b="1270"/>
            <wp:docPr id="1100152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15222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EF593" w14:textId="40847958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ivot table – </w:t>
      </w:r>
    </w:p>
    <w:p w14:paraId="49E33AC2" w14:textId="6B857B27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For this what I did was make a pivot data based on the top customer data using the values of unit sold, index product category, columns region, sum data, and fill missing information, not that there should be </w:t>
      </w:r>
      <w:proofErr w:type="gramStart"/>
      <w:r>
        <w:rPr>
          <w:rFonts w:cstheme="minorHAnsi"/>
          <w:sz w:val="24"/>
          <w:szCs w:val="24"/>
        </w:rPr>
        <w:t>any</w:t>
      </w:r>
      <w:proofErr w:type="gramEnd"/>
      <w:r>
        <w:rPr>
          <w:rFonts w:cstheme="minorHAnsi"/>
          <w:sz w:val="24"/>
          <w:szCs w:val="24"/>
        </w:rPr>
        <w:t xml:space="preserve"> anyways as it was done previously.</w:t>
      </w:r>
    </w:p>
    <w:p w14:paraId="76EE384B" w14:textId="671176D6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 w:rsidRPr="00A811C7">
        <w:rPr>
          <w:rFonts w:cstheme="minorHAnsi"/>
          <w:sz w:val="24"/>
          <w:szCs w:val="24"/>
        </w:rPr>
        <w:drawing>
          <wp:inline distT="0" distB="0" distL="0" distR="0" wp14:anchorId="2408EB87" wp14:editId="4458EE7F">
            <wp:extent cx="5943600" cy="1200150"/>
            <wp:effectExtent l="0" t="0" r="0" b="0"/>
            <wp:docPr id="44507701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077018" name="Picture 1" descr="A screen 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1FC26" w14:textId="77777777" w:rsidR="00E31912" w:rsidRPr="0002744A" w:rsidRDefault="00E31912" w:rsidP="0004001D">
      <w:pPr>
        <w:spacing w:line="480" w:lineRule="auto"/>
        <w:rPr>
          <w:rFonts w:cstheme="minorHAnsi"/>
          <w:sz w:val="24"/>
          <w:szCs w:val="24"/>
        </w:rPr>
      </w:pPr>
    </w:p>
    <w:p w14:paraId="450E3519" w14:textId="3DD6E58C" w:rsidR="009B6F60" w:rsidRDefault="009B6F60" w:rsidP="0004001D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Task 8</w:t>
      </w:r>
      <w:r w:rsidR="00501F6D" w:rsidRPr="00501F6D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A811C7">
        <w:rPr>
          <w:rFonts w:cstheme="minorHAnsi"/>
          <w:b/>
          <w:bCs/>
          <w:sz w:val="24"/>
          <w:szCs w:val="24"/>
          <w:u w:val="single"/>
        </w:rPr>
        <w:t>–</w:t>
      </w:r>
      <w:r w:rsidR="00501F6D" w:rsidRPr="00501F6D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="003D2063" w:rsidRPr="00501F6D">
        <w:rPr>
          <w:rFonts w:cstheme="minorHAnsi"/>
          <w:b/>
          <w:bCs/>
          <w:sz w:val="24"/>
          <w:szCs w:val="24"/>
          <w:u w:val="single"/>
        </w:rPr>
        <w:t>Visualization</w:t>
      </w:r>
    </w:p>
    <w:p w14:paraId="1698CDC5" w14:textId="2CADF2D4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r chart – </w:t>
      </w:r>
    </w:p>
    <w:p w14:paraId="4AD8AADC" w14:textId="30ACB0CA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is one it was to do a bar chart based on product category count, so all I did was make the data the counts of each category then made it a bar chart.</w:t>
      </w:r>
    </w:p>
    <w:p w14:paraId="65B4B151" w14:textId="3C9A5592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 w:rsidRPr="00A811C7">
        <w:rPr>
          <w:rFonts w:cstheme="minorHAnsi"/>
          <w:sz w:val="24"/>
          <w:szCs w:val="24"/>
        </w:rPr>
        <w:lastRenderedPageBreak/>
        <w:drawing>
          <wp:inline distT="0" distB="0" distL="0" distR="0" wp14:anchorId="07D18E3F" wp14:editId="2672FB3C">
            <wp:extent cx="5943600" cy="3995420"/>
            <wp:effectExtent l="0" t="0" r="0" b="5080"/>
            <wp:docPr id="804805910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05910" name="Picture 1" descr="A screenshot of a graph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12B6B" w14:textId="1E830D45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ne graph – </w:t>
      </w:r>
    </w:p>
    <w:p w14:paraId="051954FB" w14:textId="086F5FB7" w:rsidR="00A811C7" w:rsidRDefault="00A811C7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this one it was to make a line graph of monthly sales over the year, which I basically already did but did again. I did this grouped by months using sum of total sales.</w:t>
      </w:r>
    </w:p>
    <w:p w14:paraId="531589FC" w14:textId="6BE65869" w:rsidR="009E628E" w:rsidRPr="00A811C7" w:rsidRDefault="009E628E" w:rsidP="0004001D">
      <w:pPr>
        <w:spacing w:line="480" w:lineRule="auto"/>
        <w:rPr>
          <w:rFonts w:cstheme="minorHAnsi"/>
          <w:sz w:val="24"/>
          <w:szCs w:val="24"/>
        </w:rPr>
      </w:pPr>
      <w:r w:rsidRPr="009E628E">
        <w:rPr>
          <w:rFonts w:cstheme="minorHAnsi"/>
          <w:sz w:val="24"/>
          <w:szCs w:val="24"/>
        </w:rPr>
        <w:lastRenderedPageBreak/>
        <w:drawing>
          <wp:inline distT="0" distB="0" distL="0" distR="0" wp14:anchorId="7EDAA954" wp14:editId="5EFC1901">
            <wp:extent cx="5943600" cy="3942715"/>
            <wp:effectExtent l="0" t="0" r="0" b="635"/>
            <wp:docPr id="873130782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130782" name="Picture 1" descr="A graph with blue lines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D30E8" w14:textId="77777777" w:rsidR="00774C3E" w:rsidRPr="00774C3E" w:rsidRDefault="00774C3E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8E6A5" w14:textId="77777777" w:rsidR="00AA34DB" w:rsidRDefault="00AA34DB" w:rsidP="001241CF">
      <w:pPr>
        <w:spacing w:after="0" w:line="240" w:lineRule="auto"/>
      </w:pPr>
      <w:r>
        <w:separator/>
      </w:r>
    </w:p>
  </w:endnote>
  <w:endnote w:type="continuationSeparator" w:id="0">
    <w:p w14:paraId="19549F30" w14:textId="77777777" w:rsidR="00AA34DB" w:rsidRDefault="00AA34DB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9885D" w14:textId="77777777" w:rsidR="00AA34DB" w:rsidRDefault="00AA34DB" w:rsidP="001241CF">
      <w:pPr>
        <w:spacing w:after="0" w:line="240" w:lineRule="auto"/>
      </w:pPr>
      <w:r>
        <w:separator/>
      </w:r>
    </w:p>
  </w:footnote>
  <w:footnote w:type="continuationSeparator" w:id="0">
    <w:p w14:paraId="4ECA95E1" w14:textId="77777777" w:rsidR="00AA34DB" w:rsidRDefault="00AA34DB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C2ADF"/>
    <w:multiLevelType w:val="hybridMultilevel"/>
    <w:tmpl w:val="81CAA9E0"/>
    <w:lvl w:ilvl="0" w:tplc="6338CB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290BBB"/>
    <w:multiLevelType w:val="hybridMultilevel"/>
    <w:tmpl w:val="CFEE9976"/>
    <w:lvl w:ilvl="0" w:tplc="497A33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4"/>
  </w:num>
  <w:num w:numId="2" w16cid:durableId="1320041638">
    <w:abstractNumId w:val="9"/>
  </w:num>
  <w:num w:numId="3" w16cid:durableId="520241997">
    <w:abstractNumId w:val="2"/>
  </w:num>
  <w:num w:numId="4" w16cid:durableId="1325236218">
    <w:abstractNumId w:val="8"/>
  </w:num>
  <w:num w:numId="5" w16cid:durableId="1453672593">
    <w:abstractNumId w:val="3"/>
  </w:num>
  <w:num w:numId="6" w16cid:durableId="525292128">
    <w:abstractNumId w:val="0"/>
  </w:num>
  <w:num w:numId="7" w16cid:durableId="1037586853">
    <w:abstractNumId w:val="7"/>
  </w:num>
  <w:num w:numId="8" w16cid:durableId="1601063204">
    <w:abstractNumId w:val="5"/>
  </w:num>
  <w:num w:numId="9" w16cid:durableId="536771032">
    <w:abstractNumId w:val="1"/>
  </w:num>
  <w:num w:numId="10" w16cid:durableId="376662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7CE"/>
    <w:rsid w:val="00002B98"/>
    <w:rsid w:val="0000372D"/>
    <w:rsid w:val="00003A28"/>
    <w:rsid w:val="00003E7C"/>
    <w:rsid w:val="00003EFB"/>
    <w:rsid w:val="00004ECB"/>
    <w:rsid w:val="00005D25"/>
    <w:rsid w:val="00005D62"/>
    <w:rsid w:val="00006E60"/>
    <w:rsid w:val="00010DED"/>
    <w:rsid w:val="0001461A"/>
    <w:rsid w:val="00014CA9"/>
    <w:rsid w:val="00016271"/>
    <w:rsid w:val="00016BFA"/>
    <w:rsid w:val="00020676"/>
    <w:rsid w:val="000220AE"/>
    <w:rsid w:val="00024BF5"/>
    <w:rsid w:val="0002744A"/>
    <w:rsid w:val="00027C31"/>
    <w:rsid w:val="0003094F"/>
    <w:rsid w:val="0003109C"/>
    <w:rsid w:val="0003244A"/>
    <w:rsid w:val="00032B2A"/>
    <w:rsid w:val="00033376"/>
    <w:rsid w:val="00035F73"/>
    <w:rsid w:val="00037867"/>
    <w:rsid w:val="0004001D"/>
    <w:rsid w:val="0004043A"/>
    <w:rsid w:val="00040C62"/>
    <w:rsid w:val="00040FC5"/>
    <w:rsid w:val="00041338"/>
    <w:rsid w:val="00041371"/>
    <w:rsid w:val="000413D3"/>
    <w:rsid w:val="0004316E"/>
    <w:rsid w:val="000452AB"/>
    <w:rsid w:val="00046965"/>
    <w:rsid w:val="00047189"/>
    <w:rsid w:val="00051D36"/>
    <w:rsid w:val="00052167"/>
    <w:rsid w:val="00052ECF"/>
    <w:rsid w:val="00054932"/>
    <w:rsid w:val="00054DCC"/>
    <w:rsid w:val="00055E1E"/>
    <w:rsid w:val="00057DF5"/>
    <w:rsid w:val="000619FE"/>
    <w:rsid w:val="000643E4"/>
    <w:rsid w:val="0006451A"/>
    <w:rsid w:val="00064DB8"/>
    <w:rsid w:val="00066D41"/>
    <w:rsid w:val="00066F0E"/>
    <w:rsid w:val="0006780B"/>
    <w:rsid w:val="00070C0C"/>
    <w:rsid w:val="00072BCF"/>
    <w:rsid w:val="0007509B"/>
    <w:rsid w:val="00077488"/>
    <w:rsid w:val="00081123"/>
    <w:rsid w:val="00081BCA"/>
    <w:rsid w:val="0008553C"/>
    <w:rsid w:val="0009073A"/>
    <w:rsid w:val="00091ADB"/>
    <w:rsid w:val="0009262B"/>
    <w:rsid w:val="00094372"/>
    <w:rsid w:val="00095D1D"/>
    <w:rsid w:val="00096478"/>
    <w:rsid w:val="0009652A"/>
    <w:rsid w:val="000A04A1"/>
    <w:rsid w:val="000A057C"/>
    <w:rsid w:val="000A069C"/>
    <w:rsid w:val="000A11C1"/>
    <w:rsid w:val="000A1409"/>
    <w:rsid w:val="000A2810"/>
    <w:rsid w:val="000A311C"/>
    <w:rsid w:val="000A5BD1"/>
    <w:rsid w:val="000A642D"/>
    <w:rsid w:val="000B1AC6"/>
    <w:rsid w:val="000B294A"/>
    <w:rsid w:val="000B2D57"/>
    <w:rsid w:val="000B39A7"/>
    <w:rsid w:val="000B42A9"/>
    <w:rsid w:val="000B4668"/>
    <w:rsid w:val="000B5193"/>
    <w:rsid w:val="000B5888"/>
    <w:rsid w:val="000B665E"/>
    <w:rsid w:val="000C015B"/>
    <w:rsid w:val="000C0177"/>
    <w:rsid w:val="000C0AD4"/>
    <w:rsid w:val="000C2469"/>
    <w:rsid w:val="000C5216"/>
    <w:rsid w:val="000C59F8"/>
    <w:rsid w:val="000C5D40"/>
    <w:rsid w:val="000C7FD0"/>
    <w:rsid w:val="000D223E"/>
    <w:rsid w:val="000D514C"/>
    <w:rsid w:val="000D73E5"/>
    <w:rsid w:val="000E069E"/>
    <w:rsid w:val="000E20CC"/>
    <w:rsid w:val="000E2C0C"/>
    <w:rsid w:val="000E2F62"/>
    <w:rsid w:val="000E335A"/>
    <w:rsid w:val="000E6A1C"/>
    <w:rsid w:val="000E78ED"/>
    <w:rsid w:val="000E7E51"/>
    <w:rsid w:val="000F0427"/>
    <w:rsid w:val="000F11BD"/>
    <w:rsid w:val="000F12B1"/>
    <w:rsid w:val="000F1812"/>
    <w:rsid w:val="000F190E"/>
    <w:rsid w:val="000F249E"/>
    <w:rsid w:val="000F2A1E"/>
    <w:rsid w:val="000F3969"/>
    <w:rsid w:val="000F4FC1"/>
    <w:rsid w:val="000F5E15"/>
    <w:rsid w:val="000F61EB"/>
    <w:rsid w:val="000F7AA7"/>
    <w:rsid w:val="00103A56"/>
    <w:rsid w:val="00103AC0"/>
    <w:rsid w:val="00105B7F"/>
    <w:rsid w:val="0010647F"/>
    <w:rsid w:val="00106644"/>
    <w:rsid w:val="001078A7"/>
    <w:rsid w:val="0011187E"/>
    <w:rsid w:val="00114A73"/>
    <w:rsid w:val="00115614"/>
    <w:rsid w:val="001157E3"/>
    <w:rsid w:val="00115BC2"/>
    <w:rsid w:val="00115E44"/>
    <w:rsid w:val="001205FC"/>
    <w:rsid w:val="001208DE"/>
    <w:rsid w:val="00120CAC"/>
    <w:rsid w:val="00120ECD"/>
    <w:rsid w:val="00121921"/>
    <w:rsid w:val="001236A0"/>
    <w:rsid w:val="001238E1"/>
    <w:rsid w:val="001241A7"/>
    <w:rsid w:val="001241CF"/>
    <w:rsid w:val="0012732F"/>
    <w:rsid w:val="00130297"/>
    <w:rsid w:val="00130BA6"/>
    <w:rsid w:val="00133ACC"/>
    <w:rsid w:val="00133C81"/>
    <w:rsid w:val="001345EC"/>
    <w:rsid w:val="0013489A"/>
    <w:rsid w:val="00134B16"/>
    <w:rsid w:val="00136F46"/>
    <w:rsid w:val="001376D1"/>
    <w:rsid w:val="00137BB6"/>
    <w:rsid w:val="00140F54"/>
    <w:rsid w:val="0014432D"/>
    <w:rsid w:val="00144E8A"/>
    <w:rsid w:val="00144F4C"/>
    <w:rsid w:val="00146A53"/>
    <w:rsid w:val="00146E86"/>
    <w:rsid w:val="001511E5"/>
    <w:rsid w:val="001523DA"/>
    <w:rsid w:val="0015483C"/>
    <w:rsid w:val="00160E59"/>
    <w:rsid w:val="0016297D"/>
    <w:rsid w:val="00162E7C"/>
    <w:rsid w:val="00162EBA"/>
    <w:rsid w:val="00163385"/>
    <w:rsid w:val="00166722"/>
    <w:rsid w:val="0016680F"/>
    <w:rsid w:val="00166AAC"/>
    <w:rsid w:val="00167531"/>
    <w:rsid w:val="0017191D"/>
    <w:rsid w:val="00172FD0"/>
    <w:rsid w:val="0017455A"/>
    <w:rsid w:val="00175050"/>
    <w:rsid w:val="00175366"/>
    <w:rsid w:val="0017551F"/>
    <w:rsid w:val="00175633"/>
    <w:rsid w:val="0018092B"/>
    <w:rsid w:val="00180A63"/>
    <w:rsid w:val="00181F37"/>
    <w:rsid w:val="001822DB"/>
    <w:rsid w:val="001824FC"/>
    <w:rsid w:val="00182FB7"/>
    <w:rsid w:val="001840E1"/>
    <w:rsid w:val="00184444"/>
    <w:rsid w:val="00184BBA"/>
    <w:rsid w:val="00187BF2"/>
    <w:rsid w:val="00191775"/>
    <w:rsid w:val="00191952"/>
    <w:rsid w:val="00191C23"/>
    <w:rsid w:val="0019223D"/>
    <w:rsid w:val="001923D9"/>
    <w:rsid w:val="001925A2"/>
    <w:rsid w:val="00192937"/>
    <w:rsid w:val="00193929"/>
    <w:rsid w:val="001A03CC"/>
    <w:rsid w:val="001A0400"/>
    <w:rsid w:val="001A1A41"/>
    <w:rsid w:val="001A1D90"/>
    <w:rsid w:val="001A4309"/>
    <w:rsid w:val="001A4DDB"/>
    <w:rsid w:val="001A606E"/>
    <w:rsid w:val="001A70C8"/>
    <w:rsid w:val="001A79C1"/>
    <w:rsid w:val="001B0738"/>
    <w:rsid w:val="001B2CAA"/>
    <w:rsid w:val="001B3330"/>
    <w:rsid w:val="001B423A"/>
    <w:rsid w:val="001C0D25"/>
    <w:rsid w:val="001C5724"/>
    <w:rsid w:val="001C5AFF"/>
    <w:rsid w:val="001C6E87"/>
    <w:rsid w:val="001D1279"/>
    <w:rsid w:val="001D48F6"/>
    <w:rsid w:val="001D4E67"/>
    <w:rsid w:val="001D70B6"/>
    <w:rsid w:val="001E006A"/>
    <w:rsid w:val="001E05E6"/>
    <w:rsid w:val="001E1425"/>
    <w:rsid w:val="001E1C1C"/>
    <w:rsid w:val="001E2C16"/>
    <w:rsid w:val="001E3347"/>
    <w:rsid w:val="001E4E17"/>
    <w:rsid w:val="001E5F33"/>
    <w:rsid w:val="001E661B"/>
    <w:rsid w:val="001E7AD9"/>
    <w:rsid w:val="001F0C30"/>
    <w:rsid w:val="001F2DBF"/>
    <w:rsid w:val="001F327E"/>
    <w:rsid w:val="001F3292"/>
    <w:rsid w:val="001F54D0"/>
    <w:rsid w:val="001F6E3B"/>
    <w:rsid w:val="002026B5"/>
    <w:rsid w:val="0020339D"/>
    <w:rsid w:val="00203604"/>
    <w:rsid w:val="00211EDB"/>
    <w:rsid w:val="002144F0"/>
    <w:rsid w:val="00215091"/>
    <w:rsid w:val="00216262"/>
    <w:rsid w:val="00220C1A"/>
    <w:rsid w:val="002222D9"/>
    <w:rsid w:val="00222548"/>
    <w:rsid w:val="002234BF"/>
    <w:rsid w:val="00224171"/>
    <w:rsid w:val="002248DC"/>
    <w:rsid w:val="00225E87"/>
    <w:rsid w:val="002327D4"/>
    <w:rsid w:val="002339E4"/>
    <w:rsid w:val="002350E8"/>
    <w:rsid w:val="00235C5A"/>
    <w:rsid w:val="0023709D"/>
    <w:rsid w:val="002405DD"/>
    <w:rsid w:val="002421F5"/>
    <w:rsid w:val="00244970"/>
    <w:rsid w:val="00244BB7"/>
    <w:rsid w:val="0024706A"/>
    <w:rsid w:val="00247C20"/>
    <w:rsid w:val="00250404"/>
    <w:rsid w:val="0025044E"/>
    <w:rsid w:val="0025449D"/>
    <w:rsid w:val="00254685"/>
    <w:rsid w:val="00256B65"/>
    <w:rsid w:val="00256C14"/>
    <w:rsid w:val="00256D97"/>
    <w:rsid w:val="002626DC"/>
    <w:rsid w:val="002645A0"/>
    <w:rsid w:val="002654D6"/>
    <w:rsid w:val="002677EF"/>
    <w:rsid w:val="00267C3D"/>
    <w:rsid w:val="00267F3B"/>
    <w:rsid w:val="00270002"/>
    <w:rsid w:val="0027141B"/>
    <w:rsid w:val="00271D63"/>
    <w:rsid w:val="00271EB5"/>
    <w:rsid w:val="00272C31"/>
    <w:rsid w:val="00272FE1"/>
    <w:rsid w:val="002737F2"/>
    <w:rsid w:val="002747BE"/>
    <w:rsid w:val="00275D9B"/>
    <w:rsid w:val="0028090E"/>
    <w:rsid w:val="00281121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74DC"/>
    <w:rsid w:val="00297694"/>
    <w:rsid w:val="002A2952"/>
    <w:rsid w:val="002A2EEB"/>
    <w:rsid w:val="002A353F"/>
    <w:rsid w:val="002A3C60"/>
    <w:rsid w:val="002A4E6C"/>
    <w:rsid w:val="002A582E"/>
    <w:rsid w:val="002A7709"/>
    <w:rsid w:val="002B01EE"/>
    <w:rsid w:val="002B2B7D"/>
    <w:rsid w:val="002B463D"/>
    <w:rsid w:val="002B535E"/>
    <w:rsid w:val="002B5CDC"/>
    <w:rsid w:val="002C01D1"/>
    <w:rsid w:val="002C0B4E"/>
    <w:rsid w:val="002C2523"/>
    <w:rsid w:val="002C252E"/>
    <w:rsid w:val="002C4EB2"/>
    <w:rsid w:val="002C6AA5"/>
    <w:rsid w:val="002D00E8"/>
    <w:rsid w:val="002D0588"/>
    <w:rsid w:val="002D2978"/>
    <w:rsid w:val="002D2E16"/>
    <w:rsid w:val="002D503B"/>
    <w:rsid w:val="002D614F"/>
    <w:rsid w:val="002D65B8"/>
    <w:rsid w:val="002D68F1"/>
    <w:rsid w:val="002D6C1B"/>
    <w:rsid w:val="002D7BAB"/>
    <w:rsid w:val="002E41F5"/>
    <w:rsid w:val="002E4C26"/>
    <w:rsid w:val="002F03AF"/>
    <w:rsid w:val="002F08EB"/>
    <w:rsid w:val="002F2158"/>
    <w:rsid w:val="002F2667"/>
    <w:rsid w:val="002F29AC"/>
    <w:rsid w:val="002F2E08"/>
    <w:rsid w:val="002F2F83"/>
    <w:rsid w:val="002F39A1"/>
    <w:rsid w:val="002F3FBA"/>
    <w:rsid w:val="002F4E25"/>
    <w:rsid w:val="002F513A"/>
    <w:rsid w:val="002F61AC"/>
    <w:rsid w:val="002F6866"/>
    <w:rsid w:val="002F6A37"/>
    <w:rsid w:val="00300220"/>
    <w:rsid w:val="00302CC6"/>
    <w:rsid w:val="00303BD8"/>
    <w:rsid w:val="0030474C"/>
    <w:rsid w:val="00305507"/>
    <w:rsid w:val="00305B04"/>
    <w:rsid w:val="00306BCB"/>
    <w:rsid w:val="00307711"/>
    <w:rsid w:val="0031326A"/>
    <w:rsid w:val="0031345A"/>
    <w:rsid w:val="00316859"/>
    <w:rsid w:val="0031714E"/>
    <w:rsid w:val="00321379"/>
    <w:rsid w:val="003229C5"/>
    <w:rsid w:val="00322BA6"/>
    <w:rsid w:val="003236A4"/>
    <w:rsid w:val="0032614B"/>
    <w:rsid w:val="0033296F"/>
    <w:rsid w:val="00333456"/>
    <w:rsid w:val="003355F9"/>
    <w:rsid w:val="003357DE"/>
    <w:rsid w:val="00336674"/>
    <w:rsid w:val="00342021"/>
    <w:rsid w:val="00343F44"/>
    <w:rsid w:val="00345F07"/>
    <w:rsid w:val="0034611E"/>
    <w:rsid w:val="00352FED"/>
    <w:rsid w:val="00354209"/>
    <w:rsid w:val="00355442"/>
    <w:rsid w:val="0035708A"/>
    <w:rsid w:val="00357667"/>
    <w:rsid w:val="00360FF2"/>
    <w:rsid w:val="00361FDB"/>
    <w:rsid w:val="00362ED0"/>
    <w:rsid w:val="00370E34"/>
    <w:rsid w:val="00372460"/>
    <w:rsid w:val="00373F04"/>
    <w:rsid w:val="00374865"/>
    <w:rsid w:val="003749B7"/>
    <w:rsid w:val="003753EF"/>
    <w:rsid w:val="003767DC"/>
    <w:rsid w:val="00382E73"/>
    <w:rsid w:val="0038409D"/>
    <w:rsid w:val="00384E0A"/>
    <w:rsid w:val="00391999"/>
    <w:rsid w:val="00391C60"/>
    <w:rsid w:val="00392133"/>
    <w:rsid w:val="003942C9"/>
    <w:rsid w:val="00394EBA"/>
    <w:rsid w:val="003965F0"/>
    <w:rsid w:val="00397686"/>
    <w:rsid w:val="003A086A"/>
    <w:rsid w:val="003A1403"/>
    <w:rsid w:val="003A246B"/>
    <w:rsid w:val="003A2ECB"/>
    <w:rsid w:val="003A3A44"/>
    <w:rsid w:val="003A3E86"/>
    <w:rsid w:val="003B10A9"/>
    <w:rsid w:val="003B152E"/>
    <w:rsid w:val="003B2141"/>
    <w:rsid w:val="003B2A75"/>
    <w:rsid w:val="003B4CAF"/>
    <w:rsid w:val="003B72A2"/>
    <w:rsid w:val="003B72DD"/>
    <w:rsid w:val="003C001C"/>
    <w:rsid w:val="003C05D6"/>
    <w:rsid w:val="003C2E19"/>
    <w:rsid w:val="003C40D6"/>
    <w:rsid w:val="003C4A77"/>
    <w:rsid w:val="003C4E7C"/>
    <w:rsid w:val="003C5021"/>
    <w:rsid w:val="003C63D5"/>
    <w:rsid w:val="003C6F60"/>
    <w:rsid w:val="003C6F92"/>
    <w:rsid w:val="003D0396"/>
    <w:rsid w:val="003D0499"/>
    <w:rsid w:val="003D2063"/>
    <w:rsid w:val="003D29E3"/>
    <w:rsid w:val="003D2D28"/>
    <w:rsid w:val="003D420D"/>
    <w:rsid w:val="003D46A9"/>
    <w:rsid w:val="003D6664"/>
    <w:rsid w:val="003D666D"/>
    <w:rsid w:val="003E0BF8"/>
    <w:rsid w:val="003E0E7A"/>
    <w:rsid w:val="003E1B9F"/>
    <w:rsid w:val="003E1F01"/>
    <w:rsid w:val="003E26B3"/>
    <w:rsid w:val="003E7FF8"/>
    <w:rsid w:val="003F00B3"/>
    <w:rsid w:val="003F0343"/>
    <w:rsid w:val="003F0C93"/>
    <w:rsid w:val="003F0F76"/>
    <w:rsid w:val="003F3EC2"/>
    <w:rsid w:val="003F4AAB"/>
    <w:rsid w:val="003F5663"/>
    <w:rsid w:val="003F6283"/>
    <w:rsid w:val="003F7709"/>
    <w:rsid w:val="003F7EAA"/>
    <w:rsid w:val="004017B4"/>
    <w:rsid w:val="00401BFF"/>
    <w:rsid w:val="00402464"/>
    <w:rsid w:val="0040254D"/>
    <w:rsid w:val="004035CF"/>
    <w:rsid w:val="0040633D"/>
    <w:rsid w:val="00406433"/>
    <w:rsid w:val="00406B96"/>
    <w:rsid w:val="00407454"/>
    <w:rsid w:val="00407C27"/>
    <w:rsid w:val="00410658"/>
    <w:rsid w:val="004111FA"/>
    <w:rsid w:val="00411B25"/>
    <w:rsid w:val="00412C11"/>
    <w:rsid w:val="004159C6"/>
    <w:rsid w:val="00415D0D"/>
    <w:rsid w:val="00417602"/>
    <w:rsid w:val="00417BBA"/>
    <w:rsid w:val="004220F6"/>
    <w:rsid w:val="004272FB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0A8"/>
    <w:rsid w:val="004407FF"/>
    <w:rsid w:val="00442D6E"/>
    <w:rsid w:val="00443AE4"/>
    <w:rsid w:val="004474AA"/>
    <w:rsid w:val="00450C22"/>
    <w:rsid w:val="00451B0D"/>
    <w:rsid w:val="00452822"/>
    <w:rsid w:val="00452F5C"/>
    <w:rsid w:val="00454F44"/>
    <w:rsid w:val="00455882"/>
    <w:rsid w:val="00456B48"/>
    <w:rsid w:val="0045722C"/>
    <w:rsid w:val="00460D40"/>
    <w:rsid w:val="004612B6"/>
    <w:rsid w:val="00462FD3"/>
    <w:rsid w:val="00464C7E"/>
    <w:rsid w:val="00464F65"/>
    <w:rsid w:val="00466907"/>
    <w:rsid w:val="004718C6"/>
    <w:rsid w:val="0047228E"/>
    <w:rsid w:val="00474AE6"/>
    <w:rsid w:val="00476FA9"/>
    <w:rsid w:val="00477F0B"/>
    <w:rsid w:val="00480E1F"/>
    <w:rsid w:val="0048133D"/>
    <w:rsid w:val="00481465"/>
    <w:rsid w:val="00482146"/>
    <w:rsid w:val="00483F0C"/>
    <w:rsid w:val="004840A6"/>
    <w:rsid w:val="00484963"/>
    <w:rsid w:val="00491400"/>
    <w:rsid w:val="00491AF9"/>
    <w:rsid w:val="00493C59"/>
    <w:rsid w:val="00493FC7"/>
    <w:rsid w:val="00495BBA"/>
    <w:rsid w:val="00497A71"/>
    <w:rsid w:val="00497EE6"/>
    <w:rsid w:val="004A3DE7"/>
    <w:rsid w:val="004A3F0E"/>
    <w:rsid w:val="004A4AA0"/>
    <w:rsid w:val="004A4FD5"/>
    <w:rsid w:val="004A6E28"/>
    <w:rsid w:val="004B11C1"/>
    <w:rsid w:val="004B1E0A"/>
    <w:rsid w:val="004B2BE1"/>
    <w:rsid w:val="004B2DAF"/>
    <w:rsid w:val="004B2EAD"/>
    <w:rsid w:val="004B42BB"/>
    <w:rsid w:val="004B46E4"/>
    <w:rsid w:val="004B57E5"/>
    <w:rsid w:val="004B5907"/>
    <w:rsid w:val="004C05C8"/>
    <w:rsid w:val="004C0BE8"/>
    <w:rsid w:val="004C48EC"/>
    <w:rsid w:val="004C60FA"/>
    <w:rsid w:val="004C76C0"/>
    <w:rsid w:val="004C7AE7"/>
    <w:rsid w:val="004C7F66"/>
    <w:rsid w:val="004D0C05"/>
    <w:rsid w:val="004D28B8"/>
    <w:rsid w:val="004D3525"/>
    <w:rsid w:val="004D3833"/>
    <w:rsid w:val="004D3C1B"/>
    <w:rsid w:val="004D3F5B"/>
    <w:rsid w:val="004D4112"/>
    <w:rsid w:val="004D4173"/>
    <w:rsid w:val="004D60A1"/>
    <w:rsid w:val="004D7032"/>
    <w:rsid w:val="004D79AD"/>
    <w:rsid w:val="004E007C"/>
    <w:rsid w:val="004E0278"/>
    <w:rsid w:val="004E04A3"/>
    <w:rsid w:val="004E0814"/>
    <w:rsid w:val="004E0D89"/>
    <w:rsid w:val="004E0F6C"/>
    <w:rsid w:val="004E3664"/>
    <w:rsid w:val="004E6002"/>
    <w:rsid w:val="004E7317"/>
    <w:rsid w:val="004F250D"/>
    <w:rsid w:val="004F31FF"/>
    <w:rsid w:val="004F4B68"/>
    <w:rsid w:val="004F507B"/>
    <w:rsid w:val="004F77E9"/>
    <w:rsid w:val="00500E4A"/>
    <w:rsid w:val="00501F6D"/>
    <w:rsid w:val="00502872"/>
    <w:rsid w:val="00504530"/>
    <w:rsid w:val="0050527B"/>
    <w:rsid w:val="005110E3"/>
    <w:rsid w:val="00512E1B"/>
    <w:rsid w:val="005135B8"/>
    <w:rsid w:val="0051605E"/>
    <w:rsid w:val="00516308"/>
    <w:rsid w:val="00521AFD"/>
    <w:rsid w:val="005239B3"/>
    <w:rsid w:val="00523F42"/>
    <w:rsid w:val="00524646"/>
    <w:rsid w:val="00526A19"/>
    <w:rsid w:val="0053103C"/>
    <w:rsid w:val="00531BB3"/>
    <w:rsid w:val="005362E6"/>
    <w:rsid w:val="0053736F"/>
    <w:rsid w:val="005376E8"/>
    <w:rsid w:val="00540D6A"/>
    <w:rsid w:val="00541CF0"/>
    <w:rsid w:val="00542BB6"/>
    <w:rsid w:val="00543715"/>
    <w:rsid w:val="00545481"/>
    <w:rsid w:val="00547676"/>
    <w:rsid w:val="0055030F"/>
    <w:rsid w:val="00551A53"/>
    <w:rsid w:val="00552C62"/>
    <w:rsid w:val="00553038"/>
    <w:rsid w:val="00556DB8"/>
    <w:rsid w:val="0056156A"/>
    <w:rsid w:val="00561CC0"/>
    <w:rsid w:val="00562184"/>
    <w:rsid w:val="00564682"/>
    <w:rsid w:val="00564FDD"/>
    <w:rsid w:val="0056555E"/>
    <w:rsid w:val="00565A48"/>
    <w:rsid w:val="00565C55"/>
    <w:rsid w:val="00565CBA"/>
    <w:rsid w:val="0057028E"/>
    <w:rsid w:val="00570750"/>
    <w:rsid w:val="00571BD2"/>
    <w:rsid w:val="00573444"/>
    <w:rsid w:val="005743E5"/>
    <w:rsid w:val="00574473"/>
    <w:rsid w:val="00575217"/>
    <w:rsid w:val="00575D0D"/>
    <w:rsid w:val="005776F4"/>
    <w:rsid w:val="005800B7"/>
    <w:rsid w:val="00581600"/>
    <w:rsid w:val="00583C2D"/>
    <w:rsid w:val="005840CA"/>
    <w:rsid w:val="00587633"/>
    <w:rsid w:val="00590687"/>
    <w:rsid w:val="00590819"/>
    <w:rsid w:val="00590C18"/>
    <w:rsid w:val="0059166B"/>
    <w:rsid w:val="00592C75"/>
    <w:rsid w:val="0059472C"/>
    <w:rsid w:val="005957DF"/>
    <w:rsid w:val="005969D0"/>
    <w:rsid w:val="00597A50"/>
    <w:rsid w:val="005A089E"/>
    <w:rsid w:val="005A0ED2"/>
    <w:rsid w:val="005A3BFB"/>
    <w:rsid w:val="005A5E1D"/>
    <w:rsid w:val="005A77E7"/>
    <w:rsid w:val="005B0840"/>
    <w:rsid w:val="005B0F77"/>
    <w:rsid w:val="005B2CAA"/>
    <w:rsid w:val="005B2DB5"/>
    <w:rsid w:val="005B3A33"/>
    <w:rsid w:val="005B3CAA"/>
    <w:rsid w:val="005B3EC4"/>
    <w:rsid w:val="005B4197"/>
    <w:rsid w:val="005B46F6"/>
    <w:rsid w:val="005B4D34"/>
    <w:rsid w:val="005C1C01"/>
    <w:rsid w:val="005C2D06"/>
    <w:rsid w:val="005C524E"/>
    <w:rsid w:val="005D00BA"/>
    <w:rsid w:val="005D1E5E"/>
    <w:rsid w:val="005D53C6"/>
    <w:rsid w:val="005D591C"/>
    <w:rsid w:val="005D7CFD"/>
    <w:rsid w:val="005E0683"/>
    <w:rsid w:val="005E1925"/>
    <w:rsid w:val="005E22F6"/>
    <w:rsid w:val="005E3E3F"/>
    <w:rsid w:val="005E44CB"/>
    <w:rsid w:val="005E4989"/>
    <w:rsid w:val="005E5669"/>
    <w:rsid w:val="005E62D2"/>
    <w:rsid w:val="005E7541"/>
    <w:rsid w:val="005F070C"/>
    <w:rsid w:val="005F286C"/>
    <w:rsid w:val="005F296B"/>
    <w:rsid w:val="005F30C8"/>
    <w:rsid w:val="005F7F76"/>
    <w:rsid w:val="00602FDF"/>
    <w:rsid w:val="006039FB"/>
    <w:rsid w:val="0060411B"/>
    <w:rsid w:val="006057CE"/>
    <w:rsid w:val="006062AE"/>
    <w:rsid w:val="00607432"/>
    <w:rsid w:val="006076D2"/>
    <w:rsid w:val="00610A8D"/>
    <w:rsid w:val="00611972"/>
    <w:rsid w:val="00615D8D"/>
    <w:rsid w:val="00616D14"/>
    <w:rsid w:val="00616D47"/>
    <w:rsid w:val="0061784E"/>
    <w:rsid w:val="00620E5B"/>
    <w:rsid w:val="00621A69"/>
    <w:rsid w:val="0062427B"/>
    <w:rsid w:val="006258E7"/>
    <w:rsid w:val="006262F4"/>
    <w:rsid w:val="00633352"/>
    <w:rsid w:val="006426A5"/>
    <w:rsid w:val="00642751"/>
    <w:rsid w:val="00643490"/>
    <w:rsid w:val="0064614F"/>
    <w:rsid w:val="00647F0F"/>
    <w:rsid w:val="00650314"/>
    <w:rsid w:val="0065328D"/>
    <w:rsid w:val="006541BD"/>
    <w:rsid w:val="006544B7"/>
    <w:rsid w:val="0065525D"/>
    <w:rsid w:val="00656313"/>
    <w:rsid w:val="0065642D"/>
    <w:rsid w:val="006565B3"/>
    <w:rsid w:val="00661224"/>
    <w:rsid w:val="0066135C"/>
    <w:rsid w:val="006614A8"/>
    <w:rsid w:val="00663BBD"/>
    <w:rsid w:val="00664526"/>
    <w:rsid w:val="00664F82"/>
    <w:rsid w:val="0066601A"/>
    <w:rsid w:val="00666EC1"/>
    <w:rsid w:val="00674277"/>
    <w:rsid w:val="00675103"/>
    <w:rsid w:val="006753EB"/>
    <w:rsid w:val="00675AD3"/>
    <w:rsid w:val="00676807"/>
    <w:rsid w:val="0068022C"/>
    <w:rsid w:val="00680C7D"/>
    <w:rsid w:val="006822DF"/>
    <w:rsid w:val="00685566"/>
    <w:rsid w:val="00686E23"/>
    <w:rsid w:val="00691948"/>
    <w:rsid w:val="00691FBB"/>
    <w:rsid w:val="0069283C"/>
    <w:rsid w:val="006957A2"/>
    <w:rsid w:val="006A056D"/>
    <w:rsid w:val="006A0BBA"/>
    <w:rsid w:val="006A0C42"/>
    <w:rsid w:val="006A1B95"/>
    <w:rsid w:val="006A1D98"/>
    <w:rsid w:val="006A51D6"/>
    <w:rsid w:val="006A67B3"/>
    <w:rsid w:val="006A776E"/>
    <w:rsid w:val="006B00E0"/>
    <w:rsid w:val="006B0A0E"/>
    <w:rsid w:val="006B0F01"/>
    <w:rsid w:val="006B0F0D"/>
    <w:rsid w:val="006B12DE"/>
    <w:rsid w:val="006B3E3F"/>
    <w:rsid w:val="006B4AEF"/>
    <w:rsid w:val="006B4C12"/>
    <w:rsid w:val="006B5CFF"/>
    <w:rsid w:val="006B7165"/>
    <w:rsid w:val="006C0176"/>
    <w:rsid w:val="006C0D6B"/>
    <w:rsid w:val="006C1666"/>
    <w:rsid w:val="006C1E86"/>
    <w:rsid w:val="006C24BC"/>
    <w:rsid w:val="006C4CFE"/>
    <w:rsid w:val="006C57D0"/>
    <w:rsid w:val="006C6379"/>
    <w:rsid w:val="006C7A8C"/>
    <w:rsid w:val="006D2899"/>
    <w:rsid w:val="006D30AE"/>
    <w:rsid w:val="006D32D4"/>
    <w:rsid w:val="006D58D8"/>
    <w:rsid w:val="006D6D98"/>
    <w:rsid w:val="006D763E"/>
    <w:rsid w:val="006E1F21"/>
    <w:rsid w:val="006E1FE6"/>
    <w:rsid w:val="006E4C46"/>
    <w:rsid w:val="006E5A3D"/>
    <w:rsid w:val="006E7452"/>
    <w:rsid w:val="006E7CF1"/>
    <w:rsid w:val="006F0740"/>
    <w:rsid w:val="006F0B94"/>
    <w:rsid w:val="006F0DCC"/>
    <w:rsid w:val="006F2E20"/>
    <w:rsid w:val="006F4057"/>
    <w:rsid w:val="006F529A"/>
    <w:rsid w:val="006F5B35"/>
    <w:rsid w:val="006F6CD6"/>
    <w:rsid w:val="006F7A61"/>
    <w:rsid w:val="007011AE"/>
    <w:rsid w:val="00702F7F"/>
    <w:rsid w:val="0070607C"/>
    <w:rsid w:val="007076FE"/>
    <w:rsid w:val="00707D9C"/>
    <w:rsid w:val="00710D03"/>
    <w:rsid w:val="0071191E"/>
    <w:rsid w:val="0071233E"/>
    <w:rsid w:val="00712FA6"/>
    <w:rsid w:val="00714A7C"/>
    <w:rsid w:val="00715CAE"/>
    <w:rsid w:val="00716833"/>
    <w:rsid w:val="0071695F"/>
    <w:rsid w:val="00721F34"/>
    <w:rsid w:val="007221D9"/>
    <w:rsid w:val="007234FC"/>
    <w:rsid w:val="0072413E"/>
    <w:rsid w:val="00724A00"/>
    <w:rsid w:val="0072684A"/>
    <w:rsid w:val="00731A64"/>
    <w:rsid w:val="00732E6B"/>
    <w:rsid w:val="00734AFD"/>
    <w:rsid w:val="00736ADA"/>
    <w:rsid w:val="007406F5"/>
    <w:rsid w:val="007418C7"/>
    <w:rsid w:val="00741BB4"/>
    <w:rsid w:val="00741E2E"/>
    <w:rsid w:val="00742B01"/>
    <w:rsid w:val="00742FCC"/>
    <w:rsid w:val="0074595E"/>
    <w:rsid w:val="00745DF1"/>
    <w:rsid w:val="00750F0A"/>
    <w:rsid w:val="00755F7A"/>
    <w:rsid w:val="00760DD4"/>
    <w:rsid w:val="0076128C"/>
    <w:rsid w:val="0076287A"/>
    <w:rsid w:val="007665B9"/>
    <w:rsid w:val="007702E1"/>
    <w:rsid w:val="00773567"/>
    <w:rsid w:val="0077460F"/>
    <w:rsid w:val="00774C3E"/>
    <w:rsid w:val="0077525E"/>
    <w:rsid w:val="0077606B"/>
    <w:rsid w:val="0077621F"/>
    <w:rsid w:val="00776B02"/>
    <w:rsid w:val="007778B3"/>
    <w:rsid w:val="00777935"/>
    <w:rsid w:val="00777B5C"/>
    <w:rsid w:val="007814E2"/>
    <w:rsid w:val="00784088"/>
    <w:rsid w:val="0078614B"/>
    <w:rsid w:val="00790ACD"/>
    <w:rsid w:val="00790FAF"/>
    <w:rsid w:val="007915E0"/>
    <w:rsid w:val="00791609"/>
    <w:rsid w:val="007916EC"/>
    <w:rsid w:val="00792BB8"/>
    <w:rsid w:val="007958BB"/>
    <w:rsid w:val="00796134"/>
    <w:rsid w:val="007965BE"/>
    <w:rsid w:val="00796C0F"/>
    <w:rsid w:val="007A11C5"/>
    <w:rsid w:val="007B0B8D"/>
    <w:rsid w:val="007B0ED3"/>
    <w:rsid w:val="007B14EC"/>
    <w:rsid w:val="007B6226"/>
    <w:rsid w:val="007C0839"/>
    <w:rsid w:val="007C199D"/>
    <w:rsid w:val="007C2C97"/>
    <w:rsid w:val="007C33CC"/>
    <w:rsid w:val="007C3874"/>
    <w:rsid w:val="007C52ED"/>
    <w:rsid w:val="007C5D04"/>
    <w:rsid w:val="007C6AC5"/>
    <w:rsid w:val="007C7694"/>
    <w:rsid w:val="007C7FBC"/>
    <w:rsid w:val="007D04D5"/>
    <w:rsid w:val="007D17DA"/>
    <w:rsid w:val="007D3673"/>
    <w:rsid w:val="007D44FC"/>
    <w:rsid w:val="007D4561"/>
    <w:rsid w:val="007D4D54"/>
    <w:rsid w:val="007D4E2A"/>
    <w:rsid w:val="007D5E4E"/>
    <w:rsid w:val="007D787B"/>
    <w:rsid w:val="007E0101"/>
    <w:rsid w:val="007E0D47"/>
    <w:rsid w:val="007E1FEB"/>
    <w:rsid w:val="007E6956"/>
    <w:rsid w:val="007E75C5"/>
    <w:rsid w:val="007E7D80"/>
    <w:rsid w:val="007F03A4"/>
    <w:rsid w:val="007F0FF3"/>
    <w:rsid w:val="007F18E5"/>
    <w:rsid w:val="007F1AA1"/>
    <w:rsid w:val="007F4132"/>
    <w:rsid w:val="007F4772"/>
    <w:rsid w:val="007F4AED"/>
    <w:rsid w:val="007F4DCC"/>
    <w:rsid w:val="007F7837"/>
    <w:rsid w:val="008025C3"/>
    <w:rsid w:val="0080549F"/>
    <w:rsid w:val="008073B0"/>
    <w:rsid w:val="008076F7"/>
    <w:rsid w:val="008101C0"/>
    <w:rsid w:val="008104CB"/>
    <w:rsid w:val="00810E36"/>
    <w:rsid w:val="00812029"/>
    <w:rsid w:val="00812B3B"/>
    <w:rsid w:val="0081639C"/>
    <w:rsid w:val="00816566"/>
    <w:rsid w:val="00816992"/>
    <w:rsid w:val="00820A25"/>
    <w:rsid w:val="00820F2D"/>
    <w:rsid w:val="0082166D"/>
    <w:rsid w:val="008218CD"/>
    <w:rsid w:val="00821D7C"/>
    <w:rsid w:val="00822530"/>
    <w:rsid w:val="00823031"/>
    <w:rsid w:val="00823C81"/>
    <w:rsid w:val="0082565E"/>
    <w:rsid w:val="008319BA"/>
    <w:rsid w:val="00832E36"/>
    <w:rsid w:val="00833CDF"/>
    <w:rsid w:val="00834990"/>
    <w:rsid w:val="00835239"/>
    <w:rsid w:val="008367C3"/>
    <w:rsid w:val="008377BF"/>
    <w:rsid w:val="00837D8D"/>
    <w:rsid w:val="0084083F"/>
    <w:rsid w:val="00841B50"/>
    <w:rsid w:val="00841CA4"/>
    <w:rsid w:val="00846373"/>
    <w:rsid w:val="00847353"/>
    <w:rsid w:val="008508F4"/>
    <w:rsid w:val="0085108F"/>
    <w:rsid w:val="008528A8"/>
    <w:rsid w:val="00854AC8"/>
    <w:rsid w:val="00856753"/>
    <w:rsid w:val="00856B81"/>
    <w:rsid w:val="00856CE5"/>
    <w:rsid w:val="00856E9E"/>
    <w:rsid w:val="008572F7"/>
    <w:rsid w:val="008600C3"/>
    <w:rsid w:val="00860198"/>
    <w:rsid w:val="008606FB"/>
    <w:rsid w:val="0086085A"/>
    <w:rsid w:val="00871F18"/>
    <w:rsid w:val="00872D3A"/>
    <w:rsid w:val="00881336"/>
    <w:rsid w:val="00883433"/>
    <w:rsid w:val="00884C44"/>
    <w:rsid w:val="0088575A"/>
    <w:rsid w:val="00885B44"/>
    <w:rsid w:val="0089019A"/>
    <w:rsid w:val="00890C24"/>
    <w:rsid w:val="008914FC"/>
    <w:rsid w:val="00892427"/>
    <w:rsid w:val="00892EF1"/>
    <w:rsid w:val="00893189"/>
    <w:rsid w:val="00893208"/>
    <w:rsid w:val="00893BBD"/>
    <w:rsid w:val="00894073"/>
    <w:rsid w:val="008960D6"/>
    <w:rsid w:val="008A1944"/>
    <w:rsid w:val="008A1BE0"/>
    <w:rsid w:val="008A20EC"/>
    <w:rsid w:val="008A4CAE"/>
    <w:rsid w:val="008A620D"/>
    <w:rsid w:val="008A6798"/>
    <w:rsid w:val="008A733E"/>
    <w:rsid w:val="008B0C33"/>
    <w:rsid w:val="008B1A2D"/>
    <w:rsid w:val="008B3E84"/>
    <w:rsid w:val="008B5C77"/>
    <w:rsid w:val="008B5D92"/>
    <w:rsid w:val="008B7463"/>
    <w:rsid w:val="008C04F4"/>
    <w:rsid w:val="008C05D6"/>
    <w:rsid w:val="008C0683"/>
    <w:rsid w:val="008C096E"/>
    <w:rsid w:val="008C25B2"/>
    <w:rsid w:val="008C3A33"/>
    <w:rsid w:val="008C53E5"/>
    <w:rsid w:val="008C611C"/>
    <w:rsid w:val="008C6FD1"/>
    <w:rsid w:val="008D0FEA"/>
    <w:rsid w:val="008D6B8D"/>
    <w:rsid w:val="008D7D25"/>
    <w:rsid w:val="008E0553"/>
    <w:rsid w:val="008E07E0"/>
    <w:rsid w:val="008E2607"/>
    <w:rsid w:val="008E430A"/>
    <w:rsid w:val="008E4583"/>
    <w:rsid w:val="008E4A1C"/>
    <w:rsid w:val="008E7DD8"/>
    <w:rsid w:val="008F2D6E"/>
    <w:rsid w:val="008F2D94"/>
    <w:rsid w:val="008F4744"/>
    <w:rsid w:val="008F532E"/>
    <w:rsid w:val="008F560D"/>
    <w:rsid w:val="008F5857"/>
    <w:rsid w:val="008F7195"/>
    <w:rsid w:val="00900309"/>
    <w:rsid w:val="0090177A"/>
    <w:rsid w:val="00904FC0"/>
    <w:rsid w:val="00905409"/>
    <w:rsid w:val="00907256"/>
    <w:rsid w:val="00907650"/>
    <w:rsid w:val="00907A65"/>
    <w:rsid w:val="00907EE1"/>
    <w:rsid w:val="00910402"/>
    <w:rsid w:val="00912112"/>
    <w:rsid w:val="00912CE6"/>
    <w:rsid w:val="00913BB1"/>
    <w:rsid w:val="0091458A"/>
    <w:rsid w:val="00914C68"/>
    <w:rsid w:val="00914FED"/>
    <w:rsid w:val="00916774"/>
    <w:rsid w:val="00916CEC"/>
    <w:rsid w:val="009179CB"/>
    <w:rsid w:val="009200F1"/>
    <w:rsid w:val="00920D6E"/>
    <w:rsid w:val="00920F9B"/>
    <w:rsid w:val="00921640"/>
    <w:rsid w:val="00921BBA"/>
    <w:rsid w:val="00922CA2"/>
    <w:rsid w:val="00925858"/>
    <w:rsid w:val="0092697C"/>
    <w:rsid w:val="00927CE3"/>
    <w:rsid w:val="00933AC7"/>
    <w:rsid w:val="00933D25"/>
    <w:rsid w:val="00933DEA"/>
    <w:rsid w:val="00935E3D"/>
    <w:rsid w:val="00936286"/>
    <w:rsid w:val="0094145C"/>
    <w:rsid w:val="00941467"/>
    <w:rsid w:val="00941DF5"/>
    <w:rsid w:val="00943DC3"/>
    <w:rsid w:val="009518D8"/>
    <w:rsid w:val="009548A8"/>
    <w:rsid w:val="00956662"/>
    <w:rsid w:val="00961F30"/>
    <w:rsid w:val="009625A9"/>
    <w:rsid w:val="009639CF"/>
    <w:rsid w:val="00964D55"/>
    <w:rsid w:val="0096760E"/>
    <w:rsid w:val="00970B70"/>
    <w:rsid w:val="00973F72"/>
    <w:rsid w:val="00977DDB"/>
    <w:rsid w:val="00982BBD"/>
    <w:rsid w:val="009835BF"/>
    <w:rsid w:val="00985751"/>
    <w:rsid w:val="00987AD1"/>
    <w:rsid w:val="00987CE1"/>
    <w:rsid w:val="009904ED"/>
    <w:rsid w:val="00990622"/>
    <w:rsid w:val="0099223E"/>
    <w:rsid w:val="009922D7"/>
    <w:rsid w:val="0099238F"/>
    <w:rsid w:val="00995A9D"/>
    <w:rsid w:val="009976C1"/>
    <w:rsid w:val="00997D8F"/>
    <w:rsid w:val="009A309A"/>
    <w:rsid w:val="009A340F"/>
    <w:rsid w:val="009A3710"/>
    <w:rsid w:val="009A3E89"/>
    <w:rsid w:val="009A404D"/>
    <w:rsid w:val="009B009A"/>
    <w:rsid w:val="009B092F"/>
    <w:rsid w:val="009B1430"/>
    <w:rsid w:val="009B1558"/>
    <w:rsid w:val="009B15C1"/>
    <w:rsid w:val="009B30CC"/>
    <w:rsid w:val="009B5894"/>
    <w:rsid w:val="009B5B33"/>
    <w:rsid w:val="009B6201"/>
    <w:rsid w:val="009B6AA2"/>
    <w:rsid w:val="009B6F60"/>
    <w:rsid w:val="009B7392"/>
    <w:rsid w:val="009C0AD5"/>
    <w:rsid w:val="009C197C"/>
    <w:rsid w:val="009C2855"/>
    <w:rsid w:val="009C3A51"/>
    <w:rsid w:val="009C41A3"/>
    <w:rsid w:val="009C4619"/>
    <w:rsid w:val="009C5508"/>
    <w:rsid w:val="009C5540"/>
    <w:rsid w:val="009C58DB"/>
    <w:rsid w:val="009C6007"/>
    <w:rsid w:val="009D223F"/>
    <w:rsid w:val="009D2848"/>
    <w:rsid w:val="009D2B59"/>
    <w:rsid w:val="009D41D8"/>
    <w:rsid w:val="009D4DC6"/>
    <w:rsid w:val="009D72C9"/>
    <w:rsid w:val="009E628E"/>
    <w:rsid w:val="009E7C23"/>
    <w:rsid w:val="009E7F21"/>
    <w:rsid w:val="009F1A17"/>
    <w:rsid w:val="009F3F42"/>
    <w:rsid w:val="009F5092"/>
    <w:rsid w:val="009F5349"/>
    <w:rsid w:val="009F5F4D"/>
    <w:rsid w:val="009F684B"/>
    <w:rsid w:val="009F7150"/>
    <w:rsid w:val="00A00049"/>
    <w:rsid w:val="00A001D4"/>
    <w:rsid w:val="00A014A5"/>
    <w:rsid w:val="00A057C7"/>
    <w:rsid w:val="00A05823"/>
    <w:rsid w:val="00A05A12"/>
    <w:rsid w:val="00A06B57"/>
    <w:rsid w:val="00A128EC"/>
    <w:rsid w:val="00A12D39"/>
    <w:rsid w:val="00A13376"/>
    <w:rsid w:val="00A14506"/>
    <w:rsid w:val="00A14907"/>
    <w:rsid w:val="00A15074"/>
    <w:rsid w:val="00A174EF"/>
    <w:rsid w:val="00A17A31"/>
    <w:rsid w:val="00A20B87"/>
    <w:rsid w:val="00A213C8"/>
    <w:rsid w:val="00A25580"/>
    <w:rsid w:val="00A27B1C"/>
    <w:rsid w:val="00A27E54"/>
    <w:rsid w:val="00A30245"/>
    <w:rsid w:val="00A30E25"/>
    <w:rsid w:val="00A315B8"/>
    <w:rsid w:val="00A317B6"/>
    <w:rsid w:val="00A322F5"/>
    <w:rsid w:val="00A32D83"/>
    <w:rsid w:val="00A34170"/>
    <w:rsid w:val="00A3601F"/>
    <w:rsid w:val="00A37DA3"/>
    <w:rsid w:val="00A41FD1"/>
    <w:rsid w:val="00A43D1E"/>
    <w:rsid w:val="00A4439E"/>
    <w:rsid w:val="00A51837"/>
    <w:rsid w:val="00A5483E"/>
    <w:rsid w:val="00A564F4"/>
    <w:rsid w:val="00A60056"/>
    <w:rsid w:val="00A608F7"/>
    <w:rsid w:val="00A60CE8"/>
    <w:rsid w:val="00A6144C"/>
    <w:rsid w:val="00A628B0"/>
    <w:rsid w:val="00A65DB0"/>
    <w:rsid w:val="00A66C62"/>
    <w:rsid w:val="00A66ED3"/>
    <w:rsid w:val="00A66FBC"/>
    <w:rsid w:val="00A70DB5"/>
    <w:rsid w:val="00A727A0"/>
    <w:rsid w:val="00A7336B"/>
    <w:rsid w:val="00A74472"/>
    <w:rsid w:val="00A765C9"/>
    <w:rsid w:val="00A80266"/>
    <w:rsid w:val="00A80B09"/>
    <w:rsid w:val="00A811C7"/>
    <w:rsid w:val="00A84F5F"/>
    <w:rsid w:val="00A858F1"/>
    <w:rsid w:val="00A902C8"/>
    <w:rsid w:val="00A91846"/>
    <w:rsid w:val="00A92521"/>
    <w:rsid w:val="00A937A2"/>
    <w:rsid w:val="00A940EC"/>
    <w:rsid w:val="00A95AAA"/>
    <w:rsid w:val="00A965BE"/>
    <w:rsid w:val="00A972EC"/>
    <w:rsid w:val="00A972FD"/>
    <w:rsid w:val="00AA2598"/>
    <w:rsid w:val="00AA34DB"/>
    <w:rsid w:val="00AA60F6"/>
    <w:rsid w:val="00AA6579"/>
    <w:rsid w:val="00AA69F8"/>
    <w:rsid w:val="00AA730F"/>
    <w:rsid w:val="00AA7577"/>
    <w:rsid w:val="00AB01A8"/>
    <w:rsid w:val="00AB15F9"/>
    <w:rsid w:val="00AB3059"/>
    <w:rsid w:val="00AB68EB"/>
    <w:rsid w:val="00AB732E"/>
    <w:rsid w:val="00AC0741"/>
    <w:rsid w:val="00AC4851"/>
    <w:rsid w:val="00AC4FD8"/>
    <w:rsid w:val="00AC5BFA"/>
    <w:rsid w:val="00AC6326"/>
    <w:rsid w:val="00AC77E4"/>
    <w:rsid w:val="00AD24B4"/>
    <w:rsid w:val="00AD31BC"/>
    <w:rsid w:val="00AD51E5"/>
    <w:rsid w:val="00AD581C"/>
    <w:rsid w:val="00AD5DEA"/>
    <w:rsid w:val="00AD6D14"/>
    <w:rsid w:val="00AE070F"/>
    <w:rsid w:val="00AE1100"/>
    <w:rsid w:val="00AE48A9"/>
    <w:rsid w:val="00AE5882"/>
    <w:rsid w:val="00AE7CB2"/>
    <w:rsid w:val="00AE7EB3"/>
    <w:rsid w:val="00AF079B"/>
    <w:rsid w:val="00AF1545"/>
    <w:rsid w:val="00AF1931"/>
    <w:rsid w:val="00AF3618"/>
    <w:rsid w:val="00AF38CA"/>
    <w:rsid w:val="00AF41AC"/>
    <w:rsid w:val="00AF4933"/>
    <w:rsid w:val="00AF58F1"/>
    <w:rsid w:val="00AF5CFC"/>
    <w:rsid w:val="00AF6990"/>
    <w:rsid w:val="00AF793C"/>
    <w:rsid w:val="00B01BAD"/>
    <w:rsid w:val="00B02E20"/>
    <w:rsid w:val="00B03CBE"/>
    <w:rsid w:val="00B0408B"/>
    <w:rsid w:val="00B04F62"/>
    <w:rsid w:val="00B05A7B"/>
    <w:rsid w:val="00B06CE2"/>
    <w:rsid w:val="00B123D2"/>
    <w:rsid w:val="00B168E0"/>
    <w:rsid w:val="00B17C67"/>
    <w:rsid w:val="00B2054B"/>
    <w:rsid w:val="00B21F61"/>
    <w:rsid w:val="00B229D3"/>
    <w:rsid w:val="00B22C9D"/>
    <w:rsid w:val="00B23F6A"/>
    <w:rsid w:val="00B24097"/>
    <w:rsid w:val="00B24BAC"/>
    <w:rsid w:val="00B24DFA"/>
    <w:rsid w:val="00B25593"/>
    <w:rsid w:val="00B25F9B"/>
    <w:rsid w:val="00B275C3"/>
    <w:rsid w:val="00B31E7A"/>
    <w:rsid w:val="00B355D1"/>
    <w:rsid w:val="00B3577E"/>
    <w:rsid w:val="00B40EF9"/>
    <w:rsid w:val="00B435F2"/>
    <w:rsid w:val="00B442F2"/>
    <w:rsid w:val="00B4477B"/>
    <w:rsid w:val="00B45C26"/>
    <w:rsid w:val="00B473B6"/>
    <w:rsid w:val="00B5129D"/>
    <w:rsid w:val="00B518CE"/>
    <w:rsid w:val="00B518E5"/>
    <w:rsid w:val="00B53626"/>
    <w:rsid w:val="00B53ADF"/>
    <w:rsid w:val="00B54387"/>
    <w:rsid w:val="00B5442B"/>
    <w:rsid w:val="00B54BF4"/>
    <w:rsid w:val="00B5631E"/>
    <w:rsid w:val="00B645EE"/>
    <w:rsid w:val="00B651C3"/>
    <w:rsid w:val="00B65FC0"/>
    <w:rsid w:val="00B66ABC"/>
    <w:rsid w:val="00B675E1"/>
    <w:rsid w:val="00B71087"/>
    <w:rsid w:val="00B7188E"/>
    <w:rsid w:val="00B7277A"/>
    <w:rsid w:val="00B74631"/>
    <w:rsid w:val="00B759DF"/>
    <w:rsid w:val="00B75F47"/>
    <w:rsid w:val="00B81E4A"/>
    <w:rsid w:val="00B8477C"/>
    <w:rsid w:val="00B84D60"/>
    <w:rsid w:val="00B87B89"/>
    <w:rsid w:val="00B90247"/>
    <w:rsid w:val="00B9099E"/>
    <w:rsid w:val="00B93493"/>
    <w:rsid w:val="00B93A17"/>
    <w:rsid w:val="00B94C4D"/>
    <w:rsid w:val="00B95AD8"/>
    <w:rsid w:val="00BA0D6A"/>
    <w:rsid w:val="00BA45C1"/>
    <w:rsid w:val="00BA4D14"/>
    <w:rsid w:val="00BA4EBF"/>
    <w:rsid w:val="00BA60AB"/>
    <w:rsid w:val="00BA65A3"/>
    <w:rsid w:val="00BA7B91"/>
    <w:rsid w:val="00BA7D05"/>
    <w:rsid w:val="00BB1338"/>
    <w:rsid w:val="00BB1EDB"/>
    <w:rsid w:val="00BB431B"/>
    <w:rsid w:val="00BB4A5A"/>
    <w:rsid w:val="00BC0429"/>
    <w:rsid w:val="00BC162C"/>
    <w:rsid w:val="00BC1D43"/>
    <w:rsid w:val="00BC5375"/>
    <w:rsid w:val="00BC6A1F"/>
    <w:rsid w:val="00BD1329"/>
    <w:rsid w:val="00BD1BCC"/>
    <w:rsid w:val="00BD2176"/>
    <w:rsid w:val="00BD3A27"/>
    <w:rsid w:val="00BD4648"/>
    <w:rsid w:val="00BD4BE2"/>
    <w:rsid w:val="00BE169A"/>
    <w:rsid w:val="00BE4F2C"/>
    <w:rsid w:val="00BE601F"/>
    <w:rsid w:val="00BE7BB4"/>
    <w:rsid w:val="00BF0C30"/>
    <w:rsid w:val="00BF0CD3"/>
    <w:rsid w:val="00BF28E4"/>
    <w:rsid w:val="00BF31CE"/>
    <w:rsid w:val="00BF38C0"/>
    <w:rsid w:val="00BF6EE7"/>
    <w:rsid w:val="00BF78AE"/>
    <w:rsid w:val="00C036B6"/>
    <w:rsid w:val="00C037A5"/>
    <w:rsid w:val="00C05C85"/>
    <w:rsid w:val="00C061FC"/>
    <w:rsid w:val="00C06269"/>
    <w:rsid w:val="00C064C8"/>
    <w:rsid w:val="00C06CE8"/>
    <w:rsid w:val="00C07E6D"/>
    <w:rsid w:val="00C11474"/>
    <w:rsid w:val="00C121B3"/>
    <w:rsid w:val="00C12B42"/>
    <w:rsid w:val="00C1469A"/>
    <w:rsid w:val="00C158E9"/>
    <w:rsid w:val="00C15BED"/>
    <w:rsid w:val="00C164DB"/>
    <w:rsid w:val="00C165BB"/>
    <w:rsid w:val="00C21A5A"/>
    <w:rsid w:val="00C21E48"/>
    <w:rsid w:val="00C21FE6"/>
    <w:rsid w:val="00C22631"/>
    <w:rsid w:val="00C230BF"/>
    <w:rsid w:val="00C24DD5"/>
    <w:rsid w:val="00C256A2"/>
    <w:rsid w:val="00C25A50"/>
    <w:rsid w:val="00C31592"/>
    <w:rsid w:val="00C35E5F"/>
    <w:rsid w:val="00C3605E"/>
    <w:rsid w:val="00C373AF"/>
    <w:rsid w:val="00C43604"/>
    <w:rsid w:val="00C43D59"/>
    <w:rsid w:val="00C4623D"/>
    <w:rsid w:val="00C50368"/>
    <w:rsid w:val="00C508AB"/>
    <w:rsid w:val="00C532E3"/>
    <w:rsid w:val="00C545CB"/>
    <w:rsid w:val="00C54C1C"/>
    <w:rsid w:val="00C62B04"/>
    <w:rsid w:val="00C637B5"/>
    <w:rsid w:val="00C65796"/>
    <w:rsid w:val="00C662C8"/>
    <w:rsid w:val="00C66F4B"/>
    <w:rsid w:val="00C674CE"/>
    <w:rsid w:val="00C67828"/>
    <w:rsid w:val="00C80EE2"/>
    <w:rsid w:val="00C82D92"/>
    <w:rsid w:val="00C84B84"/>
    <w:rsid w:val="00C85375"/>
    <w:rsid w:val="00C86BF4"/>
    <w:rsid w:val="00C8769A"/>
    <w:rsid w:val="00C90255"/>
    <w:rsid w:val="00C92F14"/>
    <w:rsid w:val="00C94B54"/>
    <w:rsid w:val="00C954EF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A78B0"/>
    <w:rsid w:val="00CB02C5"/>
    <w:rsid w:val="00CB1E74"/>
    <w:rsid w:val="00CB24F5"/>
    <w:rsid w:val="00CB3B36"/>
    <w:rsid w:val="00CB53A1"/>
    <w:rsid w:val="00CB73D7"/>
    <w:rsid w:val="00CC0A45"/>
    <w:rsid w:val="00CC13F8"/>
    <w:rsid w:val="00CC16B5"/>
    <w:rsid w:val="00CC344E"/>
    <w:rsid w:val="00CC4F93"/>
    <w:rsid w:val="00CD1184"/>
    <w:rsid w:val="00CD41B4"/>
    <w:rsid w:val="00CE0124"/>
    <w:rsid w:val="00CE16E8"/>
    <w:rsid w:val="00CE27DF"/>
    <w:rsid w:val="00CE28E5"/>
    <w:rsid w:val="00CF1DD5"/>
    <w:rsid w:val="00CF1EFF"/>
    <w:rsid w:val="00CF2AD7"/>
    <w:rsid w:val="00CF509F"/>
    <w:rsid w:val="00CF5411"/>
    <w:rsid w:val="00CF6C11"/>
    <w:rsid w:val="00D000DD"/>
    <w:rsid w:val="00D00CF2"/>
    <w:rsid w:val="00D016BC"/>
    <w:rsid w:val="00D019FD"/>
    <w:rsid w:val="00D01AD9"/>
    <w:rsid w:val="00D0263B"/>
    <w:rsid w:val="00D0275D"/>
    <w:rsid w:val="00D044FB"/>
    <w:rsid w:val="00D051AF"/>
    <w:rsid w:val="00D070C2"/>
    <w:rsid w:val="00D07DA8"/>
    <w:rsid w:val="00D10752"/>
    <w:rsid w:val="00D10CE8"/>
    <w:rsid w:val="00D10D60"/>
    <w:rsid w:val="00D15471"/>
    <w:rsid w:val="00D15BCA"/>
    <w:rsid w:val="00D168A7"/>
    <w:rsid w:val="00D16AB3"/>
    <w:rsid w:val="00D16C20"/>
    <w:rsid w:val="00D17586"/>
    <w:rsid w:val="00D179A3"/>
    <w:rsid w:val="00D17FB9"/>
    <w:rsid w:val="00D20BBD"/>
    <w:rsid w:val="00D21980"/>
    <w:rsid w:val="00D2204C"/>
    <w:rsid w:val="00D24856"/>
    <w:rsid w:val="00D2743F"/>
    <w:rsid w:val="00D30541"/>
    <w:rsid w:val="00D30D5D"/>
    <w:rsid w:val="00D33A3B"/>
    <w:rsid w:val="00D34B11"/>
    <w:rsid w:val="00D36E2F"/>
    <w:rsid w:val="00D42F85"/>
    <w:rsid w:val="00D464F3"/>
    <w:rsid w:val="00D503DA"/>
    <w:rsid w:val="00D510C3"/>
    <w:rsid w:val="00D52B68"/>
    <w:rsid w:val="00D56ECD"/>
    <w:rsid w:val="00D57A09"/>
    <w:rsid w:val="00D61730"/>
    <w:rsid w:val="00D63D70"/>
    <w:rsid w:val="00D653BF"/>
    <w:rsid w:val="00D653FC"/>
    <w:rsid w:val="00D65A5F"/>
    <w:rsid w:val="00D65F59"/>
    <w:rsid w:val="00D71D42"/>
    <w:rsid w:val="00D729BC"/>
    <w:rsid w:val="00D72EA0"/>
    <w:rsid w:val="00D73133"/>
    <w:rsid w:val="00D737E2"/>
    <w:rsid w:val="00D81CF9"/>
    <w:rsid w:val="00D837D0"/>
    <w:rsid w:val="00D842B2"/>
    <w:rsid w:val="00D8445A"/>
    <w:rsid w:val="00D85AA0"/>
    <w:rsid w:val="00D8758A"/>
    <w:rsid w:val="00D91EBA"/>
    <w:rsid w:val="00D93AAE"/>
    <w:rsid w:val="00D93DF7"/>
    <w:rsid w:val="00D94DED"/>
    <w:rsid w:val="00D94FB0"/>
    <w:rsid w:val="00D964F2"/>
    <w:rsid w:val="00D973E1"/>
    <w:rsid w:val="00DA0096"/>
    <w:rsid w:val="00DA24FA"/>
    <w:rsid w:val="00DA389B"/>
    <w:rsid w:val="00DA5A26"/>
    <w:rsid w:val="00DA7888"/>
    <w:rsid w:val="00DA7DDA"/>
    <w:rsid w:val="00DB32EE"/>
    <w:rsid w:val="00DB3578"/>
    <w:rsid w:val="00DB47BD"/>
    <w:rsid w:val="00DB4F93"/>
    <w:rsid w:val="00DB56FB"/>
    <w:rsid w:val="00DB6F91"/>
    <w:rsid w:val="00DB7F91"/>
    <w:rsid w:val="00DC2769"/>
    <w:rsid w:val="00DC2ED4"/>
    <w:rsid w:val="00DC337F"/>
    <w:rsid w:val="00DC4CAF"/>
    <w:rsid w:val="00DC5334"/>
    <w:rsid w:val="00DC540D"/>
    <w:rsid w:val="00DC5C1D"/>
    <w:rsid w:val="00DD0B7A"/>
    <w:rsid w:val="00DD1AD2"/>
    <w:rsid w:val="00DD3A07"/>
    <w:rsid w:val="00DD4F29"/>
    <w:rsid w:val="00DD5019"/>
    <w:rsid w:val="00DD59DA"/>
    <w:rsid w:val="00DD5D21"/>
    <w:rsid w:val="00DE0973"/>
    <w:rsid w:val="00DE2F54"/>
    <w:rsid w:val="00DE4BAB"/>
    <w:rsid w:val="00DE5506"/>
    <w:rsid w:val="00DE61FB"/>
    <w:rsid w:val="00DF07B3"/>
    <w:rsid w:val="00DF1B1A"/>
    <w:rsid w:val="00DF2F5D"/>
    <w:rsid w:val="00DF2FC0"/>
    <w:rsid w:val="00DF335C"/>
    <w:rsid w:val="00DF4814"/>
    <w:rsid w:val="00DF5D62"/>
    <w:rsid w:val="00DF6A77"/>
    <w:rsid w:val="00DF6EA1"/>
    <w:rsid w:val="00E00177"/>
    <w:rsid w:val="00E00EB8"/>
    <w:rsid w:val="00E01D89"/>
    <w:rsid w:val="00E0213B"/>
    <w:rsid w:val="00E024D7"/>
    <w:rsid w:val="00E02E90"/>
    <w:rsid w:val="00E04E9D"/>
    <w:rsid w:val="00E05335"/>
    <w:rsid w:val="00E0601F"/>
    <w:rsid w:val="00E0608A"/>
    <w:rsid w:val="00E10BB7"/>
    <w:rsid w:val="00E114DB"/>
    <w:rsid w:val="00E1242E"/>
    <w:rsid w:val="00E12A31"/>
    <w:rsid w:val="00E13BD3"/>
    <w:rsid w:val="00E20320"/>
    <w:rsid w:val="00E20611"/>
    <w:rsid w:val="00E21816"/>
    <w:rsid w:val="00E21A01"/>
    <w:rsid w:val="00E21BE6"/>
    <w:rsid w:val="00E253EB"/>
    <w:rsid w:val="00E2642E"/>
    <w:rsid w:val="00E2651D"/>
    <w:rsid w:val="00E31912"/>
    <w:rsid w:val="00E31AB6"/>
    <w:rsid w:val="00E332F7"/>
    <w:rsid w:val="00E34F5E"/>
    <w:rsid w:val="00E34FB8"/>
    <w:rsid w:val="00E35F20"/>
    <w:rsid w:val="00E3618B"/>
    <w:rsid w:val="00E36FEC"/>
    <w:rsid w:val="00E370EE"/>
    <w:rsid w:val="00E37960"/>
    <w:rsid w:val="00E4224F"/>
    <w:rsid w:val="00E43BA6"/>
    <w:rsid w:val="00E5445C"/>
    <w:rsid w:val="00E548DD"/>
    <w:rsid w:val="00E600F8"/>
    <w:rsid w:val="00E60295"/>
    <w:rsid w:val="00E6329F"/>
    <w:rsid w:val="00E634DB"/>
    <w:rsid w:val="00E65C24"/>
    <w:rsid w:val="00E71D2F"/>
    <w:rsid w:val="00E71DDF"/>
    <w:rsid w:val="00E7210D"/>
    <w:rsid w:val="00E73473"/>
    <w:rsid w:val="00E748C0"/>
    <w:rsid w:val="00E74BA8"/>
    <w:rsid w:val="00E75BCD"/>
    <w:rsid w:val="00E77213"/>
    <w:rsid w:val="00E77693"/>
    <w:rsid w:val="00E77AEC"/>
    <w:rsid w:val="00E81906"/>
    <w:rsid w:val="00E81950"/>
    <w:rsid w:val="00E84720"/>
    <w:rsid w:val="00E86584"/>
    <w:rsid w:val="00E90A64"/>
    <w:rsid w:val="00E9300B"/>
    <w:rsid w:val="00E9638F"/>
    <w:rsid w:val="00E9646F"/>
    <w:rsid w:val="00E96B89"/>
    <w:rsid w:val="00E971D9"/>
    <w:rsid w:val="00EA1FB2"/>
    <w:rsid w:val="00EA2A43"/>
    <w:rsid w:val="00EA3D8F"/>
    <w:rsid w:val="00EA43E5"/>
    <w:rsid w:val="00EB1AB4"/>
    <w:rsid w:val="00EB228D"/>
    <w:rsid w:val="00EC0934"/>
    <w:rsid w:val="00EC1354"/>
    <w:rsid w:val="00EC3271"/>
    <w:rsid w:val="00EC36CD"/>
    <w:rsid w:val="00EC561B"/>
    <w:rsid w:val="00EC5B70"/>
    <w:rsid w:val="00EC6AF9"/>
    <w:rsid w:val="00EC7912"/>
    <w:rsid w:val="00EC7DB0"/>
    <w:rsid w:val="00ED02B3"/>
    <w:rsid w:val="00ED381A"/>
    <w:rsid w:val="00ED5306"/>
    <w:rsid w:val="00ED53FA"/>
    <w:rsid w:val="00ED649A"/>
    <w:rsid w:val="00EE1945"/>
    <w:rsid w:val="00EE3686"/>
    <w:rsid w:val="00EE7A1C"/>
    <w:rsid w:val="00EE7C63"/>
    <w:rsid w:val="00EE7EDA"/>
    <w:rsid w:val="00EF310E"/>
    <w:rsid w:val="00EF36B2"/>
    <w:rsid w:val="00EF5F2D"/>
    <w:rsid w:val="00EF6674"/>
    <w:rsid w:val="00EF7D7B"/>
    <w:rsid w:val="00F01107"/>
    <w:rsid w:val="00F02CFD"/>
    <w:rsid w:val="00F03698"/>
    <w:rsid w:val="00F03869"/>
    <w:rsid w:val="00F03FFA"/>
    <w:rsid w:val="00F04406"/>
    <w:rsid w:val="00F047C3"/>
    <w:rsid w:val="00F04DF2"/>
    <w:rsid w:val="00F050B6"/>
    <w:rsid w:val="00F06967"/>
    <w:rsid w:val="00F105EA"/>
    <w:rsid w:val="00F118F9"/>
    <w:rsid w:val="00F13651"/>
    <w:rsid w:val="00F13CA9"/>
    <w:rsid w:val="00F147D6"/>
    <w:rsid w:val="00F15F44"/>
    <w:rsid w:val="00F16897"/>
    <w:rsid w:val="00F17215"/>
    <w:rsid w:val="00F20404"/>
    <w:rsid w:val="00F2258F"/>
    <w:rsid w:val="00F22652"/>
    <w:rsid w:val="00F2604C"/>
    <w:rsid w:val="00F2620D"/>
    <w:rsid w:val="00F26B4C"/>
    <w:rsid w:val="00F304EA"/>
    <w:rsid w:val="00F313A6"/>
    <w:rsid w:val="00F31FF2"/>
    <w:rsid w:val="00F3365F"/>
    <w:rsid w:val="00F346EF"/>
    <w:rsid w:val="00F36121"/>
    <w:rsid w:val="00F37B81"/>
    <w:rsid w:val="00F403FD"/>
    <w:rsid w:val="00F4078D"/>
    <w:rsid w:val="00F41837"/>
    <w:rsid w:val="00F41AC9"/>
    <w:rsid w:val="00F430AE"/>
    <w:rsid w:val="00F432E7"/>
    <w:rsid w:val="00F4367B"/>
    <w:rsid w:val="00F4612C"/>
    <w:rsid w:val="00F53583"/>
    <w:rsid w:val="00F53A6E"/>
    <w:rsid w:val="00F5493A"/>
    <w:rsid w:val="00F54D10"/>
    <w:rsid w:val="00F60200"/>
    <w:rsid w:val="00F60885"/>
    <w:rsid w:val="00F61464"/>
    <w:rsid w:val="00F64307"/>
    <w:rsid w:val="00F670FF"/>
    <w:rsid w:val="00F679C6"/>
    <w:rsid w:val="00F72BCC"/>
    <w:rsid w:val="00F754D8"/>
    <w:rsid w:val="00F76C93"/>
    <w:rsid w:val="00F76E07"/>
    <w:rsid w:val="00F8166C"/>
    <w:rsid w:val="00F81F54"/>
    <w:rsid w:val="00F91A59"/>
    <w:rsid w:val="00F920EF"/>
    <w:rsid w:val="00F92ED5"/>
    <w:rsid w:val="00F939B5"/>
    <w:rsid w:val="00F97A11"/>
    <w:rsid w:val="00FA4A06"/>
    <w:rsid w:val="00FA64FF"/>
    <w:rsid w:val="00FB246C"/>
    <w:rsid w:val="00FB2BA6"/>
    <w:rsid w:val="00FB2E36"/>
    <w:rsid w:val="00FB3E9C"/>
    <w:rsid w:val="00FB5DF7"/>
    <w:rsid w:val="00FB7AF6"/>
    <w:rsid w:val="00FC022D"/>
    <w:rsid w:val="00FC14EE"/>
    <w:rsid w:val="00FC1966"/>
    <w:rsid w:val="00FC1B2A"/>
    <w:rsid w:val="00FC28BE"/>
    <w:rsid w:val="00FC34E7"/>
    <w:rsid w:val="00FC5221"/>
    <w:rsid w:val="00FD0152"/>
    <w:rsid w:val="00FD1206"/>
    <w:rsid w:val="00FD1E90"/>
    <w:rsid w:val="00FD25F7"/>
    <w:rsid w:val="00FD2F4D"/>
    <w:rsid w:val="00FD3D81"/>
    <w:rsid w:val="00FD59E3"/>
    <w:rsid w:val="00FD6074"/>
    <w:rsid w:val="00FD6501"/>
    <w:rsid w:val="00FD7AD9"/>
    <w:rsid w:val="00FE0FDA"/>
    <w:rsid w:val="00FE1323"/>
    <w:rsid w:val="00FE48FB"/>
    <w:rsid w:val="00FE5E9D"/>
    <w:rsid w:val="00FE5EBC"/>
    <w:rsid w:val="00FE66F6"/>
    <w:rsid w:val="00FF01DC"/>
    <w:rsid w:val="00FF0F4C"/>
    <w:rsid w:val="00FF38E8"/>
    <w:rsid w:val="00FF476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1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28</Pages>
  <Words>1977</Words>
  <Characters>1127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779</cp:revision>
  <dcterms:created xsi:type="dcterms:W3CDTF">2022-08-27T21:27:00Z</dcterms:created>
  <dcterms:modified xsi:type="dcterms:W3CDTF">2024-03-23T21:39:00Z</dcterms:modified>
</cp:coreProperties>
</file>